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84"/>
        <w:gridCol w:w="4287"/>
      </w:tblGrid>
      <w:tr w:rsidR="00932272" w14:paraId="3E468A6E" w14:textId="77777777" w:rsidTr="00932272">
        <w:tc>
          <w:tcPr>
            <w:tcW w:w="4398" w:type="dxa"/>
          </w:tcPr>
          <w:p w14:paraId="0236FF0F" w14:textId="6FC7B195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Оюутны код:</w:t>
            </w:r>
            <w:r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>B190900003</w:t>
            </w:r>
          </w:p>
        </w:tc>
        <w:tc>
          <w:tcPr>
            <w:tcW w:w="4399" w:type="dxa"/>
          </w:tcPr>
          <w:p w14:paraId="12E38A8A" w14:textId="71494063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en-US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Лаборатори №: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1</w:t>
            </w:r>
          </w:p>
        </w:tc>
      </w:tr>
      <w:tr w:rsidR="00932272" w14:paraId="58852C88" w14:textId="77777777" w:rsidTr="00932272">
        <w:tc>
          <w:tcPr>
            <w:tcW w:w="4398" w:type="dxa"/>
          </w:tcPr>
          <w:p w14:paraId="33397494" w14:textId="6CE28296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Оюутны нэр: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496B40">
              <w:rPr>
                <w:rFonts w:ascii="Times New Roman" w:hAnsi="Times New Roman"/>
                <w:b/>
                <w:sz w:val="22"/>
                <w:lang w:val="mn-MN" w:eastAsia="zh-TW"/>
              </w:rPr>
              <w:t>Д. Батсүх</w:t>
            </w:r>
          </w:p>
        </w:tc>
        <w:tc>
          <w:tcPr>
            <w:tcW w:w="4399" w:type="dxa"/>
          </w:tcPr>
          <w:p w14:paraId="3E3A2AB5" w14:textId="2CD71801" w:rsidR="00932272" w:rsidRPr="00932272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</w:p>
        </w:tc>
      </w:tr>
    </w:tbl>
    <w:p w14:paraId="779CB116" w14:textId="15654D62" w:rsidR="00496B40" w:rsidRPr="00496B40" w:rsidRDefault="00932272" w:rsidP="00496B40">
      <w:pPr>
        <w:pStyle w:val="Heading1"/>
        <w:rPr>
          <w:rFonts w:ascii="Times New Roman" w:eastAsiaTheme="minorEastAsia" w:hAnsi="Times New Roman" w:cs="Times New Roman"/>
          <w:color w:val="0070C0"/>
          <w:lang w:val="mn-MN" w:eastAsia="zh-TW"/>
        </w:rPr>
      </w:pP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Даалгавар </w:t>
      </w:r>
      <w:r w:rsidRPr="00932272">
        <w:rPr>
          <w:rFonts w:ascii="Times New Roman" w:eastAsiaTheme="minorEastAsia" w:hAnsi="Times New Roman" w:cs="Times New Roman"/>
          <w:color w:val="0070C0"/>
          <w:lang w:val="mn-MN" w:eastAsia="zh-TW"/>
        </w:rPr>
        <w:t>1</w:t>
      </w: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: </w:t>
      </w:r>
      <w:r w:rsidR="00496B40">
        <w:rPr>
          <w:rFonts w:ascii="Times New Roman" w:eastAsiaTheme="minorEastAsia" w:hAnsi="Times New Roman" w:cs="Times New Roman"/>
          <w:color w:val="0070C0"/>
          <w:lang w:val="en-US" w:eastAsia="zh-TW"/>
        </w:rPr>
        <w:t xml:space="preserve">Python3 </w:t>
      </w:r>
      <w:r w:rsidR="00496B40">
        <w:rPr>
          <w:rFonts w:ascii="Times New Roman" w:eastAsiaTheme="minorEastAsia" w:hAnsi="Times New Roman" w:cs="Times New Roman"/>
          <w:color w:val="0070C0"/>
          <w:lang w:val="mn-MN" w:eastAsia="zh-TW"/>
        </w:rPr>
        <w:t>Суулгах</w:t>
      </w:r>
    </w:p>
    <w:p w14:paraId="001D03EA" w14:textId="6199339A" w:rsidR="00932272" w:rsidRPr="00496B40" w:rsidRDefault="00932272" w:rsidP="00932272">
      <w:pPr>
        <w:pStyle w:val="Heading1"/>
        <w:rPr>
          <w:rFonts w:ascii="Times New Roman" w:eastAsiaTheme="minorEastAsia" w:hAnsi="Times New Roman" w:cs="Times New Roman"/>
          <w:color w:val="0070C0"/>
          <w:lang w:val="en-US" w:eastAsia="zh-TW"/>
        </w:rPr>
      </w:pP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Даалгавар </w:t>
      </w:r>
      <w:r w:rsidRPr="00932272">
        <w:rPr>
          <w:rFonts w:ascii="Times New Roman" w:eastAsiaTheme="minorEastAsia" w:hAnsi="Times New Roman" w:cs="Times New Roman"/>
          <w:color w:val="0070C0"/>
          <w:lang w:val="mn-MN" w:eastAsia="zh-TW"/>
        </w:rPr>
        <w:t>2</w:t>
      </w: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: </w:t>
      </w:r>
      <w:r w:rsidR="00496B40">
        <w:rPr>
          <w:rFonts w:ascii="Times New Roman" w:eastAsiaTheme="minorEastAsia" w:hAnsi="Times New Roman" w:cs="Times New Roman"/>
          <w:color w:val="0070C0"/>
          <w:lang w:val="mn-MN" w:eastAsia="zh-TW"/>
        </w:rPr>
        <w:t>Үнэлгээний голч дүнгийн утгыг гараас авч, үсгэн үнэлгээг хэвлэдэг програм зохио.</w:t>
      </w:r>
    </w:p>
    <w:p w14:paraId="4179D7E8" w14:textId="77777777" w:rsidR="00932272" w:rsidRDefault="00932272" w:rsidP="00932272">
      <w:pPr>
        <w:pStyle w:val="ListParagraph"/>
        <w:rPr>
          <w:rFonts w:ascii="Times New Roman" w:eastAsiaTheme="minorEastAsia" w:hAnsi="Times New Roman"/>
          <w:sz w:val="16"/>
          <w:lang w:val="mn-MN" w:eastAsia="zh-TW"/>
        </w:rPr>
      </w:pPr>
    </w:p>
    <w:p w14:paraId="648E9476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496B40">
        <w:rPr>
          <w:rFonts w:ascii="Consolas" w:eastAsia="Times New Roman" w:hAnsi="Consolas"/>
          <w:color w:val="FF79C6"/>
          <w:lang w:val="en-US" w:eastAsia="en-US"/>
        </w:rPr>
        <w:t>while</w:t>
      </w:r>
      <w:r w:rsidRPr="00496B40">
        <w:rPr>
          <w:rFonts w:ascii="Consolas" w:eastAsia="Times New Roman" w:hAnsi="Consolas"/>
          <w:color w:val="F8F8F2"/>
          <w:lang w:val="en-US" w:eastAsia="en-US"/>
        </w:rPr>
        <w:t> </w:t>
      </w:r>
      <w:r w:rsidRPr="00496B40">
        <w:rPr>
          <w:rFonts w:ascii="Consolas" w:eastAsia="Times New Roman" w:hAnsi="Consolas"/>
          <w:color w:val="BD93F9"/>
          <w:lang w:val="en-US" w:eastAsia="en-US"/>
        </w:rPr>
        <w:t>True</w:t>
      </w:r>
      <w:r w:rsidRPr="00496B40">
        <w:rPr>
          <w:rFonts w:ascii="Consolas" w:eastAsia="Times New Roman" w:hAnsi="Consolas"/>
          <w:color w:val="F8F8F2"/>
          <w:lang w:val="en-US" w:eastAsia="en-US"/>
        </w:rPr>
        <w:t>:    </w:t>
      </w:r>
    </w:p>
    <w:p w14:paraId="4CE2558C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496B40">
        <w:rPr>
          <w:rFonts w:ascii="Consolas" w:eastAsia="Times New Roman" w:hAnsi="Consolas"/>
          <w:color w:val="F8F8F2"/>
          <w:lang w:val="en-US" w:eastAsia="en-US"/>
        </w:rPr>
        <w:t>    </w:t>
      </w:r>
      <w:r w:rsidRPr="00496B40">
        <w:rPr>
          <w:rFonts w:ascii="Consolas" w:eastAsia="Times New Roman" w:hAnsi="Consolas"/>
          <w:color w:val="FF79C6"/>
          <w:lang w:val="en-US" w:eastAsia="en-US"/>
        </w:rPr>
        <w:t>try</w:t>
      </w:r>
      <w:r w:rsidRPr="00496B40">
        <w:rPr>
          <w:rFonts w:ascii="Consolas" w:eastAsia="Times New Roman" w:hAnsi="Consolas"/>
          <w:color w:val="F8F8F2"/>
          <w:lang w:val="en-US" w:eastAsia="en-US"/>
        </w:rPr>
        <w:t>:    </w:t>
      </w:r>
    </w:p>
    <w:p w14:paraId="21F8BE2B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496B40">
        <w:rPr>
          <w:rFonts w:ascii="Consolas" w:eastAsia="Times New Roman" w:hAnsi="Consolas"/>
          <w:color w:val="F8F8F2"/>
          <w:lang w:val="en-US" w:eastAsia="en-US"/>
        </w:rPr>
        <w:t>        score </w:t>
      </w:r>
      <w:r w:rsidRPr="00496B40">
        <w:rPr>
          <w:rFonts w:ascii="Consolas" w:eastAsia="Times New Roman" w:hAnsi="Consolas"/>
          <w:color w:val="FF79C6"/>
          <w:lang w:val="en-US" w:eastAsia="en-US"/>
        </w:rPr>
        <w:t>=</w:t>
      </w:r>
      <w:r w:rsidRPr="00496B40">
        <w:rPr>
          <w:rFonts w:ascii="Consolas" w:eastAsia="Times New Roman" w:hAnsi="Consolas"/>
          <w:color w:val="F8F8F2"/>
          <w:lang w:val="en-US" w:eastAsia="en-US"/>
        </w:rPr>
        <w:t> </w:t>
      </w:r>
      <w:proofErr w:type="gramStart"/>
      <w:r w:rsidRPr="00496B40">
        <w:rPr>
          <w:rFonts w:ascii="Consolas" w:eastAsia="Times New Roman" w:hAnsi="Consolas"/>
          <w:i/>
          <w:iCs/>
          <w:color w:val="8BE9FD"/>
          <w:lang w:val="en-US" w:eastAsia="en-US"/>
        </w:rPr>
        <w:t>float</w:t>
      </w:r>
      <w:r w:rsidRPr="00496B40">
        <w:rPr>
          <w:rFonts w:ascii="Consolas" w:eastAsia="Times New Roman" w:hAnsi="Consolas"/>
          <w:color w:val="F8F8F2"/>
          <w:lang w:val="en-US" w:eastAsia="en-US"/>
        </w:rPr>
        <w:t>(</w:t>
      </w:r>
      <w:proofErr w:type="gramEnd"/>
      <w:r w:rsidRPr="00496B40">
        <w:rPr>
          <w:rFonts w:ascii="Consolas" w:eastAsia="Times New Roman" w:hAnsi="Consolas"/>
          <w:color w:val="8BE9FD"/>
          <w:lang w:val="en-US" w:eastAsia="en-US"/>
        </w:rPr>
        <w:t>input</w:t>
      </w:r>
      <w:r w:rsidRPr="00496B40">
        <w:rPr>
          <w:rFonts w:ascii="Consolas" w:eastAsia="Times New Roman" w:hAnsi="Consolas"/>
          <w:color w:val="F8F8F2"/>
          <w:lang w:val="en-US" w:eastAsia="en-US"/>
        </w:rPr>
        <w:t>(</w:t>
      </w:r>
      <w:r w:rsidRPr="00496B40">
        <w:rPr>
          <w:rFonts w:ascii="Consolas" w:eastAsia="Times New Roman" w:hAnsi="Consolas"/>
          <w:color w:val="E9F284"/>
          <w:lang w:val="en-US" w:eastAsia="en-US"/>
        </w:rPr>
        <w:t>'</w:t>
      </w:r>
      <w:r w:rsidRPr="00496B40">
        <w:rPr>
          <w:rFonts w:ascii="Consolas" w:eastAsia="Times New Roman" w:hAnsi="Consolas"/>
          <w:color w:val="F1FA8C"/>
          <w:lang w:val="en-US" w:eastAsia="en-US"/>
        </w:rPr>
        <w:t>Ta GPA </w:t>
      </w:r>
      <w:proofErr w:type="spellStart"/>
      <w:r w:rsidRPr="00496B40">
        <w:rPr>
          <w:rFonts w:ascii="Consolas" w:eastAsia="Times New Roman" w:hAnsi="Consolas"/>
          <w:color w:val="F1FA8C"/>
          <w:lang w:val="en-US" w:eastAsia="en-US"/>
        </w:rPr>
        <w:t>oruulna</w:t>
      </w:r>
      <w:proofErr w:type="spellEnd"/>
      <w:r w:rsidRPr="00496B40">
        <w:rPr>
          <w:rFonts w:ascii="Consolas" w:eastAsia="Times New Roman" w:hAnsi="Consolas"/>
          <w:color w:val="F1FA8C"/>
          <w:lang w:val="en-US" w:eastAsia="en-US"/>
        </w:rPr>
        <w:t> </w:t>
      </w:r>
      <w:proofErr w:type="spellStart"/>
      <w:r w:rsidRPr="00496B40">
        <w:rPr>
          <w:rFonts w:ascii="Consolas" w:eastAsia="Times New Roman" w:hAnsi="Consolas"/>
          <w:color w:val="F1FA8C"/>
          <w:lang w:val="en-US" w:eastAsia="en-US"/>
        </w:rPr>
        <w:t>uu</w:t>
      </w:r>
      <w:proofErr w:type="spellEnd"/>
      <w:r w:rsidRPr="00496B40">
        <w:rPr>
          <w:rFonts w:ascii="Consolas" w:eastAsia="Times New Roman" w:hAnsi="Consolas"/>
          <w:color w:val="F1FA8C"/>
          <w:lang w:val="en-US" w:eastAsia="en-US"/>
        </w:rPr>
        <w:t>(</w:t>
      </w:r>
      <w:proofErr w:type="spellStart"/>
      <w:r w:rsidRPr="00496B40">
        <w:rPr>
          <w:rFonts w:ascii="Consolas" w:eastAsia="Times New Roman" w:hAnsi="Consolas"/>
          <w:color w:val="F1FA8C"/>
          <w:lang w:val="en-US" w:eastAsia="en-US"/>
        </w:rPr>
        <w:t>zogsooh</w:t>
      </w:r>
      <w:proofErr w:type="spellEnd"/>
      <w:r w:rsidRPr="00496B40">
        <w:rPr>
          <w:rFonts w:ascii="Consolas" w:eastAsia="Times New Roman" w:hAnsi="Consolas"/>
          <w:color w:val="F1FA8C"/>
          <w:lang w:val="en-US" w:eastAsia="en-US"/>
        </w:rPr>
        <w:t>: -1): </w:t>
      </w:r>
      <w:r w:rsidRPr="00496B40">
        <w:rPr>
          <w:rFonts w:ascii="Consolas" w:eastAsia="Times New Roman" w:hAnsi="Consolas"/>
          <w:color w:val="E9F284"/>
          <w:lang w:val="en-US" w:eastAsia="en-US"/>
        </w:rPr>
        <w:t>'</w:t>
      </w:r>
      <w:r w:rsidRPr="00496B40">
        <w:rPr>
          <w:rFonts w:ascii="Consolas" w:eastAsia="Times New Roman" w:hAnsi="Consolas"/>
          <w:color w:val="F8F8F2"/>
          <w:lang w:val="en-US" w:eastAsia="en-US"/>
        </w:rPr>
        <w:t>))</w:t>
      </w:r>
    </w:p>
    <w:p w14:paraId="5EA43715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5CE21B0F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496B40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496B40">
        <w:rPr>
          <w:rFonts w:ascii="Consolas" w:eastAsia="Times New Roman" w:hAnsi="Consolas"/>
          <w:color w:val="FF79C6"/>
          <w:lang w:val="en-US" w:eastAsia="en-US"/>
        </w:rPr>
        <w:t>if</w:t>
      </w:r>
      <w:r w:rsidRPr="00496B40">
        <w:rPr>
          <w:rFonts w:ascii="Consolas" w:eastAsia="Times New Roman" w:hAnsi="Consolas"/>
          <w:color w:val="F8F8F2"/>
          <w:lang w:val="en-US" w:eastAsia="en-US"/>
        </w:rPr>
        <w:t> score </w:t>
      </w:r>
      <w:r w:rsidRPr="00496B40">
        <w:rPr>
          <w:rFonts w:ascii="Consolas" w:eastAsia="Times New Roman" w:hAnsi="Consolas"/>
          <w:color w:val="FF79C6"/>
          <w:lang w:val="en-US" w:eastAsia="en-US"/>
        </w:rPr>
        <w:t>==</w:t>
      </w:r>
      <w:r w:rsidRPr="00496B40">
        <w:rPr>
          <w:rFonts w:ascii="Consolas" w:eastAsia="Times New Roman" w:hAnsi="Consolas"/>
          <w:color w:val="F8F8F2"/>
          <w:lang w:val="en-US" w:eastAsia="en-US"/>
        </w:rPr>
        <w:t> </w:t>
      </w:r>
      <w:r w:rsidRPr="00496B40">
        <w:rPr>
          <w:rFonts w:ascii="Consolas" w:eastAsia="Times New Roman" w:hAnsi="Consolas"/>
          <w:color w:val="FF79C6"/>
          <w:lang w:val="en-US" w:eastAsia="en-US"/>
        </w:rPr>
        <w:t>-</w:t>
      </w:r>
      <w:r w:rsidRPr="00496B40">
        <w:rPr>
          <w:rFonts w:ascii="Consolas" w:eastAsia="Times New Roman" w:hAnsi="Consolas"/>
          <w:color w:val="BD93F9"/>
          <w:lang w:val="en-US" w:eastAsia="en-US"/>
        </w:rPr>
        <w:t>1</w:t>
      </w:r>
      <w:r w:rsidRPr="00496B40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69350702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496B40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r w:rsidRPr="00496B40">
        <w:rPr>
          <w:rFonts w:ascii="Consolas" w:eastAsia="Times New Roman" w:hAnsi="Consolas"/>
          <w:color w:val="FF79C6"/>
          <w:lang w:val="en-US" w:eastAsia="en-US"/>
        </w:rPr>
        <w:t>break</w:t>
      </w:r>
    </w:p>
    <w:p w14:paraId="325ABB88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5DD92825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496B40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496B40">
        <w:rPr>
          <w:rFonts w:ascii="Consolas" w:eastAsia="Times New Roman" w:hAnsi="Consolas"/>
          <w:color w:val="FF79C6"/>
          <w:lang w:val="en-US" w:eastAsia="en-US"/>
        </w:rPr>
        <w:t>if</w:t>
      </w:r>
      <w:r w:rsidRPr="00496B40">
        <w:rPr>
          <w:rFonts w:ascii="Consolas" w:eastAsia="Times New Roman" w:hAnsi="Consolas"/>
          <w:color w:val="F8F8F2"/>
          <w:lang w:val="en-US" w:eastAsia="en-US"/>
        </w:rPr>
        <w:t> </w:t>
      </w:r>
      <w:r w:rsidRPr="00496B40">
        <w:rPr>
          <w:rFonts w:ascii="Consolas" w:eastAsia="Times New Roman" w:hAnsi="Consolas"/>
          <w:color w:val="BD93F9"/>
          <w:lang w:val="en-US" w:eastAsia="en-US"/>
        </w:rPr>
        <w:t>0</w:t>
      </w:r>
      <w:r w:rsidRPr="00496B40">
        <w:rPr>
          <w:rFonts w:ascii="Consolas" w:eastAsia="Times New Roman" w:hAnsi="Consolas"/>
          <w:color w:val="F8F8F2"/>
          <w:lang w:val="en-US" w:eastAsia="en-US"/>
        </w:rPr>
        <w:t> </w:t>
      </w:r>
      <w:r w:rsidRPr="00496B40">
        <w:rPr>
          <w:rFonts w:ascii="Consolas" w:eastAsia="Times New Roman" w:hAnsi="Consolas"/>
          <w:color w:val="FF79C6"/>
          <w:lang w:val="en-US" w:eastAsia="en-US"/>
        </w:rPr>
        <w:t>&lt;=</w:t>
      </w:r>
      <w:r w:rsidRPr="00496B40">
        <w:rPr>
          <w:rFonts w:ascii="Consolas" w:eastAsia="Times New Roman" w:hAnsi="Consolas"/>
          <w:color w:val="F8F8F2"/>
          <w:lang w:val="en-US" w:eastAsia="en-US"/>
        </w:rPr>
        <w:t> score </w:t>
      </w:r>
      <w:r w:rsidRPr="00496B40">
        <w:rPr>
          <w:rFonts w:ascii="Consolas" w:eastAsia="Times New Roman" w:hAnsi="Consolas"/>
          <w:color w:val="FF79C6"/>
          <w:lang w:val="en-US" w:eastAsia="en-US"/>
        </w:rPr>
        <w:t>and</w:t>
      </w:r>
      <w:r w:rsidRPr="00496B40">
        <w:rPr>
          <w:rFonts w:ascii="Consolas" w:eastAsia="Times New Roman" w:hAnsi="Consolas"/>
          <w:color w:val="F8F8F2"/>
          <w:lang w:val="en-US" w:eastAsia="en-US"/>
        </w:rPr>
        <w:t> score </w:t>
      </w:r>
      <w:r w:rsidRPr="00496B40">
        <w:rPr>
          <w:rFonts w:ascii="Consolas" w:eastAsia="Times New Roman" w:hAnsi="Consolas"/>
          <w:color w:val="FF79C6"/>
          <w:lang w:val="en-US" w:eastAsia="en-US"/>
        </w:rPr>
        <w:t>&lt;=</w:t>
      </w:r>
      <w:r w:rsidRPr="00496B40">
        <w:rPr>
          <w:rFonts w:ascii="Consolas" w:eastAsia="Times New Roman" w:hAnsi="Consolas"/>
          <w:color w:val="F8F8F2"/>
          <w:lang w:val="en-US" w:eastAsia="en-US"/>
        </w:rPr>
        <w:t> </w:t>
      </w:r>
      <w:r w:rsidRPr="00496B40">
        <w:rPr>
          <w:rFonts w:ascii="Consolas" w:eastAsia="Times New Roman" w:hAnsi="Consolas"/>
          <w:color w:val="BD93F9"/>
          <w:lang w:val="en-US" w:eastAsia="en-US"/>
        </w:rPr>
        <w:t>4.0</w:t>
      </w:r>
      <w:r w:rsidRPr="00496B40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6EE6082D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496B40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r w:rsidRPr="00496B40">
        <w:rPr>
          <w:rFonts w:ascii="Consolas" w:eastAsia="Times New Roman" w:hAnsi="Consolas"/>
          <w:color w:val="FF79C6"/>
          <w:lang w:val="en-US" w:eastAsia="en-US"/>
        </w:rPr>
        <w:t>if</w:t>
      </w:r>
      <w:r w:rsidRPr="00496B40">
        <w:rPr>
          <w:rFonts w:ascii="Consolas" w:eastAsia="Times New Roman" w:hAnsi="Consolas"/>
          <w:color w:val="F8F8F2"/>
          <w:lang w:val="en-US" w:eastAsia="en-US"/>
        </w:rPr>
        <w:t> </w:t>
      </w:r>
      <w:r w:rsidRPr="00496B40">
        <w:rPr>
          <w:rFonts w:ascii="Consolas" w:eastAsia="Times New Roman" w:hAnsi="Consolas"/>
          <w:color w:val="BD93F9"/>
          <w:lang w:val="en-US" w:eastAsia="en-US"/>
        </w:rPr>
        <w:t>4</w:t>
      </w:r>
      <w:r w:rsidRPr="00496B40">
        <w:rPr>
          <w:rFonts w:ascii="Consolas" w:eastAsia="Times New Roman" w:hAnsi="Consolas"/>
          <w:color w:val="F8F8F2"/>
          <w:lang w:val="en-US" w:eastAsia="en-US"/>
        </w:rPr>
        <w:t> </w:t>
      </w:r>
      <w:r w:rsidRPr="00496B40">
        <w:rPr>
          <w:rFonts w:ascii="Consolas" w:eastAsia="Times New Roman" w:hAnsi="Consolas"/>
          <w:color w:val="FF79C6"/>
          <w:lang w:val="en-US" w:eastAsia="en-US"/>
        </w:rPr>
        <w:t>==</w:t>
      </w:r>
      <w:r w:rsidRPr="00496B40">
        <w:rPr>
          <w:rFonts w:ascii="Consolas" w:eastAsia="Times New Roman" w:hAnsi="Consolas"/>
          <w:color w:val="F8F8F2"/>
          <w:lang w:val="en-US" w:eastAsia="en-US"/>
        </w:rPr>
        <w:t> score:</w:t>
      </w:r>
    </w:p>
    <w:p w14:paraId="09D4A667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496B40">
        <w:rPr>
          <w:rFonts w:ascii="Consolas" w:eastAsia="Times New Roman" w:hAnsi="Consolas"/>
          <w:color w:val="F8F8F2"/>
          <w:lang w:val="en-US" w:eastAsia="en-US"/>
        </w:rPr>
        <w:t>                </w:t>
      </w:r>
      <w:r w:rsidRPr="00496B40">
        <w:rPr>
          <w:rFonts w:ascii="Consolas" w:eastAsia="Times New Roman" w:hAnsi="Consolas"/>
          <w:color w:val="8BE9FD"/>
          <w:lang w:val="en-US" w:eastAsia="en-US"/>
        </w:rPr>
        <w:t>print</w:t>
      </w:r>
      <w:r w:rsidRPr="00496B40">
        <w:rPr>
          <w:rFonts w:ascii="Consolas" w:eastAsia="Times New Roman" w:hAnsi="Consolas"/>
          <w:color w:val="F8F8F2"/>
          <w:lang w:val="en-US" w:eastAsia="en-US"/>
        </w:rPr>
        <w:t>(</w:t>
      </w:r>
      <w:r w:rsidRPr="00496B40">
        <w:rPr>
          <w:rFonts w:ascii="Consolas" w:eastAsia="Times New Roman" w:hAnsi="Consolas"/>
          <w:color w:val="E9F284"/>
          <w:lang w:val="en-US" w:eastAsia="en-US"/>
        </w:rPr>
        <w:t>'</w:t>
      </w:r>
      <w:r w:rsidRPr="00496B40">
        <w:rPr>
          <w:rFonts w:ascii="Consolas" w:eastAsia="Times New Roman" w:hAnsi="Consolas"/>
          <w:color w:val="F1FA8C"/>
          <w:lang w:val="en-US" w:eastAsia="en-US"/>
        </w:rPr>
        <w:t>A</w:t>
      </w:r>
      <w:r w:rsidRPr="00496B40">
        <w:rPr>
          <w:rFonts w:ascii="Consolas" w:eastAsia="Times New Roman" w:hAnsi="Consolas"/>
          <w:color w:val="E9F284"/>
          <w:lang w:val="en-US" w:eastAsia="en-US"/>
        </w:rPr>
        <w:t>'</w:t>
      </w:r>
      <w:r w:rsidRPr="00496B4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3E00813B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496B40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proofErr w:type="spellStart"/>
      <w:r w:rsidRPr="00496B40">
        <w:rPr>
          <w:rFonts w:ascii="Consolas" w:eastAsia="Times New Roman" w:hAnsi="Consolas"/>
          <w:color w:val="FF79C6"/>
          <w:lang w:val="en-US" w:eastAsia="en-US"/>
        </w:rPr>
        <w:t>elif</w:t>
      </w:r>
      <w:proofErr w:type="spellEnd"/>
      <w:r w:rsidRPr="00496B40">
        <w:rPr>
          <w:rFonts w:ascii="Consolas" w:eastAsia="Times New Roman" w:hAnsi="Consolas"/>
          <w:color w:val="F8F8F2"/>
          <w:lang w:val="en-US" w:eastAsia="en-US"/>
        </w:rPr>
        <w:t> </w:t>
      </w:r>
      <w:r w:rsidRPr="00496B40">
        <w:rPr>
          <w:rFonts w:ascii="Consolas" w:eastAsia="Times New Roman" w:hAnsi="Consolas"/>
          <w:color w:val="BD93F9"/>
          <w:lang w:val="en-US" w:eastAsia="en-US"/>
        </w:rPr>
        <w:t>3.7</w:t>
      </w:r>
      <w:r w:rsidRPr="00496B40">
        <w:rPr>
          <w:rFonts w:ascii="Consolas" w:eastAsia="Times New Roman" w:hAnsi="Consolas"/>
          <w:color w:val="F8F8F2"/>
          <w:lang w:val="en-US" w:eastAsia="en-US"/>
        </w:rPr>
        <w:t> </w:t>
      </w:r>
      <w:r w:rsidRPr="00496B40">
        <w:rPr>
          <w:rFonts w:ascii="Consolas" w:eastAsia="Times New Roman" w:hAnsi="Consolas"/>
          <w:color w:val="FF79C6"/>
          <w:lang w:val="en-US" w:eastAsia="en-US"/>
        </w:rPr>
        <w:t>&lt;=</w:t>
      </w:r>
      <w:r w:rsidRPr="00496B40">
        <w:rPr>
          <w:rFonts w:ascii="Consolas" w:eastAsia="Times New Roman" w:hAnsi="Consolas"/>
          <w:color w:val="F8F8F2"/>
          <w:lang w:val="en-US" w:eastAsia="en-US"/>
        </w:rPr>
        <w:t> score:</w:t>
      </w:r>
    </w:p>
    <w:p w14:paraId="346A76AC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496B40">
        <w:rPr>
          <w:rFonts w:ascii="Consolas" w:eastAsia="Times New Roman" w:hAnsi="Consolas"/>
          <w:color w:val="F8F8F2"/>
          <w:lang w:val="en-US" w:eastAsia="en-US"/>
        </w:rPr>
        <w:t>                </w:t>
      </w:r>
      <w:r w:rsidRPr="00496B40">
        <w:rPr>
          <w:rFonts w:ascii="Consolas" w:eastAsia="Times New Roman" w:hAnsi="Consolas"/>
          <w:color w:val="8BE9FD"/>
          <w:lang w:val="en-US" w:eastAsia="en-US"/>
        </w:rPr>
        <w:t>print</w:t>
      </w:r>
      <w:r w:rsidRPr="00496B40">
        <w:rPr>
          <w:rFonts w:ascii="Consolas" w:eastAsia="Times New Roman" w:hAnsi="Consolas"/>
          <w:color w:val="F8F8F2"/>
          <w:lang w:val="en-US" w:eastAsia="en-US"/>
        </w:rPr>
        <w:t>(</w:t>
      </w:r>
      <w:r w:rsidRPr="00496B40">
        <w:rPr>
          <w:rFonts w:ascii="Consolas" w:eastAsia="Times New Roman" w:hAnsi="Consolas"/>
          <w:color w:val="E9F284"/>
          <w:lang w:val="en-US" w:eastAsia="en-US"/>
        </w:rPr>
        <w:t>'</w:t>
      </w:r>
      <w:r w:rsidRPr="00496B40">
        <w:rPr>
          <w:rFonts w:ascii="Consolas" w:eastAsia="Times New Roman" w:hAnsi="Consolas"/>
          <w:color w:val="F1FA8C"/>
          <w:lang w:val="en-US" w:eastAsia="en-US"/>
        </w:rPr>
        <w:t>A-</w:t>
      </w:r>
      <w:r w:rsidRPr="00496B40">
        <w:rPr>
          <w:rFonts w:ascii="Consolas" w:eastAsia="Times New Roman" w:hAnsi="Consolas"/>
          <w:color w:val="E9F284"/>
          <w:lang w:val="en-US" w:eastAsia="en-US"/>
        </w:rPr>
        <w:t>'</w:t>
      </w:r>
      <w:r w:rsidRPr="00496B4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73576DD6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496B40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proofErr w:type="spellStart"/>
      <w:r w:rsidRPr="00496B40">
        <w:rPr>
          <w:rFonts w:ascii="Consolas" w:eastAsia="Times New Roman" w:hAnsi="Consolas"/>
          <w:color w:val="FF79C6"/>
          <w:lang w:val="en-US" w:eastAsia="en-US"/>
        </w:rPr>
        <w:t>elif</w:t>
      </w:r>
      <w:proofErr w:type="spellEnd"/>
      <w:r w:rsidRPr="00496B40">
        <w:rPr>
          <w:rFonts w:ascii="Consolas" w:eastAsia="Times New Roman" w:hAnsi="Consolas"/>
          <w:color w:val="F8F8F2"/>
          <w:lang w:val="en-US" w:eastAsia="en-US"/>
        </w:rPr>
        <w:t> </w:t>
      </w:r>
      <w:r w:rsidRPr="00496B40">
        <w:rPr>
          <w:rFonts w:ascii="Consolas" w:eastAsia="Times New Roman" w:hAnsi="Consolas"/>
          <w:color w:val="BD93F9"/>
          <w:lang w:val="en-US" w:eastAsia="en-US"/>
        </w:rPr>
        <w:t>3.4</w:t>
      </w:r>
      <w:r w:rsidRPr="00496B40">
        <w:rPr>
          <w:rFonts w:ascii="Consolas" w:eastAsia="Times New Roman" w:hAnsi="Consolas"/>
          <w:color w:val="F8F8F2"/>
          <w:lang w:val="en-US" w:eastAsia="en-US"/>
        </w:rPr>
        <w:t> </w:t>
      </w:r>
      <w:r w:rsidRPr="00496B40">
        <w:rPr>
          <w:rFonts w:ascii="Consolas" w:eastAsia="Times New Roman" w:hAnsi="Consolas"/>
          <w:color w:val="FF79C6"/>
          <w:lang w:val="en-US" w:eastAsia="en-US"/>
        </w:rPr>
        <w:t>&lt;=</w:t>
      </w:r>
      <w:r w:rsidRPr="00496B40">
        <w:rPr>
          <w:rFonts w:ascii="Consolas" w:eastAsia="Times New Roman" w:hAnsi="Consolas"/>
          <w:color w:val="F8F8F2"/>
          <w:lang w:val="en-US" w:eastAsia="en-US"/>
        </w:rPr>
        <w:t> score:</w:t>
      </w:r>
    </w:p>
    <w:p w14:paraId="7C1DA446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496B40">
        <w:rPr>
          <w:rFonts w:ascii="Consolas" w:eastAsia="Times New Roman" w:hAnsi="Consolas"/>
          <w:color w:val="F8F8F2"/>
          <w:lang w:val="en-US" w:eastAsia="en-US"/>
        </w:rPr>
        <w:t>                </w:t>
      </w:r>
      <w:r w:rsidRPr="00496B40">
        <w:rPr>
          <w:rFonts w:ascii="Consolas" w:eastAsia="Times New Roman" w:hAnsi="Consolas"/>
          <w:color w:val="8BE9FD"/>
          <w:lang w:val="en-US" w:eastAsia="en-US"/>
        </w:rPr>
        <w:t>print</w:t>
      </w:r>
      <w:r w:rsidRPr="00496B40">
        <w:rPr>
          <w:rFonts w:ascii="Consolas" w:eastAsia="Times New Roman" w:hAnsi="Consolas"/>
          <w:color w:val="F8F8F2"/>
          <w:lang w:val="en-US" w:eastAsia="en-US"/>
        </w:rPr>
        <w:t>(</w:t>
      </w:r>
      <w:r w:rsidRPr="00496B40">
        <w:rPr>
          <w:rFonts w:ascii="Consolas" w:eastAsia="Times New Roman" w:hAnsi="Consolas"/>
          <w:color w:val="E9F284"/>
          <w:lang w:val="en-US" w:eastAsia="en-US"/>
        </w:rPr>
        <w:t>'</w:t>
      </w:r>
      <w:r w:rsidRPr="00496B40">
        <w:rPr>
          <w:rFonts w:ascii="Consolas" w:eastAsia="Times New Roman" w:hAnsi="Consolas"/>
          <w:color w:val="F1FA8C"/>
          <w:lang w:val="en-US" w:eastAsia="en-US"/>
        </w:rPr>
        <w:t>B+</w:t>
      </w:r>
      <w:r w:rsidRPr="00496B40">
        <w:rPr>
          <w:rFonts w:ascii="Consolas" w:eastAsia="Times New Roman" w:hAnsi="Consolas"/>
          <w:color w:val="E9F284"/>
          <w:lang w:val="en-US" w:eastAsia="en-US"/>
        </w:rPr>
        <w:t>'</w:t>
      </w:r>
      <w:r w:rsidRPr="00496B4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18340340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496B40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proofErr w:type="spellStart"/>
      <w:r w:rsidRPr="00496B40">
        <w:rPr>
          <w:rFonts w:ascii="Consolas" w:eastAsia="Times New Roman" w:hAnsi="Consolas"/>
          <w:color w:val="FF79C6"/>
          <w:lang w:val="en-US" w:eastAsia="en-US"/>
        </w:rPr>
        <w:t>elif</w:t>
      </w:r>
      <w:proofErr w:type="spellEnd"/>
      <w:r w:rsidRPr="00496B40">
        <w:rPr>
          <w:rFonts w:ascii="Consolas" w:eastAsia="Times New Roman" w:hAnsi="Consolas"/>
          <w:color w:val="F8F8F2"/>
          <w:lang w:val="en-US" w:eastAsia="en-US"/>
        </w:rPr>
        <w:t> </w:t>
      </w:r>
      <w:r w:rsidRPr="00496B40">
        <w:rPr>
          <w:rFonts w:ascii="Consolas" w:eastAsia="Times New Roman" w:hAnsi="Consolas"/>
          <w:color w:val="BD93F9"/>
          <w:lang w:val="en-US" w:eastAsia="en-US"/>
        </w:rPr>
        <w:t>3.0</w:t>
      </w:r>
      <w:r w:rsidRPr="00496B40">
        <w:rPr>
          <w:rFonts w:ascii="Consolas" w:eastAsia="Times New Roman" w:hAnsi="Consolas"/>
          <w:color w:val="F8F8F2"/>
          <w:lang w:val="en-US" w:eastAsia="en-US"/>
        </w:rPr>
        <w:t> </w:t>
      </w:r>
      <w:r w:rsidRPr="00496B40">
        <w:rPr>
          <w:rFonts w:ascii="Consolas" w:eastAsia="Times New Roman" w:hAnsi="Consolas"/>
          <w:color w:val="FF79C6"/>
          <w:lang w:val="en-US" w:eastAsia="en-US"/>
        </w:rPr>
        <w:t>&lt;=</w:t>
      </w:r>
      <w:r w:rsidRPr="00496B40">
        <w:rPr>
          <w:rFonts w:ascii="Consolas" w:eastAsia="Times New Roman" w:hAnsi="Consolas"/>
          <w:color w:val="F8F8F2"/>
          <w:lang w:val="en-US" w:eastAsia="en-US"/>
        </w:rPr>
        <w:t> score:</w:t>
      </w:r>
    </w:p>
    <w:p w14:paraId="1E6D5E6E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496B40">
        <w:rPr>
          <w:rFonts w:ascii="Consolas" w:eastAsia="Times New Roman" w:hAnsi="Consolas"/>
          <w:color w:val="F8F8F2"/>
          <w:lang w:val="en-US" w:eastAsia="en-US"/>
        </w:rPr>
        <w:t>                </w:t>
      </w:r>
      <w:r w:rsidRPr="00496B40">
        <w:rPr>
          <w:rFonts w:ascii="Consolas" w:eastAsia="Times New Roman" w:hAnsi="Consolas"/>
          <w:color w:val="8BE9FD"/>
          <w:lang w:val="en-US" w:eastAsia="en-US"/>
        </w:rPr>
        <w:t>print</w:t>
      </w:r>
      <w:r w:rsidRPr="00496B40">
        <w:rPr>
          <w:rFonts w:ascii="Consolas" w:eastAsia="Times New Roman" w:hAnsi="Consolas"/>
          <w:color w:val="F8F8F2"/>
          <w:lang w:val="en-US" w:eastAsia="en-US"/>
        </w:rPr>
        <w:t>(</w:t>
      </w:r>
      <w:r w:rsidRPr="00496B40">
        <w:rPr>
          <w:rFonts w:ascii="Consolas" w:eastAsia="Times New Roman" w:hAnsi="Consolas"/>
          <w:color w:val="E9F284"/>
          <w:lang w:val="en-US" w:eastAsia="en-US"/>
        </w:rPr>
        <w:t>'</w:t>
      </w:r>
      <w:r w:rsidRPr="00496B40">
        <w:rPr>
          <w:rFonts w:ascii="Consolas" w:eastAsia="Times New Roman" w:hAnsi="Consolas"/>
          <w:color w:val="F1FA8C"/>
          <w:lang w:val="en-US" w:eastAsia="en-US"/>
        </w:rPr>
        <w:t>B</w:t>
      </w:r>
      <w:r w:rsidRPr="00496B40">
        <w:rPr>
          <w:rFonts w:ascii="Consolas" w:eastAsia="Times New Roman" w:hAnsi="Consolas"/>
          <w:color w:val="E9F284"/>
          <w:lang w:val="en-US" w:eastAsia="en-US"/>
        </w:rPr>
        <w:t>'</w:t>
      </w:r>
      <w:r w:rsidRPr="00496B4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64CC73EE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496B40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proofErr w:type="spellStart"/>
      <w:r w:rsidRPr="00496B40">
        <w:rPr>
          <w:rFonts w:ascii="Consolas" w:eastAsia="Times New Roman" w:hAnsi="Consolas"/>
          <w:color w:val="FF79C6"/>
          <w:lang w:val="en-US" w:eastAsia="en-US"/>
        </w:rPr>
        <w:t>elif</w:t>
      </w:r>
      <w:proofErr w:type="spellEnd"/>
      <w:r w:rsidRPr="00496B40">
        <w:rPr>
          <w:rFonts w:ascii="Consolas" w:eastAsia="Times New Roman" w:hAnsi="Consolas"/>
          <w:color w:val="F8F8F2"/>
          <w:lang w:val="en-US" w:eastAsia="en-US"/>
        </w:rPr>
        <w:t> </w:t>
      </w:r>
      <w:r w:rsidRPr="00496B40">
        <w:rPr>
          <w:rFonts w:ascii="Consolas" w:eastAsia="Times New Roman" w:hAnsi="Consolas"/>
          <w:color w:val="BD93F9"/>
          <w:lang w:val="en-US" w:eastAsia="en-US"/>
        </w:rPr>
        <w:t>2.7</w:t>
      </w:r>
      <w:r w:rsidRPr="00496B40">
        <w:rPr>
          <w:rFonts w:ascii="Consolas" w:eastAsia="Times New Roman" w:hAnsi="Consolas"/>
          <w:color w:val="F8F8F2"/>
          <w:lang w:val="en-US" w:eastAsia="en-US"/>
        </w:rPr>
        <w:t> </w:t>
      </w:r>
      <w:r w:rsidRPr="00496B40">
        <w:rPr>
          <w:rFonts w:ascii="Consolas" w:eastAsia="Times New Roman" w:hAnsi="Consolas"/>
          <w:color w:val="FF79C6"/>
          <w:lang w:val="en-US" w:eastAsia="en-US"/>
        </w:rPr>
        <w:t>&lt;=</w:t>
      </w:r>
      <w:r w:rsidRPr="00496B40">
        <w:rPr>
          <w:rFonts w:ascii="Consolas" w:eastAsia="Times New Roman" w:hAnsi="Consolas"/>
          <w:color w:val="F8F8F2"/>
          <w:lang w:val="en-US" w:eastAsia="en-US"/>
        </w:rPr>
        <w:t> score:</w:t>
      </w:r>
    </w:p>
    <w:p w14:paraId="128866BA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496B40">
        <w:rPr>
          <w:rFonts w:ascii="Consolas" w:eastAsia="Times New Roman" w:hAnsi="Consolas"/>
          <w:color w:val="F8F8F2"/>
          <w:lang w:val="en-US" w:eastAsia="en-US"/>
        </w:rPr>
        <w:t>                </w:t>
      </w:r>
      <w:r w:rsidRPr="00496B40">
        <w:rPr>
          <w:rFonts w:ascii="Consolas" w:eastAsia="Times New Roman" w:hAnsi="Consolas"/>
          <w:color w:val="8BE9FD"/>
          <w:lang w:val="en-US" w:eastAsia="en-US"/>
        </w:rPr>
        <w:t>print</w:t>
      </w:r>
      <w:r w:rsidRPr="00496B40">
        <w:rPr>
          <w:rFonts w:ascii="Consolas" w:eastAsia="Times New Roman" w:hAnsi="Consolas"/>
          <w:color w:val="F8F8F2"/>
          <w:lang w:val="en-US" w:eastAsia="en-US"/>
        </w:rPr>
        <w:t>(</w:t>
      </w:r>
      <w:r w:rsidRPr="00496B40">
        <w:rPr>
          <w:rFonts w:ascii="Consolas" w:eastAsia="Times New Roman" w:hAnsi="Consolas"/>
          <w:color w:val="E9F284"/>
          <w:lang w:val="en-US" w:eastAsia="en-US"/>
        </w:rPr>
        <w:t>'</w:t>
      </w:r>
      <w:r w:rsidRPr="00496B40">
        <w:rPr>
          <w:rFonts w:ascii="Consolas" w:eastAsia="Times New Roman" w:hAnsi="Consolas"/>
          <w:color w:val="F1FA8C"/>
          <w:lang w:val="en-US" w:eastAsia="en-US"/>
        </w:rPr>
        <w:t>B-</w:t>
      </w:r>
      <w:r w:rsidRPr="00496B40">
        <w:rPr>
          <w:rFonts w:ascii="Consolas" w:eastAsia="Times New Roman" w:hAnsi="Consolas"/>
          <w:color w:val="E9F284"/>
          <w:lang w:val="en-US" w:eastAsia="en-US"/>
        </w:rPr>
        <w:t>'</w:t>
      </w:r>
      <w:r w:rsidRPr="00496B4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15D9AB50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496B40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proofErr w:type="spellStart"/>
      <w:r w:rsidRPr="00496B40">
        <w:rPr>
          <w:rFonts w:ascii="Consolas" w:eastAsia="Times New Roman" w:hAnsi="Consolas"/>
          <w:color w:val="FF79C6"/>
          <w:lang w:val="en-US" w:eastAsia="en-US"/>
        </w:rPr>
        <w:t>elif</w:t>
      </w:r>
      <w:proofErr w:type="spellEnd"/>
      <w:r w:rsidRPr="00496B40">
        <w:rPr>
          <w:rFonts w:ascii="Consolas" w:eastAsia="Times New Roman" w:hAnsi="Consolas"/>
          <w:color w:val="F8F8F2"/>
          <w:lang w:val="en-US" w:eastAsia="en-US"/>
        </w:rPr>
        <w:t> </w:t>
      </w:r>
      <w:r w:rsidRPr="00496B40">
        <w:rPr>
          <w:rFonts w:ascii="Consolas" w:eastAsia="Times New Roman" w:hAnsi="Consolas"/>
          <w:color w:val="BD93F9"/>
          <w:lang w:val="en-US" w:eastAsia="en-US"/>
        </w:rPr>
        <w:t>2.4</w:t>
      </w:r>
      <w:r w:rsidRPr="00496B40">
        <w:rPr>
          <w:rFonts w:ascii="Consolas" w:eastAsia="Times New Roman" w:hAnsi="Consolas"/>
          <w:color w:val="F8F8F2"/>
          <w:lang w:val="en-US" w:eastAsia="en-US"/>
        </w:rPr>
        <w:t> </w:t>
      </w:r>
      <w:r w:rsidRPr="00496B40">
        <w:rPr>
          <w:rFonts w:ascii="Consolas" w:eastAsia="Times New Roman" w:hAnsi="Consolas"/>
          <w:color w:val="FF79C6"/>
          <w:lang w:val="en-US" w:eastAsia="en-US"/>
        </w:rPr>
        <w:t>&lt;=</w:t>
      </w:r>
      <w:r w:rsidRPr="00496B40">
        <w:rPr>
          <w:rFonts w:ascii="Consolas" w:eastAsia="Times New Roman" w:hAnsi="Consolas"/>
          <w:color w:val="F8F8F2"/>
          <w:lang w:val="en-US" w:eastAsia="en-US"/>
        </w:rPr>
        <w:t> score:</w:t>
      </w:r>
    </w:p>
    <w:p w14:paraId="5A8DE950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496B40">
        <w:rPr>
          <w:rFonts w:ascii="Consolas" w:eastAsia="Times New Roman" w:hAnsi="Consolas"/>
          <w:color w:val="F8F8F2"/>
          <w:lang w:val="en-US" w:eastAsia="en-US"/>
        </w:rPr>
        <w:t>                </w:t>
      </w:r>
      <w:r w:rsidRPr="00496B40">
        <w:rPr>
          <w:rFonts w:ascii="Consolas" w:eastAsia="Times New Roman" w:hAnsi="Consolas"/>
          <w:color w:val="8BE9FD"/>
          <w:lang w:val="en-US" w:eastAsia="en-US"/>
        </w:rPr>
        <w:t>print</w:t>
      </w:r>
      <w:r w:rsidRPr="00496B40">
        <w:rPr>
          <w:rFonts w:ascii="Consolas" w:eastAsia="Times New Roman" w:hAnsi="Consolas"/>
          <w:color w:val="F8F8F2"/>
          <w:lang w:val="en-US" w:eastAsia="en-US"/>
        </w:rPr>
        <w:t>(</w:t>
      </w:r>
      <w:r w:rsidRPr="00496B40">
        <w:rPr>
          <w:rFonts w:ascii="Consolas" w:eastAsia="Times New Roman" w:hAnsi="Consolas"/>
          <w:color w:val="E9F284"/>
          <w:lang w:val="en-US" w:eastAsia="en-US"/>
        </w:rPr>
        <w:t>'</w:t>
      </w:r>
      <w:r w:rsidRPr="00496B40">
        <w:rPr>
          <w:rFonts w:ascii="Consolas" w:eastAsia="Times New Roman" w:hAnsi="Consolas"/>
          <w:color w:val="F1FA8C"/>
          <w:lang w:val="en-US" w:eastAsia="en-US"/>
        </w:rPr>
        <w:t>C+</w:t>
      </w:r>
      <w:r w:rsidRPr="00496B40">
        <w:rPr>
          <w:rFonts w:ascii="Consolas" w:eastAsia="Times New Roman" w:hAnsi="Consolas"/>
          <w:color w:val="E9F284"/>
          <w:lang w:val="en-US" w:eastAsia="en-US"/>
        </w:rPr>
        <w:t>'</w:t>
      </w:r>
      <w:r w:rsidRPr="00496B4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113C8652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496B40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proofErr w:type="spellStart"/>
      <w:r w:rsidRPr="00496B40">
        <w:rPr>
          <w:rFonts w:ascii="Consolas" w:eastAsia="Times New Roman" w:hAnsi="Consolas"/>
          <w:color w:val="FF79C6"/>
          <w:lang w:val="en-US" w:eastAsia="en-US"/>
        </w:rPr>
        <w:t>elif</w:t>
      </w:r>
      <w:proofErr w:type="spellEnd"/>
      <w:r w:rsidRPr="00496B40">
        <w:rPr>
          <w:rFonts w:ascii="Consolas" w:eastAsia="Times New Roman" w:hAnsi="Consolas"/>
          <w:color w:val="F8F8F2"/>
          <w:lang w:val="en-US" w:eastAsia="en-US"/>
        </w:rPr>
        <w:t> </w:t>
      </w:r>
      <w:r w:rsidRPr="00496B40">
        <w:rPr>
          <w:rFonts w:ascii="Consolas" w:eastAsia="Times New Roman" w:hAnsi="Consolas"/>
          <w:color w:val="BD93F9"/>
          <w:lang w:val="en-US" w:eastAsia="en-US"/>
        </w:rPr>
        <w:t>2.0</w:t>
      </w:r>
      <w:r w:rsidRPr="00496B40">
        <w:rPr>
          <w:rFonts w:ascii="Consolas" w:eastAsia="Times New Roman" w:hAnsi="Consolas"/>
          <w:color w:val="F8F8F2"/>
          <w:lang w:val="en-US" w:eastAsia="en-US"/>
        </w:rPr>
        <w:t> </w:t>
      </w:r>
      <w:r w:rsidRPr="00496B40">
        <w:rPr>
          <w:rFonts w:ascii="Consolas" w:eastAsia="Times New Roman" w:hAnsi="Consolas"/>
          <w:color w:val="FF79C6"/>
          <w:lang w:val="en-US" w:eastAsia="en-US"/>
        </w:rPr>
        <w:t>&lt;=</w:t>
      </w:r>
      <w:r w:rsidRPr="00496B40">
        <w:rPr>
          <w:rFonts w:ascii="Consolas" w:eastAsia="Times New Roman" w:hAnsi="Consolas"/>
          <w:color w:val="F8F8F2"/>
          <w:lang w:val="en-US" w:eastAsia="en-US"/>
        </w:rPr>
        <w:t> score:</w:t>
      </w:r>
    </w:p>
    <w:p w14:paraId="59F9AC9D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496B40">
        <w:rPr>
          <w:rFonts w:ascii="Consolas" w:eastAsia="Times New Roman" w:hAnsi="Consolas"/>
          <w:color w:val="F8F8F2"/>
          <w:lang w:val="en-US" w:eastAsia="en-US"/>
        </w:rPr>
        <w:t>                </w:t>
      </w:r>
      <w:r w:rsidRPr="00496B40">
        <w:rPr>
          <w:rFonts w:ascii="Consolas" w:eastAsia="Times New Roman" w:hAnsi="Consolas"/>
          <w:color w:val="8BE9FD"/>
          <w:lang w:val="en-US" w:eastAsia="en-US"/>
        </w:rPr>
        <w:t>print</w:t>
      </w:r>
      <w:r w:rsidRPr="00496B40">
        <w:rPr>
          <w:rFonts w:ascii="Consolas" w:eastAsia="Times New Roman" w:hAnsi="Consolas"/>
          <w:color w:val="F8F8F2"/>
          <w:lang w:val="en-US" w:eastAsia="en-US"/>
        </w:rPr>
        <w:t>(</w:t>
      </w:r>
      <w:r w:rsidRPr="00496B40">
        <w:rPr>
          <w:rFonts w:ascii="Consolas" w:eastAsia="Times New Roman" w:hAnsi="Consolas"/>
          <w:color w:val="E9F284"/>
          <w:lang w:val="en-US" w:eastAsia="en-US"/>
        </w:rPr>
        <w:t>'</w:t>
      </w:r>
      <w:r w:rsidRPr="00496B40">
        <w:rPr>
          <w:rFonts w:ascii="Consolas" w:eastAsia="Times New Roman" w:hAnsi="Consolas"/>
          <w:color w:val="F1FA8C"/>
          <w:lang w:val="en-US" w:eastAsia="en-US"/>
        </w:rPr>
        <w:t>C</w:t>
      </w:r>
      <w:r w:rsidRPr="00496B40">
        <w:rPr>
          <w:rFonts w:ascii="Consolas" w:eastAsia="Times New Roman" w:hAnsi="Consolas"/>
          <w:color w:val="E9F284"/>
          <w:lang w:val="en-US" w:eastAsia="en-US"/>
        </w:rPr>
        <w:t>'</w:t>
      </w:r>
      <w:r w:rsidRPr="00496B4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5A5FDF0C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496B40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proofErr w:type="spellStart"/>
      <w:r w:rsidRPr="00496B40">
        <w:rPr>
          <w:rFonts w:ascii="Consolas" w:eastAsia="Times New Roman" w:hAnsi="Consolas"/>
          <w:color w:val="FF79C6"/>
          <w:lang w:val="en-US" w:eastAsia="en-US"/>
        </w:rPr>
        <w:t>elif</w:t>
      </w:r>
      <w:proofErr w:type="spellEnd"/>
      <w:r w:rsidRPr="00496B40">
        <w:rPr>
          <w:rFonts w:ascii="Consolas" w:eastAsia="Times New Roman" w:hAnsi="Consolas"/>
          <w:color w:val="F8F8F2"/>
          <w:lang w:val="en-US" w:eastAsia="en-US"/>
        </w:rPr>
        <w:t> </w:t>
      </w:r>
      <w:r w:rsidRPr="00496B40">
        <w:rPr>
          <w:rFonts w:ascii="Consolas" w:eastAsia="Times New Roman" w:hAnsi="Consolas"/>
          <w:color w:val="BD93F9"/>
          <w:lang w:val="en-US" w:eastAsia="en-US"/>
        </w:rPr>
        <w:t>1.7</w:t>
      </w:r>
      <w:r w:rsidRPr="00496B40">
        <w:rPr>
          <w:rFonts w:ascii="Consolas" w:eastAsia="Times New Roman" w:hAnsi="Consolas"/>
          <w:color w:val="F8F8F2"/>
          <w:lang w:val="en-US" w:eastAsia="en-US"/>
        </w:rPr>
        <w:t> </w:t>
      </w:r>
      <w:r w:rsidRPr="00496B40">
        <w:rPr>
          <w:rFonts w:ascii="Consolas" w:eastAsia="Times New Roman" w:hAnsi="Consolas"/>
          <w:color w:val="FF79C6"/>
          <w:lang w:val="en-US" w:eastAsia="en-US"/>
        </w:rPr>
        <w:t>&lt;=</w:t>
      </w:r>
      <w:r w:rsidRPr="00496B40">
        <w:rPr>
          <w:rFonts w:ascii="Consolas" w:eastAsia="Times New Roman" w:hAnsi="Consolas"/>
          <w:color w:val="F8F8F2"/>
          <w:lang w:val="en-US" w:eastAsia="en-US"/>
        </w:rPr>
        <w:t> score:</w:t>
      </w:r>
    </w:p>
    <w:p w14:paraId="2AFCAB4C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496B40">
        <w:rPr>
          <w:rFonts w:ascii="Consolas" w:eastAsia="Times New Roman" w:hAnsi="Consolas"/>
          <w:color w:val="F8F8F2"/>
          <w:lang w:val="en-US" w:eastAsia="en-US"/>
        </w:rPr>
        <w:t>                </w:t>
      </w:r>
      <w:r w:rsidRPr="00496B40">
        <w:rPr>
          <w:rFonts w:ascii="Consolas" w:eastAsia="Times New Roman" w:hAnsi="Consolas"/>
          <w:color w:val="8BE9FD"/>
          <w:lang w:val="en-US" w:eastAsia="en-US"/>
        </w:rPr>
        <w:t>print</w:t>
      </w:r>
      <w:r w:rsidRPr="00496B40">
        <w:rPr>
          <w:rFonts w:ascii="Consolas" w:eastAsia="Times New Roman" w:hAnsi="Consolas"/>
          <w:color w:val="F8F8F2"/>
          <w:lang w:val="en-US" w:eastAsia="en-US"/>
        </w:rPr>
        <w:t>(</w:t>
      </w:r>
      <w:r w:rsidRPr="00496B40">
        <w:rPr>
          <w:rFonts w:ascii="Consolas" w:eastAsia="Times New Roman" w:hAnsi="Consolas"/>
          <w:color w:val="E9F284"/>
          <w:lang w:val="en-US" w:eastAsia="en-US"/>
        </w:rPr>
        <w:t>'</w:t>
      </w:r>
      <w:r w:rsidRPr="00496B40">
        <w:rPr>
          <w:rFonts w:ascii="Consolas" w:eastAsia="Times New Roman" w:hAnsi="Consolas"/>
          <w:color w:val="F1FA8C"/>
          <w:lang w:val="en-US" w:eastAsia="en-US"/>
        </w:rPr>
        <w:t>C-</w:t>
      </w:r>
      <w:r w:rsidRPr="00496B40">
        <w:rPr>
          <w:rFonts w:ascii="Consolas" w:eastAsia="Times New Roman" w:hAnsi="Consolas"/>
          <w:color w:val="E9F284"/>
          <w:lang w:val="en-US" w:eastAsia="en-US"/>
        </w:rPr>
        <w:t>'</w:t>
      </w:r>
      <w:r w:rsidRPr="00496B4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3A445794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496B40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proofErr w:type="spellStart"/>
      <w:r w:rsidRPr="00496B40">
        <w:rPr>
          <w:rFonts w:ascii="Consolas" w:eastAsia="Times New Roman" w:hAnsi="Consolas"/>
          <w:color w:val="FF79C6"/>
          <w:lang w:val="en-US" w:eastAsia="en-US"/>
        </w:rPr>
        <w:t>elif</w:t>
      </w:r>
      <w:proofErr w:type="spellEnd"/>
      <w:r w:rsidRPr="00496B40">
        <w:rPr>
          <w:rFonts w:ascii="Consolas" w:eastAsia="Times New Roman" w:hAnsi="Consolas"/>
          <w:color w:val="F8F8F2"/>
          <w:lang w:val="en-US" w:eastAsia="en-US"/>
        </w:rPr>
        <w:t> </w:t>
      </w:r>
      <w:r w:rsidRPr="00496B40">
        <w:rPr>
          <w:rFonts w:ascii="Consolas" w:eastAsia="Times New Roman" w:hAnsi="Consolas"/>
          <w:color w:val="BD93F9"/>
          <w:lang w:val="en-US" w:eastAsia="en-US"/>
        </w:rPr>
        <w:t>1.3</w:t>
      </w:r>
      <w:r w:rsidRPr="00496B40">
        <w:rPr>
          <w:rFonts w:ascii="Consolas" w:eastAsia="Times New Roman" w:hAnsi="Consolas"/>
          <w:color w:val="F8F8F2"/>
          <w:lang w:val="en-US" w:eastAsia="en-US"/>
        </w:rPr>
        <w:t> </w:t>
      </w:r>
      <w:r w:rsidRPr="00496B40">
        <w:rPr>
          <w:rFonts w:ascii="Consolas" w:eastAsia="Times New Roman" w:hAnsi="Consolas"/>
          <w:color w:val="FF79C6"/>
          <w:lang w:val="en-US" w:eastAsia="en-US"/>
        </w:rPr>
        <w:t>&lt;=</w:t>
      </w:r>
      <w:r w:rsidRPr="00496B40">
        <w:rPr>
          <w:rFonts w:ascii="Consolas" w:eastAsia="Times New Roman" w:hAnsi="Consolas"/>
          <w:color w:val="F8F8F2"/>
          <w:lang w:val="en-US" w:eastAsia="en-US"/>
        </w:rPr>
        <w:t> score:</w:t>
      </w:r>
    </w:p>
    <w:p w14:paraId="6AE0A1DA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496B40">
        <w:rPr>
          <w:rFonts w:ascii="Consolas" w:eastAsia="Times New Roman" w:hAnsi="Consolas"/>
          <w:color w:val="F8F8F2"/>
          <w:lang w:val="en-US" w:eastAsia="en-US"/>
        </w:rPr>
        <w:t>                </w:t>
      </w:r>
      <w:r w:rsidRPr="00496B40">
        <w:rPr>
          <w:rFonts w:ascii="Consolas" w:eastAsia="Times New Roman" w:hAnsi="Consolas"/>
          <w:color w:val="8BE9FD"/>
          <w:lang w:val="en-US" w:eastAsia="en-US"/>
        </w:rPr>
        <w:t>print</w:t>
      </w:r>
      <w:r w:rsidRPr="00496B40">
        <w:rPr>
          <w:rFonts w:ascii="Consolas" w:eastAsia="Times New Roman" w:hAnsi="Consolas"/>
          <w:color w:val="F8F8F2"/>
          <w:lang w:val="en-US" w:eastAsia="en-US"/>
        </w:rPr>
        <w:t>(</w:t>
      </w:r>
      <w:r w:rsidRPr="00496B40">
        <w:rPr>
          <w:rFonts w:ascii="Consolas" w:eastAsia="Times New Roman" w:hAnsi="Consolas"/>
          <w:color w:val="E9F284"/>
          <w:lang w:val="en-US" w:eastAsia="en-US"/>
        </w:rPr>
        <w:t>'</w:t>
      </w:r>
      <w:r w:rsidRPr="00496B40">
        <w:rPr>
          <w:rFonts w:ascii="Consolas" w:eastAsia="Times New Roman" w:hAnsi="Consolas"/>
          <w:color w:val="F1FA8C"/>
          <w:lang w:val="en-US" w:eastAsia="en-US"/>
        </w:rPr>
        <w:t>D+</w:t>
      </w:r>
      <w:r w:rsidRPr="00496B40">
        <w:rPr>
          <w:rFonts w:ascii="Consolas" w:eastAsia="Times New Roman" w:hAnsi="Consolas"/>
          <w:color w:val="E9F284"/>
          <w:lang w:val="en-US" w:eastAsia="en-US"/>
        </w:rPr>
        <w:t>'</w:t>
      </w:r>
      <w:r w:rsidRPr="00496B4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46AE2746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496B40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proofErr w:type="spellStart"/>
      <w:r w:rsidRPr="00496B40">
        <w:rPr>
          <w:rFonts w:ascii="Consolas" w:eastAsia="Times New Roman" w:hAnsi="Consolas"/>
          <w:color w:val="FF79C6"/>
          <w:lang w:val="en-US" w:eastAsia="en-US"/>
        </w:rPr>
        <w:t>elif</w:t>
      </w:r>
      <w:proofErr w:type="spellEnd"/>
      <w:r w:rsidRPr="00496B40">
        <w:rPr>
          <w:rFonts w:ascii="Consolas" w:eastAsia="Times New Roman" w:hAnsi="Consolas"/>
          <w:color w:val="F8F8F2"/>
          <w:lang w:val="en-US" w:eastAsia="en-US"/>
        </w:rPr>
        <w:t> </w:t>
      </w:r>
      <w:r w:rsidRPr="00496B40">
        <w:rPr>
          <w:rFonts w:ascii="Consolas" w:eastAsia="Times New Roman" w:hAnsi="Consolas"/>
          <w:color w:val="BD93F9"/>
          <w:lang w:val="en-US" w:eastAsia="en-US"/>
        </w:rPr>
        <w:t>1.0</w:t>
      </w:r>
      <w:r w:rsidRPr="00496B40">
        <w:rPr>
          <w:rFonts w:ascii="Consolas" w:eastAsia="Times New Roman" w:hAnsi="Consolas"/>
          <w:color w:val="F8F8F2"/>
          <w:lang w:val="en-US" w:eastAsia="en-US"/>
        </w:rPr>
        <w:t> </w:t>
      </w:r>
      <w:r w:rsidRPr="00496B40">
        <w:rPr>
          <w:rFonts w:ascii="Consolas" w:eastAsia="Times New Roman" w:hAnsi="Consolas"/>
          <w:color w:val="FF79C6"/>
          <w:lang w:val="en-US" w:eastAsia="en-US"/>
        </w:rPr>
        <w:t>&lt;=</w:t>
      </w:r>
      <w:r w:rsidRPr="00496B40">
        <w:rPr>
          <w:rFonts w:ascii="Consolas" w:eastAsia="Times New Roman" w:hAnsi="Consolas"/>
          <w:color w:val="F8F8F2"/>
          <w:lang w:val="en-US" w:eastAsia="en-US"/>
        </w:rPr>
        <w:t> score:</w:t>
      </w:r>
    </w:p>
    <w:p w14:paraId="222584AB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496B40">
        <w:rPr>
          <w:rFonts w:ascii="Consolas" w:eastAsia="Times New Roman" w:hAnsi="Consolas"/>
          <w:color w:val="F8F8F2"/>
          <w:lang w:val="en-US" w:eastAsia="en-US"/>
        </w:rPr>
        <w:t>                </w:t>
      </w:r>
      <w:r w:rsidRPr="00496B40">
        <w:rPr>
          <w:rFonts w:ascii="Consolas" w:eastAsia="Times New Roman" w:hAnsi="Consolas"/>
          <w:color w:val="8BE9FD"/>
          <w:lang w:val="en-US" w:eastAsia="en-US"/>
        </w:rPr>
        <w:t>print</w:t>
      </w:r>
      <w:r w:rsidRPr="00496B40">
        <w:rPr>
          <w:rFonts w:ascii="Consolas" w:eastAsia="Times New Roman" w:hAnsi="Consolas"/>
          <w:color w:val="F8F8F2"/>
          <w:lang w:val="en-US" w:eastAsia="en-US"/>
        </w:rPr>
        <w:t>(</w:t>
      </w:r>
      <w:r w:rsidRPr="00496B40">
        <w:rPr>
          <w:rFonts w:ascii="Consolas" w:eastAsia="Times New Roman" w:hAnsi="Consolas"/>
          <w:color w:val="E9F284"/>
          <w:lang w:val="en-US" w:eastAsia="en-US"/>
        </w:rPr>
        <w:t>'</w:t>
      </w:r>
      <w:r w:rsidRPr="00496B40">
        <w:rPr>
          <w:rFonts w:ascii="Consolas" w:eastAsia="Times New Roman" w:hAnsi="Consolas"/>
          <w:color w:val="F1FA8C"/>
          <w:lang w:val="en-US" w:eastAsia="en-US"/>
        </w:rPr>
        <w:t>D</w:t>
      </w:r>
      <w:r w:rsidRPr="00496B40">
        <w:rPr>
          <w:rFonts w:ascii="Consolas" w:eastAsia="Times New Roman" w:hAnsi="Consolas"/>
          <w:color w:val="E9F284"/>
          <w:lang w:val="en-US" w:eastAsia="en-US"/>
        </w:rPr>
        <w:t>'</w:t>
      </w:r>
      <w:r w:rsidRPr="00496B4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145F5E9A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496B40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proofErr w:type="spellStart"/>
      <w:r w:rsidRPr="00496B40">
        <w:rPr>
          <w:rFonts w:ascii="Consolas" w:eastAsia="Times New Roman" w:hAnsi="Consolas"/>
          <w:color w:val="FF79C6"/>
          <w:lang w:val="en-US" w:eastAsia="en-US"/>
        </w:rPr>
        <w:t>elif</w:t>
      </w:r>
      <w:proofErr w:type="spellEnd"/>
      <w:r w:rsidRPr="00496B40">
        <w:rPr>
          <w:rFonts w:ascii="Consolas" w:eastAsia="Times New Roman" w:hAnsi="Consolas"/>
          <w:color w:val="F8F8F2"/>
          <w:lang w:val="en-US" w:eastAsia="en-US"/>
        </w:rPr>
        <w:t> </w:t>
      </w:r>
      <w:r w:rsidRPr="00496B40">
        <w:rPr>
          <w:rFonts w:ascii="Consolas" w:eastAsia="Times New Roman" w:hAnsi="Consolas"/>
          <w:color w:val="BD93F9"/>
          <w:lang w:val="en-US" w:eastAsia="en-US"/>
        </w:rPr>
        <w:t>0.7</w:t>
      </w:r>
      <w:r w:rsidRPr="00496B40">
        <w:rPr>
          <w:rFonts w:ascii="Consolas" w:eastAsia="Times New Roman" w:hAnsi="Consolas"/>
          <w:color w:val="F8F8F2"/>
          <w:lang w:val="en-US" w:eastAsia="en-US"/>
        </w:rPr>
        <w:t> </w:t>
      </w:r>
      <w:r w:rsidRPr="00496B40">
        <w:rPr>
          <w:rFonts w:ascii="Consolas" w:eastAsia="Times New Roman" w:hAnsi="Consolas"/>
          <w:color w:val="FF79C6"/>
          <w:lang w:val="en-US" w:eastAsia="en-US"/>
        </w:rPr>
        <w:t>&lt;=</w:t>
      </w:r>
      <w:r w:rsidRPr="00496B40">
        <w:rPr>
          <w:rFonts w:ascii="Consolas" w:eastAsia="Times New Roman" w:hAnsi="Consolas"/>
          <w:color w:val="F8F8F2"/>
          <w:lang w:val="en-US" w:eastAsia="en-US"/>
        </w:rPr>
        <w:t> score:</w:t>
      </w:r>
    </w:p>
    <w:p w14:paraId="29BD028D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496B40">
        <w:rPr>
          <w:rFonts w:ascii="Consolas" w:eastAsia="Times New Roman" w:hAnsi="Consolas"/>
          <w:color w:val="F8F8F2"/>
          <w:lang w:val="en-US" w:eastAsia="en-US"/>
        </w:rPr>
        <w:t>                </w:t>
      </w:r>
      <w:r w:rsidRPr="00496B40">
        <w:rPr>
          <w:rFonts w:ascii="Consolas" w:eastAsia="Times New Roman" w:hAnsi="Consolas"/>
          <w:color w:val="8BE9FD"/>
          <w:lang w:val="en-US" w:eastAsia="en-US"/>
        </w:rPr>
        <w:t>print</w:t>
      </w:r>
      <w:r w:rsidRPr="00496B40">
        <w:rPr>
          <w:rFonts w:ascii="Consolas" w:eastAsia="Times New Roman" w:hAnsi="Consolas"/>
          <w:color w:val="F8F8F2"/>
          <w:lang w:val="en-US" w:eastAsia="en-US"/>
        </w:rPr>
        <w:t>(</w:t>
      </w:r>
      <w:r w:rsidRPr="00496B40">
        <w:rPr>
          <w:rFonts w:ascii="Consolas" w:eastAsia="Times New Roman" w:hAnsi="Consolas"/>
          <w:color w:val="E9F284"/>
          <w:lang w:val="en-US" w:eastAsia="en-US"/>
        </w:rPr>
        <w:t>'</w:t>
      </w:r>
      <w:r w:rsidRPr="00496B40">
        <w:rPr>
          <w:rFonts w:ascii="Consolas" w:eastAsia="Times New Roman" w:hAnsi="Consolas"/>
          <w:color w:val="F1FA8C"/>
          <w:lang w:val="en-US" w:eastAsia="en-US"/>
        </w:rPr>
        <w:t>D-</w:t>
      </w:r>
      <w:r w:rsidRPr="00496B40">
        <w:rPr>
          <w:rFonts w:ascii="Consolas" w:eastAsia="Times New Roman" w:hAnsi="Consolas"/>
          <w:color w:val="E9F284"/>
          <w:lang w:val="en-US" w:eastAsia="en-US"/>
        </w:rPr>
        <w:t>'</w:t>
      </w:r>
      <w:r w:rsidRPr="00496B4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5317B56F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496B40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r w:rsidRPr="00496B40">
        <w:rPr>
          <w:rFonts w:ascii="Consolas" w:eastAsia="Times New Roman" w:hAnsi="Consolas"/>
          <w:color w:val="FF79C6"/>
          <w:lang w:val="en-US" w:eastAsia="en-US"/>
        </w:rPr>
        <w:t>else</w:t>
      </w:r>
      <w:r w:rsidRPr="00496B40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4F9857D6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496B40">
        <w:rPr>
          <w:rFonts w:ascii="Consolas" w:eastAsia="Times New Roman" w:hAnsi="Consolas"/>
          <w:color w:val="F8F8F2"/>
          <w:lang w:val="en-US" w:eastAsia="en-US"/>
        </w:rPr>
        <w:t>                </w:t>
      </w:r>
      <w:r w:rsidRPr="00496B40">
        <w:rPr>
          <w:rFonts w:ascii="Consolas" w:eastAsia="Times New Roman" w:hAnsi="Consolas"/>
          <w:color w:val="8BE9FD"/>
          <w:lang w:val="en-US" w:eastAsia="en-US"/>
        </w:rPr>
        <w:t>print</w:t>
      </w:r>
      <w:r w:rsidRPr="00496B40">
        <w:rPr>
          <w:rFonts w:ascii="Consolas" w:eastAsia="Times New Roman" w:hAnsi="Consolas"/>
          <w:color w:val="F8F8F2"/>
          <w:lang w:val="en-US" w:eastAsia="en-US"/>
        </w:rPr>
        <w:t>(</w:t>
      </w:r>
      <w:r w:rsidRPr="00496B40">
        <w:rPr>
          <w:rFonts w:ascii="Consolas" w:eastAsia="Times New Roman" w:hAnsi="Consolas"/>
          <w:color w:val="E9F284"/>
          <w:lang w:val="en-US" w:eastAsia="en-US"/>
        </w:rPr>
        <w:t>'</w:t>
      </w:r>
      <w:r w:rsidRPr="00496B40">
        <w:rPr>
          <w:rFonts w:ascii="Consolas" w:eastAsia="Times New Roman" w:hAnsi="Consolas"/>
          <w:color w:val="F1FA8C"/>
          <w:lang w:val="en-US" w:eastAsia="en-US"/>
        </w:rPr>
        <w:t>F</w:t>
      </w:r>
      <w:r w:rsidRPr="00496B40">
        <w:rPr>
          <w:rFonts w:ascii="Consolas" w:eastAsia="Times New Roman" w:hAnsi="Consolas"/>
          <w:color w:val="E9F284"/>
          <w:lang w:val="en-US" w:eastAsia="en-US"/>
        </w:rPr>
        <w:t>'</w:t>
      </w:r>
      <w:r w:rsidRPr="00496B4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226E97E4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496B40">
        <w:rPr>
          <w:rFonts w:ascii="Consolas" w:eastAsia="Times New Roman" w:hAnsi="Consolas"/>
          <w:color w:val="F8F8F2"/>
          <w:lang w:val="en-US" w:eastAsia="en-US"/>
        </w:rPr>
        <w:t>        </w:t>
      </w:r>
      <w:r w:rsidRPr="00496B40">
        <w:rPr>
          <w:rFonts w:ascii="Consolas" w:eastAsia="Times New Roman" w:hAnsi="Consolas"/>
          <w:color w:val="FF79C6"/>
          <w:lang w:val="en-US" w:eastAsia="en-US"/>
        </w:rPr>
        <w:t>else</w:t>
      </w:r>
      <w:r w:rsidRPr="00496B40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07C5D5EE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496B40">
        <w:rPr>
          <w:rFonts w:ascii="Consolas" w:eastAsia="Times New Roman" w:hAnsi="Consolas"/>
          <w:color w:val="F8F8F2"/>
          <w:lang w:val="en-US" w:eastAsia="en-US"/>
        </w:rPr>
        <w:t>            </w:t>
      </w:r>
      <w:proofErr w:type="gramStart"/>
      <w:r w:rsidRPr="00496B40">
        <w:rPr>
          <w:rFonts w:ascii="Consolas" w:eastAsia="Times New Roman" w:hAnsi="Consolas"/>
          <w:color w:val="8BE9FD"/>
          <w:lang w:val="en-US" w:eastAsia="en-US"/>
        </w:rPr>
        <w:t>print</w:t>
      </w:r>
      <w:r w:rsidRPr="00496B40">
        <w:rPr>
          <w:rFonts w:ascii="Consolas" w:eastAsia="Times New Roman" w:hAnsi="Consolas"/>
          <w:color w:val="F8F8F2"/>
          <w:lang w:val="en-US" w:eastAsia="en-US"/>
        </w:rPr>
        <w:t>(</w:t>
      </w:r>
      <w:proofErr w:type="gramEnd"/>
      <w:r w:rsidRPr="00496B40">
        <w:rPr>
          <w:rFonts w:ascii="Consolas" w:eastAsia="Times New Roman" w:hAnsi="Consolas"/>
          <w:color w:val="E9F284"/>
          <w:lang w:val="en-US" w:eastAsia="en-US"/>
        </w:rPr>
        <w:t>'</w:t>
      </w:r>
      <w:r w:rsidRPr="00496B40">
        <w:rPr>
          <w:rFonts w:ascii="Consolas" w:eastAsia="Times New Roman" w:hAnsi="Consolas"/>
          <w:color w:val="F1FA8C"/>
          <w:lang w:val="en-US" w:eastAsia="en-US"/>
        </w:rPr>
        <w:t>0 &lt;= score &lt;= 4</w:t>
      </w:r>
      <w:r w:rsidRPr="00496B40">
        <w:rPr>
          <w:rFonts w:ascii="Consolas" w:eastAsia="Times New Roman" w:hAnsi="Consolas"/>
          <w:color w:val="E9F284"/>
          <w:lang w:val="en-US" w:eastAsia="en-US"/>
        </w:rPr>
        <w:t>'</w:t>
      </w:r>
      <w:r w:rsidRPr="00496B4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4BACC59B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496B40">
        <w:rPr>
          <w:rFonts w:ascii="Consolas" w:eastAsia="Times New Roman" w:hAnsi="Consolas"/>
          <w:color w:val="F8F8F2"/>
          <w:lang w:val="en-US" w:eastAsia="en-US"/>
        </w:rPr>
        <w:t>    </w:t>
      </w:r>
      <w:r w:rsidRPr="00496B40">
        <w:rPr>
          <w:rFonts w:ascii="Consolas" w:eastAsia="Times New Roman" w:hAnsi="Consolas"/>
          <w:color w:val="FF79C6"/>
          <w:lang w:val="en-US" w:eastAsia="en-US"/>
        </w:rPr>
        <w:t>except</w:t>
      </w:r>
      <w:r w:rsidRPr="00496B40">
        <w:rPr>
          <w:rFonts w:ascii="Consolas" w:eastAsia="Times New Roman" w:hAnsi="Consolas"/>
          <w:color w:val="F8F8F2"/>
          <w:lang w:val="en-US" w:eastAsia="en-US"/>
        </w:rPr>
        <w:t>:</w:t>
      </w:r>
    </w:p>
    <w:p w14:paraId="3E25A35A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496B40">
        <w:rPr>
          <w:rFonts w:ascii="Consolas" w:eastAsia="Times New Roman" w:hAnsi="Consolas"/>
          <w:color w:val="F8F8F2"/>
          <w:lang w:val="en-US" w:eastAsia="en-US"/>
        </w:rPr>
        <w:t>        </w:t>
      </w:r>
      <w:proofErr w:type="gramStart"/>
      <w:r w:rsidRPr="00496B40">
        <w:rPr>
          <w:rFonts w:ascii="Consolas" w:eastAsia="Times New Roman" w:hAnsi="Consolas"/>
          <w:color w:val="8BE9FD"/>
          <w:lang w:val="en-US" w:eastAsia="en-US"/>
        </w:rPr>
        <w:t>print</w:t>
      </w:r>
      <w:r w:rsidRPr="00496B40">
        <w:rPr>
          <w:rFonts w:ascii="Consolas" w:eastAsia="Times New Roman" w:hAnsi="Consolas"/>
          <w:color w:val="F8F8F2"/>
          <w:lang w:val="en-US" w:eastAsia="en-US"/>
        </w:rPr>
        <w:t>(</w:t>
      </w:r>
      <w:proofErr w:type="gramEnd"/>
      <w:r w:rsidRPr="00496B40">
        <w:rPr>
          <w:rFonts w:ascii="Consolas" w:eastAsia="Times New Roman" w:hAnsi="Consolas"/>
          <w:color w:val="E9F284"/>
          <w:lang w:val="en-US" w:eastAsia="en-US"/>
        </w:rPr>
        <w:t>'</w:t>
      </w:r>
      <w:proofErr w:type="spellStart"/>
      <w:r w:rsidRPr="00496B40">
        <w:rPr>
          <w:rFonts w:ascii="Consolas" w:eastAsia="Times New Roman" w:hAnsi="Consolas"/>
          <w:color w:val="F1FA8C"/>
          <w:lang w:val="en-US" w:eastAsia="en-US"/>
        </w:rPr>
        <w:t>Buruu</w:t>
      </w:r>
      <w:proofErr w:type="spellEnd"/>
      <w:r w:rsidRPr="00496B40">
        <w:rPr>
          <w:rFonts w:ascii="Consolas" w:eastAsia="Times New Roman" w:hAnsi="Consolas"/>
          <w:color w:val="F1FA8C"/>
          <w:lang w:val="en-US" w:eastAsia="en-US"/>
        </w:rPr>
        <w:t> </w:t>
      </w:r>
      <w:proofErr w:type="spellStart"/>
      <w:r w:rsidRPr="00496B40">
        <w:rPr>
          <w:rFonts w:ascii="Consolas" w:eastAsia="Times New Roman" w:hAnsi="Consolas"/>
          <w:color w:val="F1FA8C"/>
          <w:lang w:val="en-US" w:eastAsia="en-US"/>
        </w:rPr>
        <w:t>utga</w:t>
      </w:r>
      <w:proofErr w:type="spellEnd"/>
      <w:r w:rsidRPr="00496B40">
        <w:rPr>
          <w:rFonts w:ascii="Consolas" w:eastAsia="Times New Roman" w:hAnsi="Consolas"/>
          <w:color w:val="F1FA8C"/>
          <w:lang w:val="en-US" w:eastAsia="en-US"/>
        </w:rPr>
        <w:t> </w:t>
      </w:r>
      <w:proofErr w:type="spellStart"/>
      <w:r w:rsidRPr="00496B40">
        <w:rPr>
          <w:rFonts w:ascii="Consolas" w:eastAsia="Times New Roman" w:hAnsi="Consolas"/>
          <w:color w:val="F1FA8C"/>
          <w:lang w:val="en-US" w:eastAsia="en-US"/>
        </w:rPr>
        <w:t>oruulsan</w:t>
      </w:r>
      <w:proofErr w:type="spellEnd"/>
      <w:r w:rsidRPr="00496B40">
        <w:rPr>
          <w:rFonts w:ascii="Consolas" w:eastAsia="Times New Roman" w:hAnsi="Consolas"/>
          <w:color w:val="F1FA8C"/>
          <w:lang w:val="en-US" w:eastAsia="en-US"/>
        </w:rPr>
        <w:t> </w:t>
      </w:r>
      <w:proofErr w:type="spellStart"/>
      <w:r w:rsidRPr="00496B40">
        <w:rPr>
          <w:rFonts w:ascii="Consolas" w:eastAsia="Times New Roman" w:hAnsi="Consolas"/>
          <w:color w:val="F1FA8C"/>
          <w:lang w:val="en-US" w:eastAsia="en-US"/>
        </w:rPr>
        <w:t>baina</w:t>
      </w:r>
      <w:proofErr w:type="spellEnd"/>
      <w:r w:rsidRPr="00496B40">
        <w:rPr>
          <w:rFonts w:ascii="Consolas" w:eastAsia="Times New Roman" w:hAnsi="Consolas"/>
          <w:color w:val="E9F284"/>
          <w:lang w:val="en-US" w:eastAsia="en-US"/>
        </w:rPr>
        <w:t>'</w:t>
      </w:r>
      <w:r w:rsidRPr="00496B40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44F87795" w14:textId="77777777" w:rsidR="00496B40" w:rsidRPr="00496B40" w:rsidRDefault="00496B40" w:rsidP="00496B40">
      <w:pPr>
        <w:shd w:val="clear" w:color="auto" w:fill="282A36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266FBA97" w14:textId="3BC89477" w:rsidR="00AA7EF5" w:rsidRDefault="00AA7EF5" w:rsidP="00C969C7">
      <w:pPr>
        <w:pStyle w:val="ListParagraph"/>
        <w:rPr>
          <w:rFonts w:ascii="Times New Roman" w:hAnsi="Times New Roman"/>
          <w:sz w:val="16"/>
          <w:lang w:val="mn-MN"/>
        </w:rPr>
      </w:pPr>
    </w:p>
    <w:p w14:paraId="68754C02" w14:textId="06C24342" w:rsidR="00D56246" w:rsidRPr="00FD7908" w:rsidRDefault="00FD7908" w:rsidP="00932272">
      <w:pPr>
        <w:rPr>
          <w:rFonts w:ascii="Times New Roman" w:eastAsiaTheme="minorEastAsia" w:hAnsi="Times New Roman"/>
          <w:sz w:val="24"/>
          <w:szCs w:val="24"/>
          <w:lang w:val="mn-MN" w:eastAsia="zh-TW"/>
        </w:rPr>
      </w:pPr>
      <w:r w:rsidRPr="00FD7908">
        <w:rPr>
          <w:rFonts w:ascii="Times New Roman" w:eastAsiaTheme="minorEastAsia" w:hAnsi="Times New Roman"/>
          <w:sz w:val="24"/>
          <w:szCs w:val="24"/>
          <w:lang w:val="mn-MN" w:eastAsia="zh-TW"/>
        </w:rPr>
        <w:t>...</w:t>
      </w:r>
    </w:p>
    <w:p w14:paraId="42809347" w14:textId="33D42CEC" w:rsidR="00D56246" w:rsidRDefault="00D56246" w:rsidP="00D56246">
      <w:pPr>
        <w:pStyle w:val="Heading1"/>
        <w:rPr>
          <w:rFonts w:ascii="Times New Roman" w:eastAsiaTheme="minorEastAsia" w:hAnsi="Times New Roman" w:cs="Times New Roman"/>
          <w:color w:val="0070C0"/>
          <w:lang w:val="mn-MN" w:eastAsia="zh-TW"/>
        </w:rPr>
      </w:pPr>
      <w:r>
        <w:rPr>
          <w:rFonts w:ascii="Times New Roman" w:eastAsiaTheme="minorEastAsia" w:hAnsi="Times New Roman" w:cs="Times New Roman"/>
          <w:color w:val="0070C0"/>
          <w:lang w:val="mn-MN" w:eastAsia="zh-TW"/>
        </w:rPr>
        <w:lastRenderedPageBreak/>
        <w:t xml:space="preserve">Дүгнэлт: </w:t>
      </w:r>
    </w:p>
    <w:p w14:paraId="6DCC3A64" w14:textId="38D8B82A" w:rsidR="00D56246" w:rsidRDefault="00496B40" w:rsidP="00D56246">
      <w:pPr>
        <w:rPr>
          <w:lang w:val="mn-MN" w:eastAsia="zh-TW"/>
        </w:rPr>
      </w:pPr>
      <w:r>
        <w:rPr>
          <w:lang w:val="en-US" w:eastAsia="zh-TW"/>
        </w:rPr>
        <w:t xml:space="preserve">Python3 </w:t>
      </w:r>
      <w:r>
        <w:rPr>
          <w:lang w:val="mn-MN" w:eastAsia="zh-TW"/>
        </w:rPr>
        <w:t xml:space="preserve">суулгаж </w:t>
      </w:r>
      <w:r>
        <w:rPr>
          <w:lang w:val="en-US" w:eastAsia="zh-TW"/>
        </w:rPr>
        <w:t>if</w:t>
      </w:r>
      <w:r>
        <w:rPr>
          <w:lang w:val="mn-MN" w:eastAsia="zh-TW"/>
        </w:rPr>
        <w:t xml:space="preserve">, </w:t>
      </w:r>
      <w:proofErr w:type="spellStart"/>
      <w:r>
        <w:rPr>
          <w:lang w:val="en-US" w:eastAsia="zh-TW"/>
        </w:rPr>
        <w:t>elif</w:t>
      </w:r>
      <w:proofErr w:type="spellEnd"/>
      <w:r>
        <w:rPr>
          <w:lang w:val="en-US" w:eastAsia="zh-TW"/>
        </w:rPr>
        <w:t xml:space="preserve">, except </w:t>
      </w:r>
      <w:r>
        <w:rPr>
          <w:lang w:val="mn-MN" w:eastAsia="zh-TW"/>
        </w:rPr>
        <w:t>зэрэг нөхцөл шалгах, алдаа боловсруулах кодыг ашиглаж сурлаа.</w:t>
      </w:r>
    </w:p>
    <w:p w14:paraId="6D1DF4DA" w14:textId="77777777" w:rsidR="00496B40" w:rsidRPr="00496B40" w:rsidRDefault="00496B40" w:rsidP="00D56246">
      <w:pPr>
        <w:rPr>
          <w:lang w:val="mn-MN" w:eastAsia="zh-TW"/>
        </w:rPr>
      </w:pPr>
    </w:p>
    <w:p w14:paraId="59F1366A" w14:textId="665CBF7A" w:rsidR="00D56246" w:rsidRPr="00D56246" w:rsidRDefault="00D56246" w:rsidP="00D56246">
      <w:pPr>
        <w:rPr>
          <w:rFonts w:ascii="Times New Roman" w:eastAsiaTheme="minorEastAsia" w:hAnsi="Times New Roman"/>
          <w:sz w:val="24"/>
          <w:szCs w:val="24"/>
          <w:lang w:val="mn-MN" w:eastAsia="zh-TW"/>
        </w:rPr>
      </w:pPr>
      <w:r w:rsidRPr="00D56246">
        <w:rPr>
          <w:rFonts w:ascii="Times New Roman" w:eastAsiaTheme="minorEastAsia" w:hAnsi="Times New Roman"/>
          <w:sz w:val="24"/>
          <w:szCs w:val="24"/>
          <w:lang w:val="mn-MN" w:eastAsia="zh-TW"/>
        </w:rPr>
        <w:t xml:space="preserve">Лабораторийн ажлын хүрээнд ямар үр дүнд хүрсэн, ямар мэдлэг авсан гэх мэт </w:t>
      </w:r>
      <w:r>
        <w:rPr>
          <w:rFonts w:ascii="Times New Roman" w:eastAsiaTheme="minorEastAsia" w:hAnsi="Times New Roman"/>
          <w:sz w:val="24"/>
          <w:szCs w:val="24"/>
          <w:lang w:val="mn-MN" w:eastAsia="zh-TW"/>
        </w:rPr>
        <w:t>дүгнэлт</w:t>
      </w:r>
      <w:r w:rsidRPr="00D56246">
        <w:rPr>
          <w:rFonts w:ascii="Times New Roman" w:eastAsiaTheme="minorEastAsia" w:hAnsi="Times New Roman"/>
          <w:sz w:val="24"/>
          <w:szCs w:val="24"/>
          <w:lang w:val="mn-MN" w:eastAsia="zh-TW"/>
        </w:rPr>
        <w:t>ийг бичнэ үү.</w:t>
      </w:r>
    </w:p>
    <w:p w14:paraId="3756FD18" w14:textId="77777777" w:rsidR="00D56246" w:rsidRDefault="00D56246" w:rsidP="00932272">
      <w:pPr>
        <w:rPr>
          <w:rFonts w:ascii="Times New Roman" w:eastAsiaTheme="minorEastAsia" w:hAnsi="Times New Roman"/>
          <w:color w:val="FF0000"/>
          <w:sz w:val="24"/>
          <w:szCs w:val="24"/>
          <w:lang w:val="mn-MN" w:eastAsia="zh-TW"/>
        </w:rPr>
      </w:pPr>
    </w:p>
    <w:p w14:paraId="18F46715" w14:textId="526E31B2" w:rsidR="00932272" w:rsidRPr="00FD7908" w:rsidRDefault="00932272" w:rsidP="00932272">
      <w:pPr>
        <w:rPr>
          <w:rFonts w:ascii="Times New Roman" w:eastAsiaTheme="minorEastAsia" w:hAnsi="Times New Roman"/>
          <w:color w:val="FF0000"/>
          <w:sz w:val="24"/>
          <w:szCs w:val="24"/>
          <w:lang w:val="mn-MN" w:eastAsia="zh-TW"/>
        </w:rPr>
      </w:pPr>
      <w:r w:rsidRPr="00FD7908">
        <w:rPr>
          <w:rFonts w:ascii="Times New Roman" w:eastAsiaTheme="minorEastAsia" w:hAnsi="Times New Roman"/>
          <w:color w:val="FF0000"/>
          <w:sz w:val="24"/>
          <w:szCs w:val="24"/>
          <w:lang w:val="mn-MN" w:eastAsia="zh-TW"/>
        </w:rPr>
        <w:t>Анхааруулга:</w:t>
      </w:r>
    </w:p>
    <w:p w14:paraId="52A9AD67" w14:textId="087C6E3B" w:rsidR="00D56246" w:rsidRPr="00FD7908" w:rsidRDefault="00044CF2" w:rsidP="00932272">
      <w:pPr>
        <w:pStyle w:val="ListParagraph"/>
        <w:numPr>
          <w:ilvl w:val="0"/>
          <w:numId w:val="18"/>
        </w:numPr>
        <w:rPr>
          <w:rFonts w:ascii="Times New Roman" w:eastAsiaTheme="minorEastAsia" w:hAnsi="Times New Roman"/>
          <w:color w:val="FF0000"/>
          <w:sz w:val="24"/>
          <w:szCs w:val="24"/>
          <w:lang w:val="mn-MN" w:eastAsia="zh-TW"/>
        </w:rPr>
      </w:pPr>
      <w:r w:rsidRPr="00FD7908">
        <w:rPr>
          <w:rFonts w:ascii="Times New Roman" w:eastAsiaTheme="minorEastAsia" w:hAnsi="Times New Roman"/>
          <w:color w:val="FF0000"/>
          <w:sz w:val="24"/>
          <w:szCs w:val="24"/>
          <w:lang w:val="mn-MN" w:eastAsia="zh-TW"/>
        </w:rPr>
        <w:t xml:space="preserve">Үг үсгийн алдаагүй бичнэ үү. </w:t>
      </w:r>
    </w:p>
    <w:p w14:paraId="1D2D16AF" w14:textId="1DD14F8B" w:rsidR="00D56246" w:rsidRPr="00932272" w:rsidRDefault="00D56246" w:rsidP="00D56246">
      <w:pPr>
        <w:pStyle w:val="ListParagraph"/>
        <w:rPr>
          <w:rFonts w:ascii="Times New Roman" w:eastAsiaTheme="minorEastAsia" w:hAnsi="Times New Roman"/>
          <w:color w:val="FF0000"/>
          <w:sz w:val="24"/>
          <w:szCs w:val="24"/>
          <w:lang w:val="mn-MN" w:eastAsia="zh-TW"/>
        </w:rPr>
      </w:pPr>
    </w:p>
    <w:sectPr w:rsidR="00D56246" w:rsidRPr="00932272" w:rsidSect="005156B8">
      <w:headerReference w:type="default" r:id="rId7"/>
      <w:footerReference w:type="default" r:id="rId8"/>
      <w:pgSz w:w="11907" w:h="16839" w:code="9"/>
      <w:pgMar w:top="567" w:right="1440" w:bottom="0" w:left="188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43DAC8" w14:textId="77777777" w:rsidR="006413E8" w:rsidRDefault="006413E8" w:rsidP="006E22EA">
      <w:r>
        <w:separator/>
      </w:r>
    </w:p>
  </w:endnote>
  <w:endnote w:type="continuationSeparator" w:id="0">
    <w:p w14:paraId="3D597C89" w14:textId="77777777" w:rsidR="006413E8" w:rsidRDefault="006413E8" w:rsidP="006E22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10E52A" w14:textId="77777777" w:rsidR="00A428C3" w:rsidRDefault="00A428C3" w:rsidP="006E22EA">
    <w:pPr>
      <w:pStyle w:val="Footer"/>
      <w:jc w:val="center"/>
    </w:pPr>
  </w:p>
  <w:tbl>
    <w:tblPr>
      <w:tblW w:w="0" w:type="auto"/>
      <w:tblInd w:w="-319" w:type="dxa"/>
      <w:tblBorders>
        <w:top w:val="single" w:sz="4" w:space="0" w:color="000000"/>
      </w:tblBorders>
      <w:tblLook w:val="04A0" w:firstRow="1" w:lastRow="0" w:firstColumn="1" w:lastColumn="0" w:noHBand="0" w:noVBand="1"/>
    </w:tblPr>
    <w:tblGrid>
      <w:gridCol w:w="4452"/>
      <w:gridCol w:w="4448"/>
    </w:tblGrid>
    <w:tr w:rsidR="00A428C3" w14:paraId="5E447FF2" w14:textId="77777777" w:rsidTr="006E22EA">
      <w:tc>
        <w:tcPr>
          <w:tcW w:w="4564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14:paraId="69346E5F" w14:textId="490ABB84" w:rsidR="00A428C3" w:rsidRPr="006F4A10" w:rsidRDefault="00AA7EF5" w:rsidP="00F872C9">
          <w:pPr>
            <w:pStyle w:val="Footer"/>
            <w:spacing w:beforeLines="60" w:before="144" w:after="60" w:line="276" w:lineRule="auto"/>
            <w:rPr>
              <w:rFonts w:ascii="Times New Roman" w:hAnsi="Times New Roman"/>
              <w:b/>
              <w:lang w:val="mn-MN"/>
            </w:rPr>
          </w:pPr>
          <w:r>
            <w:rPr>
              <w:rFonts w:ascii="Times New Roman" w:hAnsi="Times New Roman"/>
              <w:lang w:val="mn-MN"/>
            </w:rPr>
            <w:t>МХТ</w:t>
          </w:r>
          <w:r w:rsidR="00A428C3">
            <w:rPr>
              <w:rFonts w:ascii="Times New Roman" w:hAnsi="Times New Roman"/>
              <w:lang w:val="mn-MN"/>
            </w:rPr>
            <w:t>С © 20</w:t>
          </w:r>
          <w:r>
            <w:rPr>
              <w:rFonts w:ascii="Times New Roman" w:hAnsi="Times New Roman"/>
              <w:lang w:val="mn-MN"/>
            </w:rPr>
            <w:t>2</w:t>
          </w:r>
          <w:r w:rsidR="00932272">
            <w:rPr>
              <w:rFonts w:ascii="Times New Roman" w:hAnsi="Times New Roman"/>
              <w:lang w:val="en-US"/>
            </w:rPr>
            <w:t>1</w:t>
          </w:r>
          <w:r w:rsidR="00A428C3">
            <w:rPr>
              <w:rFonts w:ascii="Times New Roman" w:hAnsi="Times New Roman"/>
              <w:lang w:val="mn-MN"/>
            </w:rPr>
            <w:t xml:space="preserve"> Д.Золбоо</w:t>
          </w:r>
        </w:p>
      </w:tc>
      <w:tc>
        <w:tcPr>
          <w:tcW w:w="4566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14:paraId="1B7B24EE" w14:textId="77777777" w:rsidR="00A428C3" w:rsidRDefault="00A428C3" w:rsidP="006F4A10">
          <w:pPr>
            <w:pStyle w:val="Footer"/>
            <w:spacing w:beforeLines="60" w:before="144" w:after="60" w:line="276" w:lineRule="auto"/>
            <w:jc w:val="right"/>
            <w:rPr>
              <w:rFonts w:ascii="Times New Roman" w:hAnsi="Times New Roman"/>
            </w:rPr>
          </w:pPr>
          <w:r>
            <w:rPr>
              <w:rFonts w:ascii="Times New Roman" w:hAnsi="Times New Roman"/>
              <w:lang w:val="mn-MN"/>
            </w:rPr>
            <w:t xml:space="preserve">Хуудас  </w:t>
          </w:r>
          <w:r>
            <w:rPr>
              <w:rFonts w:ascii="Times New Roman" w:hAnsi="Times New Roman"/>
              <w:lang w:val="mn-MN"/>
            </w:rPr>
            <w:fldChar w:fldCharType="begin"/>
          </w:r>
          <w:r>
            <w:rPr>
              <w:rFonts w:ascii="Times New Roman" w:hAnsi="Times New Roman"/>
              <w:lang w:val="mn-MN"/>
            </w:rPr>
            <w:instrText xml:space="preserve"> PAGE   \* MERGEFORMAT </w:instrText>
          </w:r>
          <w:r>
            <w:rPr>
              <w:rFonts w:ascii="Times New Roman" w:hAnsi="Times New Roman"/>
              <w:lang w:val="mn-MN"/>
            </w:rPr>
            <w:fldChar w:fldCharType="separate"/>
          </w:r>
          <w:r w:rsidR="00786AA7">
            <w:rPr>
              <w:rFonts w:ascii="Times New Roman" w:hAnsi="Times New Roman"/>
              <w:noProof/>
              <w:lang w:val="mn-MN"/>
            </w:rPr>
            <w:t>1</w:t>
          </w:r>
          <w:r>
            <w:rPr>
              <w:rFonts w:ascii="Times New Roman" w:hAnsi="Times New Roman"/>
              <w:lang w:val="mn-MN"/>
            </w:rPr>
            <w:fldChar w:fldCharType="end"/>
          </w:r>
          <w:r>
            <w:rPr>
              <w:rFonts w:ascii="Times New Roman" w:hAnsi="Times New Roman"/>
              <w:lang w:val="mn-MN"/>
            </w:rPr>
            <w:t xml:space="preserve"> </w:t>
          </w:r>
          <w:r>
            <w:rPr>
              <w:rFonts w:ascii="Times New Roman" w:hAnsi="Times New Roman"/>
            </w:rPr>
            <w:t xml:space="preserve">/ </w:t>
          </w:r>
          <w:fldSimple w:instr=" NUMPAGES   \* MERGEFORMAT ">
            <w:r w:rsidR="00786AA7" w:rsidRPr="00786AA7">
              <w:rPr>
                <w:rFonts w:ascii="Times New Roman" w:hAnsi="Times New Roman"/>
                <w:noProof/>
              </w:rPr>
              <w:t>1</w:t>
            </w:r>
          </w:fldSimple>
        </w:p>
      </w:tc>
    </w:tr>
  </w:tbl>
  <w:p w14:paraId="04ED5DAE" w14:textId="77777777" w:rsidR="00A428C3" w:rsidRPr="006E22EA" w:rsidRDefault="00A428C3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9BFEE3" w14:textId="77777777" w:rsidR="006413E8" w:rsidRDefault="006413E8" w:rsidP="006E22EA">
      <w:r>
        <w:separator/>
      </w:r>
    </w:p>
  </w:footnote>
  <w:footnote w:type="continuationSeparator" w:id="0">
    <w:p w14:paraId="7A43F147" w14:textId="77777777" w:rsidR="006413E8" w:rsidRDefault="006413E8" w:rsidP="006E22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9B3FFF" w14:textId="72EDD84C" w:rsidR="00A428C3" w:rsidRPr="00D841E0" w:rsidRDefault="00AA7EF5" w:rsidP="006E22EA">
    <w:pPr>
      <w:pStyle w:val="Header"/>
      <w:pBdr>
        <w:bottom w:val="single" w:sz="4" w:space="1" w:color="auto"/>
      </w:pBdr>
      <w:rPr>
        <w:rFonts w:ascii="Times New Roman" w:eastAsiaTheme="minorEastAsia" w:hAnsi="Times New Roman"/>
        <w:lang w:val="mn-MN" w:eastAsia="zh-TW"/>
      </w:rPr>
    </w:pPr>
    <w:r>
      <w:rPr>
        <w:rFonts w:ascii="Times New Roman" w:hAnsi="Times New Roman"/>
        <w:lang w:val="en-US"/>
      </w:rPr>
      <w:t>F.</w:t>
    </w:r>
    <w:r w:rsidR="00DB316F">
      <w:rPr>
        <w:rFonts w:ascii="Times New Roman" w:hAnsi="Times New Roman"/>
        <w:lang w:val="en-US"/>
      </w:rPr>
      <w:t>CS213</w:t>
    </w:r>
    <w:r>
      <w:rPr>
        <w:rFonts w:ascii="Times New Roman" w:hAnsi="Times New Roman"/>
        <w:lang w:val="en-US"/>
      </w:rPr>
      <w:t xml:space="preserve"> – </w:t>
    </w:r>
    <w:r w:rsidR="00DB316F">
      <w:rPr>
        <w:rFonts w:ascii="Times New Roman" w:eastAsiaTheme="minorEastAsia" w:hAnsi="Times New Roman"/>
        <w:lang w:val="mn-MN" w:eastAsia="zh-TW"/>
      </w:rPr>
      <w:t>Биоалгоритмууд</w:t>
    </w:r>
    <w:r>
      <w:rPr>
        <w:rFonts w:ascii="Times New Roman" w:hAnsi="Times New Roman"/>
        <w:lang w:val="mn-MN"/>
      </w:rPr>
      <w:tab/>
    </w:r>
    <w:r>
      <w:rPr>
        <w:rFonts w:ascii="Times New Roman" w:hAnsi="Times New Roman"/>
        <w:lang w:val="mn-MN"/>
      </w:rPr>
      <w:tab/>
    </w:r>
    <w:r w:rsidR="008B354E">
      <w:rPr>
        <w:rFonts w:ascii="Times New Roman" w:hAnsi="Times New Roman"/>
        <w:lang w:val="mn-MN"/>
      </w:rPr>
      <w:t xml:space="preserve">                                                                                          </w:t>
    </w:r>
  </w:p>
  <w:p w14:paraId="68F2CD1C" w14:textId="77777777" w:rsidR="00A428C3" w:rsidRPr="00916317" w:rsidRDefault="00A428C3" w:rsidP="006E22EA">
    <w:pPr>
      <w:pStyle w:val="Header"/>
      <w:rPr>
        <w:rFonts w:ascii="Times New Roman" w:hAnsi="Times New Roman"/>
      </w:rPr>
    </w:pPr>
  </w:p>
  <w:p w14:paraId="45B3A335" w14:textId="77777777" w:rsidR="00A428C3" w:rsidRPr="006E22EA" w:rsidRDefault="00A428C3">
    <w:pPr>
      <w:pStyle w:val="Header"/>
      <w:rPr>
        <w:lang w:val="mn-M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39095A"/>
    <w:multiLevelType w:val="hybridMultilevel"/>
    <w:tmpl w:val="E07A66A8"/>
    <w:lvl w:ilvl="0" w:tplc="D74644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BCC5F1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7CFF3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CE2537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0239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7C440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40EC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A2BF6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FF6B6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2C0AC9"/>
    <w:multiLevelType w:val="hybridMultilevel"/>
    <w:tmpl w:val="DAC0AE46"/>
    <w:lvl w:ilvl="0" w:tplc="61903788">
      <w:start w:val="1"/>
      <w:numFmt w:val="decimal"/>
      <w:lvlText w:val="%1."/>
      <w:lvlJc w:val="left"/>
      <w:pPr>
        <w:ind w:left="720" w:hanging="360"/>
      </w:pPr>
    </w:lvl>
    <w:lvl w:ilvl="1" w:tplc="D2D23C5A">
      <w:start w:val="1"/>
      <w:numFmt w:val="lowerLetter"/>
      <w:lvlText w:val="%2."/>
      <w:lvlJc w:val="left"/>
      <w:pPr>
        <w:ind w:left="1440" w:hanging="360"/>
      </w:pPr>
    </w:lvl>
    <w:lvl w:ilvl="2" w:tplc="C6F2D5D4">
      <w:start w:val="1"/>
      <w:numFmt w:val="lowerRoman"/>
      <w:lvlText w:val="%3."/>
      <w:lvlJc w:val="right"/>
      <w:pPr>
        <w:ind w:left="2160" w:hanging="180"/>
      </w:pPr>
    </w:lvl>
    <w:lvl w:ilvl="3" w:tplc="D500DE50">
      <w:start w:val="1"/>
      <w:numFmt w:val="decimal"/>
      <w:lvlText w:val="%4."/>
      <w:lvlJc w:val="left"/>
      <w:pPr>
        <w:ind w:left="2880" w:hanging="360"/>
      </w:pPr>
    </w:lvl>
    <w:lvl w:ilvl="4" w:tplc="474CACAA">
      <w:start w:val="1"/>
      <w:numFmt w:val="lowerLetter"/>
      <w:lvlText w:val="%5."/>
      <w:lvlJc w:val="left"/>
      <w:pPr>
        <w:ind w:left="3600" w:hanging="360"/>
      </w:pPr>
    </w:lvl>
    <w:lvl w:ilvl="5" w:tplc="9FF069DC">
      <w:start w:val="1"/>
      <w:numFmt w:val="lowerRoman"/>
      <w:lvlText w:val="%6."/>
      <w:lvlJc w:val="right"/>
      <w:pPr>
        <w:ind w:left="4320" w:hanging="180"/>
      </w:pPr>
    </w:lvl>
    <w:lvl w:ilvl="6" w:tplc="86027DC0">
      <w:start w:val="1"/>
      <w:numFmt w:val="decimal"/>
      <w:lvlText w:val="%7."/>
      <w:lvlJc w:val="left"/>
      <w:pPr>
        <w:ind w:left="5040" w:hanging="360"/>
      </w:pPr>
    </w:lvl>
    <w:lvl w:ilvl="7" w:tplc="D12AE374">
      <w:start w:val="1"/>
      <w:numFmt w:val="lowerLetter"/>
      <w:lvlText w:val="%8."/>
      <w:lvlJc w:val="left"/>
      <w:pPr>
        <w:ind w:left="5760" w:hanging="360"/>
      </w:pPr>
    </w:lvl>
    <w:lvl w:ilvl="8" w:tplc="54A4A0D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8789E"/>
    <w:multiLevelType w:val="hybridMultilevel"/>
    <w:tmpl w:val="04D0E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F0247A"/>
    <w:multiLevelType w:val="hybridMultilevel"/>
    <w:tmpl w:val="1506C45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8010AC1"/>
    <w:multiLevelType w:val="hybridMultilevel"/>
    <w:tmpl w:val="6D26B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1D3F83"/>
    <w:multiLevelType w:val="hybridMultilevel"/>
    <w:tmpl w:val="A992B91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4BE333D"/>
    <w:multiLevelType w:val="hybridMultilevel"/>
    <w:tmpl w:val="AC003090"/>
    <w:lvl w:ilvl="0" w:tplc="041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32C4C52"/>
    <w:multiLevelType w:val="hybridMultilevel"/>
    <w:tmpl w:val="9E780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156F65"/>
    <w:multiLevelType w:val="hybridMultilevel"/>
    <w:tmpl w:val="6D26B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8C4E6D"/>
    <w:multiLevelType w:val="hybridMultilevel"/>
    <w:tmpl w:val="BCC0A1A6"/>
    <w:lvl w:ilvl="0" w:tplc="0450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C15746E"/>
    <w:multiLevelType w:val="hybridMultilevel"/>
    <w:tmpl w:val="4976C0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161866"/>
    <w:multiLevelType w:val="hybridMultilevel"/>
    <w:tmpl w:val="4976C0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FC57D8"/>
    <w:multiLevelType w:val="hybridMultilevel"/>
    <w:tmpl w:val="C8260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E506C4"/>
    <w:multiLevelType w:val="hybridMultilevel"/>
    <w:tmpl w:val="97505D6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F817C8C"/>
    <w:multiLevelType w:val="hybridMultilevel"/>
    <w:tmpl w:val="B4E2EA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1F1764C"/>
    <w:multiLevelType w:val="hybridMultilevel"/>
    <w:tmpl w:val="82B859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603C4C"/>
    <w:multiLevelType w:val="hybridMultilevel"/>
    <w:tmpl w:val="02D4F182"/>
    <w:lvl w:ilvl="0" w:tplc="9C8664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28C4E4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3AECF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C8C7C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B763A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BA28A0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C5CDD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CA2579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93658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A560A98"/>
    <w:multiLevelType w:val="hybridMultilevel"/>
    <w:tmpl w:val="1902B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3"/>
  </w:num>
  <w:num w:numId="4">
    <w:abstractNumId w:val="5"/>
  </w:num>
  <w:num w:numId="5">
    <w:abstractNumId w:val="3"/>
  </w:num>
  <w:num w:numId="6">
    <w:abstractNumId w:val="16"/>
  </w:num>
  <w:num w:numId="7">
    <w:abstractNumId w:val="0"/>
  </w:num>
  <w:num w:numId="8">
    <w:abstractNumId w:val="2"/>
  </w:num>
  <w:num w:numId="9">
    <w:abstractNumId w:val="12"/>
  </w:num>
  <w:num w:numId="10">
    <w:abstractNumId w:val="10"/>
  </w:num>
  <w:num w:numId="11">
    <w:abstractNumId w:val="11"/>
  </w:num>
  <w:num w:numId="12">
    <w:abstractNumId w:val="15"/>
  </w:num>
  <w:num w:numId="13">
    <w:abstractNumId w:val="6"/>
  </w:num>
  <w:num w:numId="14">
    <w:abstractNumId w:val="1"/>
  </w:num>
  <w:num w:numId="15">
    <w:abstractNumId w:val="9"/>
  </w:num>
  <w:num w:numId="16">
    <w:abstractNumId w:val="8"/>
  </w:num>
  <w:num w:numId="17">
    <w:abstractNumId w:val="4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TOzsDQxNDI2sTRS0lEKTi0uzszPAykwrgUAjVIINCwAAAA="/>
  </w:docVars>
  <w:rsids>
    <w:rsidRoot w:val="006E22EA"/>
    <w:rsid w:val="0000032D"/>
    <w:rsid w:val="0000176A"/>
    <w:rsid w:val="000025AA"/>
    <w:rsid w:val="00002958"/>
    <w:rsid w:val="0000339C"/>
    <w:rsid w:val="00004BA6"/>
    <w:rsid w:val="00010831"/>
    <w:rsid w:val="000116EF"/>
    <w:rsid w:val="00011746"/>
    <w:rsid w:val="00011D55"/>
    <w:rsid w:val="000129BA"/>
    <w:rsid w:val="00012B3D"/>
    <w:rsid w:val="00013BBF"/>
    <w:rsid w:val="000142E4"/>
    <w:rsid w:val="00014D8D"/>
    <w:rsid w:val="00014F1D"/>
    <w:rsid w:val="00015A41"/>
    <w:rsid w:val="000164B9"/>
    <w:rsid w:val="000167E8"/>
    <w:rsid w:val="00017BF7"/>
    <w:rsid w:val="00020B15"/>
    <w:rsid w:val="00021810"/>
    <w:rsid w:val="00021CE8"/>
    <w:rsid w:val="0002474A"/>
    <w:rsid w:val="00024C23"/>
    <w:rsid w:val="00025AB4"/>
    <w:rsid w:val="00026AE9"/>
    <w:rsid w:val="00030641"/>
    <w:rsid w:val="00031787"/>
    <w:rsid w:val="00031E84"/>
    <w:rsid w:val="0003230E"/>
    <w:rsid w:val="00032373"/>
    <w:rsid w:val="00032409"/>
    <w:rsid w:val="00032A64"/>
    <w:rsid w:val="00033DE4"/>
    <w:rsid w:val="00036F4B"/>
    <w:rsid w:val="0004024B"/>
    <w:rsid w:val="00040791"/>
    <w:rsid w:val="00040C43"/>
    <w:rsid w:val="00041870"/>
    <w:rsid w:val="000445FB"/>
    <w:rsid w:val="00044CF2"/>
    <w:rsid w:val="000455B4"/>
    <w:rsid w:val="000467AF"/>
    <w:rsid w:val="00046EC6"/>
    <w:rsid w:val="00047CEF"/>
    <w:rsid w:val="000500CE"/>
    <w:rsid w:val="0005136E"/>
    <w:rsid w:val="00051498"/>
    <w:rsid w:val="00053773"/>
    <w:rsid w:val="000548C6"/>
    <w:rsid w:val="0005605C"/>
    <w:rsid w:val="00056C0D"/>
    <w:rsid w:val="00061474"/>
    <w:rsid w:val="000618EF"/>
    <w:rsid w:val="00061C52"/>
    <w:rsid w:val="00061F44"/>
    <w:rsid w:val="00062233"/>
    <w:rsid w:val="00062B02"/>
    <w:rsid w:val="000630F2"/>
    <w:rsid w:val="00064920"/>
    <w:rsid w:val="0006593A"/>
    <w:rsid w:val="00065E7A"/>
    <w:rsid w:val="00065F15"/>
    <w:rsid w:val="000660A4"/>
    <w:rsid w:val="0006635A"/>
    <w:rsid w:val="0006638B"/>
    <w:rsid w:val="0006638C"/>
    <w:rsid w:val="00067771"/>
    <w:rsid w:val="00071E18"/>
    <w:rsid w:val="000735B4"/>
    <w:rsid w:val="00073BA4"/>
    <w:rsid w:val="00073D83"/>
    <w:rsid w:val="000744AE"/>
    <w:rsid w:val="00074747"/>
    <w:rsid w:val="0007500C"/>
    <w:rsid w:val="00075143"/>
    <w:rsid w:val="000753D2"/>
    <w:rsid w:val="00075B80"/>
    <w:rsid w:val="000767CE"/>
    <w:rsid w:val="00077088"/>
    <w:rsid w:val="00077B2A"/>
    <w:rsid w:val="00082126"/>
    <w:rsid w:val="00082280"/>
    <w:rsid w:val="000837C9"/>
    <w:rsid w:val="00083E1A"/>
    <w:rsid w:val="00083FFA"/>
    <w:rsid w:val="00086FA9"/>
    <w:rsid w:val="00087FED"/>
    <w:rsid w:val="000939F6"/>
    <w:rsid w:val="000941FB"/>
    <w:rsid w:val="000961CF"/>
    <w:rsid w:val="00097CA2"/>
    <w:rsid w:val="000A1133"/>
    <w:rsid w:val="000A1200"/>
    <w:rsid w:val="000A2AB5"/>
    <w:rsid w:val="000A3024"/>
    <w:rsid w:val="000A607C"/>
    <w:rsid w:val="000A7416"/>
    <w:rsid w:val="000B0928"/>
    <w:rsid w:val="000B0B92"/>
    <w:rsid w:val="000B1977"/>
    <w:rsid w:val="000B1E22"/>
    <w:rsid w:val="000B2D2A"/>
    <w:rsid w:val="000B3343"/>
    <w:rsid w:val="000B4352"/>
    <w:rsid w:val="000B4526"/>
    <w:rsid w:val="000B472B"/>
    <w:rsid w:val="000B50AE"/>
    <w:rsid w:val="000B5427"/>
    <w:rsid w:val="000B685D"/>
    <w:rsid w:val="000B6947"/>
    <w:rsid w:val="000B6A78"/>
    <w:rsid w:val="000C2612"/>
    <w:rsid w:val="000C2638"/>
    <w:rsid w:val="000C4D02"/>
    <w:rsid w:val="000C68DE"/>
    <w:rsid w:val="000C793F"/>
    <w:rsid w:val="000D0492"/>
    <w:rsid w:val="000D626C"/>
    <w:rsid w:val="000D7C28"/>
    <w:rsid w:val="000D7CAE"/>
    <w:rsid w:val="000D7FA8"/>
    <w:rsid w:val="000E0246"/>
    <w:rsid w:val="000E1353"/>
    <w:rsid w:val="000E31F7"/>
    <w:rsid w:val="000E3D3C"/>
    <w:rsid w:val="000E5330"/>
    <w:rsid w:val="000E6334"/>
    <w:rsid w:val="000F072F"/>
    <w:rsid w:val="000F1F0D"/>
    <w:rsid w:val="000F2073"/>
    <w:rsid w:val="000F298F"/>
    <w:rsid w:val="000F583D"/>
    <w:rsid w:val="00100112"/>
    <w:rsid w:val="0010075C"/>
    <w:rsid w:val="00101407"/>
    <w:rsid w:val="00101AC4"/>
    <w:rsid w:val="00101B49"/>
    <w:rsid w:val="00106A06"/>
    <w:rsid w:val="001108DD"/>
    <w:rsid w:val="00111CDA"/>
    <w:rsid w:val="00112334"/>
    <w:rsid w:val="00112559"/>
    <w:rsid w:val="00116CF6"/>
    <w:rsid w:val="00117D50"/>
    <w:rsid w:val="00120100"/>
    <w:rsid w:val="00120DD5"/>
    <w:rsid w:val="00121ECA"/>
    <w:rsid w:val="001220FC"/>
    <w:rsid w:val="0012457A"/>
    <w:rsid w:val="00124847"/>
    <w:rsid w:val="00125D00"/>
    <w:rsid w:val="00126595"/>
    <w:rsid w:val="00127A81"/>
    <w:rsid w:val="00134834"/>
    <w:rsid w:val="00135D9C"/>
    <w:rsid w:val="00137844"/>
    <w:rsid w:val="00137BE7"/>
    <w:rsid w:val="00140E4C"/>
    <w:rsid w:val="001416CA"/>
    <w:rsid w:val="00141A61"/>
    <w:rsid w:val="00141C35"/>
    <w:rsid w:val="0014446B"/>
    <w:rsid w:val="001444C7"/>
    <w:rsid w:val="00144D1D"/>
    <w:rsid w:val="001474C0"/>
    <w:rsid w:val="00150E77"/>
    <w:rsid w:val="00151D04"/>
    <w:rsid w:val="00153229"/>
    <w:rsid w:val="00155377"/>
    <w:rsid w:val="0015713F"/>
    <w:rsid w:val="00160A8C"/>
    <w:rsid w:val="00162399"/>
    <w:rsid w:val="00162BC4"/>
    <w:rsid w:val="00163438"/>
    <w:rsid w:val="001658B7"/>
    <w:rsid w:val="0017183E"/>
    <w:rsid w:val="00171B26"/>
    <w:rsid w:val="0017245B"/>
    <w:rsid w:val="00172A37"/>
    <w:rsid w:val="00174D38"/>
    <w:rsid w:val="001755D0"/>
    <w:rsid w:val="001762FB"/>
    <w:rsid w:val="001766C8"/>
    <w:rsid w:val="00177007"/>
    <w:rsid w:val="00177E76"/>
    <w:rsid w:val="001812D3"/>
    <w:rsid w:val="00183114"/>
    <w:rsid w:val="0018345D"/>
    <w:rsid w:val="00183D45"/>
    <w:rsid w:val="00183EC9"/>
    <w:rsid w:val="0018784F"/>
    <w:rsid w:val="001902BF"/>
    <w:rsid w:val="00192EB0"/>
    <w:rsid w:val="001953FA"/>
    <w:rsid w:val="001A08A3"/>
    <w:rsid w:val="001A0CDE"/>
    <w:rsid w:val="001A2C93"/>
    <w:rsid w:val="001A2D28"/>
    <w:rsid w:val="001A3901"/>
    <w:rsid w:val="001A4674"/>
    <w:rsid w:val="001A5E26"/>
    <w:rsid w:val="001A78A3"/>
    <w:rsid w:val="001A7F64"/>
    <w:rsid w:val="001B0193"/>
    <w:rsid w:val="001B455C"/>
    <w:rsid w:val="001B5096"/>
    <w:rsid w:val="001B5BB2"/>
    <w:rsid w:val="001B6186"/>
    <w:rsid w:val="001C0B02"/>
    <w:rsid w:val="001C0D02"/>
    <w:rsid w:val="001C1185"/>
    <w:rsid w:val="001C22E5"/>
    <w:rsid w:val="001C2305"/>
    <w:rsid w:val="001C2754"/>
    <w:rsid w:val="001C45E9"/>
    <w:rsid w:val="001C4CF4"/>
    <w:rsid w:val="001C4F35"/>
    <w:rsid w:val="001C7C81"/>
    <w:rsid w:val="001D1D5C"/>
    <w:rsid w:val="001D2FC4"/>
    <w:rsid w:val="001D32BF"/>
    <w:rsid w:val="001D44C4"/>
    <w:rsid w:val="001D4ED8"/>
    <w:rsid w:val="001E1D6D"/>
    <w:rsid w:val="001E2A97"/>
    <w:rsid w:val="001E3680"/>
    <w:rsid w:val="001E73A0"/>
    <w:rsid w:val="001F0CBC"/>
    <w:rsid w:val="001F127D"/>
    <w:rsid w:val="001F2268"/>
    <w:rsid w:val="001F4FD1"/>
    <w:rsid w:val="001F5168"/>
    <w:rsid w:val="001F5172"/>
    <w:rsid w:val="001F52D0"/>
    <w:rsid w:val="001F65E0"/>
    <w:rsid w:val="00201779"/>
    <w:rsid w:val="00201867"/>
    <w:rsid w:val="00203B12"/>
    <w:rsid w:val="002047AC"/>
    <w:rsid w:val="002062BC"/>
    <w:rsid w:val="00206CCC"/>
    <w:rsid w:val="00207C44"/>
    <w:rsid w:val="00210639"/>
    <w:rsid w:val="00210B2F"/>
    <w:rsid w:val="00210B33"/>
    <w:rsid w:val="0021270F"/>
    <w:rsid w:val="00212DBF"/>
    <w:rsid w:val="0021362A"/>
    <w:rsid w:val="00213B3C"/>
    <w:rsid w:val="00214256"/>
    <w:rsid w:val="002155C5"/>
    <w:rsid w:val="002160F4"/>
    <w:rsid w:val="002170ED"/>
    <w:rsid w:val="00217A3B"/>
    <w:rsid w:val="00220C02"/>
    <w:rsid w:val="00223454"/>
    <w:rsid w:val="0022406D"/>
    <w:rsid w:val="00224A38"/>
    <w:rsid w:val="00225951"/>
    <w:rsid w:val="0022694A"/>
    <w:rsid w:val="00226C02"/>
    <w:rsid w:val="00226ECF"/>
    <w:rsid w:val="00227388"/>
    <w:rsid w:val="00227AA1"/>
    <w:rsid w:val="00227D55"/>
    <w:rsid w:val="00227F0D"/>
    <w:rsid w:val="0023186A"/>
    <w:rsid w:val="0023264A"/>
    <w:rsid w:val="002339AE"/>
    <w:rsid w:val="00234E25"/>
    <w:rsid w:val="0023581F"/>
    <w:rsid w:val="00235B3E"/>
    <w:rsid w:val="00236F29"/>
    <w:rsid w:val="00240E0E"/>
    <w:rsid w:val="00241388"/>
    <w:rsid w:val="0024183E"/>
    <w:rsid w:val="00243447"/>
    <w:rsid w:val="00243C91"/>
    <w:rsid w:val="002448FD"/>
    <w:rsid w:val="0024578A"/>
    <w:rsid w:val="00246069"/>
    <w:rsid w:val="00246B18"/>
    <w:rsid w:val="00247951"/>
    <w:rsid w:val="002504AF"/>
    <w:rsid w:val="0025113F"/>
    <w:rsid w:val="002511D1"/>
    <w:rsid w:val="00252C4F"/>
    <w:rsid w:val="002545CA"/>
    <w:rsid w:val="00254D6E"/>
    <w:rsid w:val="00256DD9"/>
    <w:rsid w:val="00260C89"/>
    <w:rsid w:val="00263F18"/>
    <w:rsid w:val="00265485"/>
    <w:rsid w:val="00265805"/>
    <w:rsid w:val="00266E84"/>
    <w:rsid w:val="00267390"/>
    <w:rsid w:val="00267D06"/>
    <w:rsid w:val="0027039C"/>
    <w:rsid w:val="00271BE5"/>
    <w:rsid w:val="0027380C"/>
    <w:rsid w:val="002738B7"/>
    <w:rsid w:val="00274028"/>
    <w:rsid w:val="002747B6"/>
    <w:rsid w:val="00274970"/>
    <w:rsid w:val="00276A1C"/>
    <w:rsid w:val="0027796B"/>
    <w:rsid w:val="0028011B"/>
    <w:rsid w:val="002809B9"/>
    <w:rsid w:val="00280D79"/>
    <w:rsid w:val="00284FE1"/>
    <w:rsid w:val="00285439"/>
    <w:rsid w:val="00285EE1"/>
    <w:rsid w:val="002873CF"/>
    <w:rsid w:val="0028781D"/>
    <w:rsid w:val="00287E8F"/>
    <w:rsid w:val="002904CE"/>
    <w:rsid w:val="002905BE"/>
    <w:rsid w:val="002914A0"/>
    <w:rsid w:val="00291A5C"/>
    <w:rsid w:val="0029244B"/>
    <w:rsid w:val="002935EC"/>
    <w:rsid w:val="00293D78"/>
    <w:rsid w:val="00295979"/>
    <w:rsid w:val="00296992"/>
    <w:rsid w:val="00297891"/>
    <w:rsid w:val="002A065D"/>
    <w:rsid w:val="002A1BAA"/>
    <w:rsid w:val="002A4BDE"/>
    <w:rsid w:val="002A6F0F"/>
    <w:rsid w:val="002A713B"/>
    <w:rsid w:val="002A7B8A"/>
    <w:rsid w:val="002B43B9"/>
    <w:rsid w:val="002B55E3"/>
    <w:rsid w:val="002B57B6"/>
    <w:rsid w:val="002B698E"/>
    <w:rsid w:val="002C0D4C"/>
    <w:rsid w:val="002C167E"/>
    <w:rsid w:val="002C2B8B"/>
    <w:rsid w:val="002C37DB"/>
    <w:rsid w:val="002C3D47"/>
    <w:rsid w:val="002C444B"/>
    <w:rsid w:val="002C4530"/>
    <w:rsid w:val="002C45EA"/>
    <w:rsid w:val="002C4A5B"/>
    <w:rsid w:val="002C555C"/>
    <w:rsid w:val="002C6717"/>
    <w:rsid w:val="002C6DBD"/>
    <w:rsid w:val="002D0114"/>
    <w:rsid w:val="002D1066"/>
    <w:rsid w:val="002D2D28"/>
    <w:rsid w:val="002D3008"/>
    <w:rsid w:val="002D4D6B"/>
    <w:rsid w:val="002D5E54"/>
    <w:rsid w:val="002D6FE0"/>
    <w:rsid w:val="002D798F"/>
    <w:rsid w:val="002D7DE0"/>
    <w:rsid w:val="002E029F"/>
    <w:rsid w:val="002E0C7B"/>
    <w:rsid w:val="002E3431"/>
    <w:rsid w:val="002E54BF"/>
    <w:rsid w:val="002E554C"/>
    <w:rsid w:val="002E59C6"/>
    <w:rsid w:val="002E5E0A"/>
    <w:rsid w:val="002E7945"/>
    <w:rsid w:val="002E79E0"/>
    <w:rsid w:val="002F011D"/>
    <w:rsid w:val="002F23D2"/>
    <w:rsid w:val="002F49A9"/>
    <w:rsid w:val="002F4AD8"/>
    <w:rsid w:val="002F4BC5"/>
    <w:rsid w:val="002F6A77"/>
    <w:rsid w:val="002F7EED"/>
    <w:rsid w:val="00300E61"/>
    <w:rsid w:val="00301067"/>
    <w:rsid w:val="003022C0"/>
    <w:rsid w:val="0030240C"/>
    <w:rsid w:val="003026C0"/>
    <w:rsid w:val="00303E12"/>
    <w:rsid w:val="003060B6"/>
    <w:rsid w:val="003070E6"/>
    <w:rsid w:val="00307657"/>
    <w:rsid w:val="003103AE"/>
    <w:rsid w:val="00311F3C"/>
    <w:rsid w:val="003120CB"/>
    <w:rsid w:val="00312E32"/>
    <w:rsid w:val="0031338F"/>
    <w:rsid w:val="00313E54"/>
    <w:rsid w:val="003148BD"/>
    <w:rsid w:val="003149FB"/>
    <w:rsid w:val="003154B3"/>
    <w:rsid w:val="003205AD"/>
    <w:rsid w:val="0032177F"/>
    <w:rsid w:val="00322C10"/>
    <w:rsid w:val="00323EFC"/>
    <w:rsid w:val="003240A5"/>
    <w:rsid w:val="0032458A"/>
    <w:rsid w:val="0032471F"/>
    <w:rsid w:val="00324B82"/>
    <w:rsid w:val="00325BCA"/>
    <w:rsid w:val="00326BB4"/>
    <w:rsid w:val="0032710B"/>
    <w:rsid w:val="003271A3"/>
    <w:rsid w:val="0032751C"/>
    <w:rsid w:val="00331F4C"/>
    <w:rsid w:val="003322EE"/>
    <w:rsid w:val="00332844"/>
    <w:rsid w:val="00333853"/>
    <w:rsid w:val="00334289"/>
    <w:rsid w:val="00334A45"/>
    <w:rsid w:val="00335303"/>
    <w:rsid w:val="00335EBF"/>
    <w:rsid w:val="00336690"/>
    <w:rsid w:val="00337973"/>
    <w:rsid w:val="00337B9A"/>
    <w:rsid w:val="0034041F"/>
    <w:rsid w:val="00340D7D"/>
    <w:rsid w:val="0034189C"/>
    <w:rsid w:val="003421FD"/>
    <w:rsid w:val="00342F38"/>
    <w:rsid w:val="003431F0"/>
    <w:rsid w:val="0034368A"/>
    <w:rsid w:val="0034433B"/>
    <w:rsid w:val="00345161"/>
    <w:rsid w:val="00345305"/>
    <w:rsid w:val="003465F6"/>
    <w:rsid w:val="0034783E"/>
    <w:rsid w:val="003479F9"/>
    <w:rsid w:val="0035180B"/>
    <w:rsid w:val="003525E6"/>
    <w:rsid w:val="003533B7"/>
    <w:rsid w:val="00354C4D"/>
    <w:rsid w:val="00357603"/>
    <w:rsid w:val="00357BE4"/>
    <w:rsid w:val="00357D8C"/>
    <w:rsid w:val="003608E3"/>
    <w:rsid w:val="0036223F"/>
    <w:rsid w:val="00362B78"/>
    <w:rsid w:val="00362CE1"/>
    <w:rsid w:val="0036328B"/>
    <w:rsid w:val="003644B5"/>
    <w:rsid w:val="00364C04"/>
    <w:rsid w:val="00365543"/>
    <w:rsid w:val="003656EE"/>
    <w:rsid w:val="00365986"/>
    <w:rsid w:val="00365D0A"/>
    <w:rsid w:val="00366694"/>
    <w:rsid w:val="00366967"/>
    <w:rsid w:val="0036774C"/>
    <w:rsid w:val="0037290A"/>
    <w:rsid w:val="00372E4C"/>
    <w:rsid w:val="003738D6"/>
    <w:rsid w:val="0037396F"/>
    <w:rsid w:val="00373BBC"/>
    <w:rsid w:val="00376067"/>
    <w:rsid w:val="00376484"/>
    <w:rsid w:val="00382B74"/>
    <w:rsid w:val="0038437C"/>
    <w:rsid w:val="003854F7"/>
    <w:rsid w:val="00387958"/>
    <w:rsid w:val="0039018F"/>
    <w:rsid w:val="0039137E"/>
    <w:rsid w:val="00392113"/>
    <w:rsid w:val="003935E2"/>
    <w:rsid w:val="00393E41"/>
    <w:rsid w:val="003956A5"/>
    <w:rsid w:val="00397168"/>
    <w:rsid w:val="00397507"/>
    <w:rsid w:val="003A3B52"/>
    <w:rsid w:val="003A46EC"/>
    <w:rsid w:val="003A52F7"/>
    <w:rsid w:val="003A5D04"/>
    <w:rsid w:val="003A7686"/>
    <w:rsid w:val="003A78E7"/>
    <w:rsid w:val="003B2C9C"/>
    <w:rsid w:val="003B357D"/>
    <w:rsid w:val="003B4918"/>
    <w:rsid w:val="003B4EFA"/>
    <w:rsid w:val="003B59C3"/>
    <w:rsid w:val="003B5FA6"/>
    <w:rsid w:val="003B711F"/>
    <w:rsid w:val="003C14AA"/>
    <w:rsid w:val="003C2B99"/>
    <w:rsid w:val="003C35D2"/>
    <w:rsid w:val="003C40BC"/>
    <w:rsid w:val="003C40D0"/>
    <w:rsid w:val="003C435B"/>
    <w:rsid w:val="003C60E6"/>
    <w:rsid w:val="003C751E"/>
    <w:rsid w:val="003C7658"/>
    <w:rsid w:val="003D0125"/>
    <w:rsid w:val="003D071B"/>
    <w:rsid w:val="003D0FD6"/>
    <w:rsid w:val="003D14DF"/>
    <w:rsid w:val="003D17E5"/>
    <w:rsid w:val="003D2552"/>
    <w:rsid w:val="003D3B95"/>
    <w:rsid w:val="003D5F9A"/>
    <w:rsid w:val="003E0101"/>
    <w:rsid w:val="003E072D"/>
    <w:rsid w:val="003E0D5B"/>
    <w:rsid w:val="003E153C"/>
    <w:rsid w:val="003E2FFA"/>
    <w:rsid w:val="003E3C90"/>
    <w:rsid w:val="003E3CAF"/>
    <w:rsid w:val="003E51A3"/>
    <w:rsid w:val="003E5313"/>
    <w:rsid w:val="003E54AD"/>
    <w:rsid w:val="003E5E97"/>
    <w:rsid w:val="003E70EC"/>
    <w:rsid w:val="003F03B5"/>
    <w:rsid w:val="003F0489"/>
    <w:rsid w:val="003F2069"/>
    <w:rsid w:val="003F552C"/>
    <w:rsid w:val="003F58EB"/>
    <w:rsid w:val="003F6C73"/>
    <w:rsid w:val="003F71D2"/>
    <w:rsid w:val="003F73D5"/>
    <w:rsid w:val="00400BC0"/>
    <w:rsid w:val="00401225"/>
    <w:rsid w:val="00401369"/>
    <w:rsid w:val="00405B47"/>
    <w:rsid w:val="004063FE"/>
    <w:rsid w:val="004108D7"/>
    <w:rsid w:val="0041099D"/>
    <w:rsid w:val="0041237D"/>
    <w:rsid w:val="0041246B"/>
    <w:rsid w:val="00412B50"/>
    <w:rsid w:val="0041305B"/>
    <w:rsid w:val="00413207"/>
    <w:rsid w:val="00414082"/>
    <w:rsid w:val="00414433"/>
    <w:rsid w:val="00414DDD"/>
    <w:rsid w:val="00415CC8"/>
    <w:rsid w:val="00417D4B"/>
    <w:rsid w:val="00422421"/>
    <w:rsid w:val="00423C76"/>
    <w:rsid w:val="00423FC1"/>
    <w:rsid w:val="004243E8"/>
    <w:rsid w:val="00425876"/>
    <w:rsid w:val="00425AF7"/>
    <w:rsid w:val="00426B36"/>
    <w:rsid w:val="004270FA"/>
    <w:rsid w:val="00427B4A"/>
    <w:rsid w:val="004305A7"/>
    <w:rsid w:val="00430B68"/>
    <w:rsid w:val="00430EAC"/>
    <w:rsid w:val="00431846"/>
    <w:rsid w:val="00432984"/>
    <w:rsid w:val="004467BB"/>
    <w:rsid w:val="004467EE"/>
    <w:rsid w:val="0044692B"/>
    <w:rsid w:val="004509FF"/>
    <w:rsid w:val="00450FDA"/>
    <w:rsid w:val="0045127C"/>
    <w:rsid w:val="00451A31"/>
    <w:rsid w:val="00452EA7"/>
    <w:rsid w:val="004532B4"/>
    <w:rsid w:val="00453BE9"/>
    <w:rsid w:val="004549ED"/>
    <w:rsid w:val="00455100"/>
    <w:rsid w:val="00457EF4"/>
    <w:rsid w:val="00461752"/>
    <w:rsid w:val="00462563"/>
    <w:rsid w:val="004643C4"/>
    <w:rsid w:val="004662F7"/>
    <w:rsid w:val="0046685D"/>
    <w:rsid w:val="00467007"/>
    <w:rsid w:val="0047011A"/>
    <w:rsid w:val="0047255F"/>
    <w:rsid w:val="0047277C"/>
    <w:rsid w:val="00473C66"/>
    <w:rsid w:val="004742BD"/>
    <w:rsid w:val="0047476A"/>
    <w:rsid w:val="00474E3F"/>
    <w:rsid w:val="00474F1E"/>
    <w:rsid w:val="00475789"/>
    <w:rsid w:val="0047580E"/>
    <w:rsid w:val="004761AF"/>
    <w:rsid w:val="00476266"/>
    <w:rsid w:val="00476F19"/>
    <w:rsid w:val="00481D6A"/>
    <w:rsid w:val="004823BE"/>
    <w:rsid w:val="004831D6"/>
    <w:rsid w:val="00484418"/>
    <w:rsid w:val="0048555C"/>
    <w:rsid w:val="00485668"/>
    <w:rsid w:val="00487BA2"/>
    <w:rsid w:val="00487D39"/>
    <w:rsid w:val="00495CD1"/>
    <w:rsid w:val="00496B40"/>
    <w:rsid w:val="00496EA7"/>
    <w:rsid w:val="004A12B2"/>
    <w:rsid w:val="004A1403"/>
    <w:rsid w:val="004A2772"/>
    <w:rsid w:val="004A317E"/>
    <w:rsid w:val="004A5064"/>
    <w:rsid w:val="004A5F93"/>
    <w:rsid w:val="004A6BF4"/>
    <w:rsid w:val="004A6F05"/>
    <w:rsid w:val="004B0B8F"/>
    <w:rsid w:val="004B16DC"/>
    <w:rsid w:val="004B418A"/>
    <w:rsid w:val="004B458D"/>
    <w:rsid w:val="004B5650"/>
    <w:rsid w:val="004B59DB"/>
    <w:rsid w:val="004B7B61"/>
    <w:rsid w:val="004C1DE5"/>
    <w:rsid w:val="004C2731"/>
    <w:rsid w:val="004C5FBD"/>
    <w:rsid w:val="004C615C"/>
    <w:rsid w:val="004C6FB5"/>
    <w:rsid w:val="004C7A36"/>
    <w:rsid w:val="004C7B7E"/>
    <w:rsid w:val="004D0E79"/>
    <w:rsid w:val="004D1CCB"/>
    <w:rsid w:val="004D1ED3"/>
    <w:rsid w:val="004D205F"/>
    <w:rsid w:val="004D41BD"/>
    <w:rsid w:val="004D488E"/>
    <w:rsid w:val="004D7A60"/>
    <w:rsid w:val="004E1147"/>
    <w:rsid w:val="004E2FFD"/>
    <w:rsid w:val="004E368C"/>
    <w:rsid w:val="004E36AC"/>
    <w:rsid w:val="004E3DF5"/>
    <w:rsid w:val="004E3FBD"/>
    <w:rsid w:val="004E5B97"/>
    <w:rsid w:val="004F105C"/>
    <w:rsid w:val="004F35EE"/>
    <w:rsid w:val="004F3A84"/>
    <w:rsid w:val="004F5129"/>
    <w:rsid w:val="004F5370"/>
    <w:rsid w:val="00500A0D"/>
    <w:rsid w:val="00500F69"/>
    <w:rsid w:val="005032C1"/>
    <w:rsid w:val="005034A5"/>
    <w:rsid w:val="0050371B"/>
    <w:rsid w:val="00504021"/>
    <w:rsid w:val="005044A7"/>
    <w:rsid w:val="0051001B"/>
    <w:rsid w:val="0051342B"/>
    <w:rsid w:val="0051346E"/>
    <w:rsid w:val="005156B8"/>
    <w:rsid w:val="00515CB5"/>
    <w:rsid w:val="00516957"/>
    <w:rsid w:val="00516E2C"/>
    <w:rsid w:val="00517128"/>
    <w:rsid w:val="00517DE9"/>
    <w:rsid w:val="005209E3"/>
    <w:rsid w:val="00521100"/>
    <w:rsid w:val="00521FB6"/>
    <w:rsid w:val="00522193"/>
    <w:rsid w:val="005225EB"/>
    <w:rsid w:val="005226F4"/>
    <w:rsid w:val="00523004"/>
    <w:rsid w:val="005243BB"/>
    <w:rsid w:val="005244D3"/>
    <w:rsid w:val="00524E7D"/>
    <w:rsid w:val="00525E1A"/>
    <w:rsid w:val="00525F33"/>
    <w:rsid w:val="00526E12"/>
    <w:rsid w:val="00527242"/>
    <w:rsid w:val="0052752B"/>
    <w:rsid w:val="00527D7D"/>
    <w:rsid w:val="00533B4D"/>
    <w:rsid w:val="00536D5D"/>
    <w:rsid w:val="005374FE"/>
    <w:rsid w:val="00537DCF"/>
    <w:rsid w:val="00540790"/>
    <w:rsid w:val="0054188A"/>
    <w:rsid w:val="00542B74"/>
    <w:rsid w:val="005438DB"/>
    <w:rsid w:val="00543E3E"/>
    <w:rsid w:val="005444F3"/>
    <w:rsid w:val="00551618"/>
    <w:rsid w:val="005517E3"/>
    <w:rsid w:val="005519B0"/>
    <w:rsid w:val="0055370B"/>
    <w:rsid w:val="00556F78"/>
    <w:rsid w:val="00557F5D"/>
    <w:rsid w:val="005607EC"/>
    <w:rsid w:val="00561EBA"/>
    <w:rsid w:val="00561F74"/>
    <w:rsid w:val="00562033"/>
    <w:rsid w:val="00562BE2"/>
    <w:rsid w:val="0056520C"/>
    <w:rsid w:val="00565C87"/>
    <w:rsid w:val="00565D81"/>
    <w:rsid w:val="00566381"/>
    <w:rsid w:val="00570F16"/>
    <w:rsid w:val="00571163"/>
    <w:rsid w:val="005719E8"/>
    <w:rsid w:val="005720B0"/>
    <w:rsid w:val="00573180"/>
    <w:rsid w:val="00573290"/>
    <w:rsid w:val="0057438E"/>
    <w:rsid w:val="005750A0"/>
    <w:rsid w:val="00577AD9"/>
    <w:rsid w:val="005802E2"/>
    <w:rsid w:val="00580C10"/>
    <w:rsid w:val="005822E6"/>
    <w:rsid w:val="005833A8"/>
    <w:rsid w:val="0058358E"/>
    <w:rsid w:val="005855C9"/>
    <w:rsid w:val="005856FE"/>
    <w:rsid w:val="005860F0"/>
    <w:rsid w:val="0058691F"/>
    <w:rsid w:val="00592181"/>
    <w:rsid w:val="00592870"/>
    <w:rsid w:val="00594D77"/>
    <w:rsid w:val="005953E5"/>
    <w:rsid w:val="005954E3"/>
    <w:rsid w:val="00597197"/>
    <w:rsid w:val="005A0B3B"/>
    <w:rsid w:val="005A0FFE"/>
    <w:rsid w:val="005A19C9"/>
    <w:rsid w:val="005B14AA"/>
    <w:rsid w:val="005B774A"/>
    <w:rsid w:val="005B78F0"/>
    <w:rsid w:val="005C5D7B"/>
    <w:rsid w:val="005C5F2E"/>
    <w:rsid w:val="005C66D9"/>
    <w:rsid w:val="005C6758"/>
    <w:rsid w:val="005C677A"/>
    <w:rsid w:val="005C70F5"/>
    <w:rsid w:val="005C7328"/>
    <w:rsid w:val="005D72A0"/>
    <w:rsid w:val="005D742F"/>
    <w:rsid w:val="005D7D73"/>
    <w:rsid w:val="005E0441"/>
    <w:rsid w:val="005E1936"/>
    <w:rsid w:val="005E5DD8"/>
    <w:rsid w:val="005E5E29"/>
    <w:rsid w:val="005E6E7B"/>
    <w:rsid w:val="005E7A32"/>
    <w:rsid w:val="005F26FA"/>
    <w:rsid w:val="005F2EB2"/>
    <w:rsid w:val="005F320A"/>
    <w:rsid w:val="005F43A2"/>
    <w:rsid w:val="005F6C9B"/>
    <w:rsid w:val="005F7C04"/>
    <w:rsid w:val="006004E1"/>
    <w:rsid w:val="00601111"/>
    <w:rsid w:val="00601423"/>
    <w:rsid w:val="006039E9"/>
    <w:rsid w:val="00605288"/>
    <w:rsid w:val="00606C1D"/>
    <w:rsid w:val="006075BE"/>
    <w:rsid w:val="00607EA2"/>
    <w:rsid w:val="006138D0"/>
    <w:rsid w:val="00615360"/>
    <w:rsid w:val="00616C9F"/>
    <w:rsid w:val="00617059"/>
    <w:rsid w:val="0062104B"/>
    <w:rsid w:val="00621D54"/>
    <w:rsid w:val="006226B7"/>
    <w:rsid w:val="0062286C"/>
    <w:rsid w:val="00622FE4"/>
    <w:rsid w:val="00623255"/>
    <w:rsid w:val="006232F9"/>
    <w:rsid w:val="006239FB"/>
    <w:rsid w:val="006256CF"/>
    <w:rsid w:val="006302D8"/>
    <w:rsid w:val="00633A2B"/>
    <w:rsid w:val="00635130"/>
    <w:rsid w:val="006357E1"/>
    <w:rsid w:val="00635DBB"/>
    <w:rsid w:val="00637543"/>
    <w:rsid w:val="0064010C"/>
    <w:rsid w:val="006413E8"/>
    <w:rsid w:val="00642EE9"/>
    <w:rsid w:val="00643514"/>
    <w:rsid w:val="00643730"/>
    <w:rsid w:val="00652043"/>
    <w:rsid w:val="00652FC9"/>
    <w:rsid w:val="006537DB"/>
    <w:rsid w:val="00653F11"/>
    <w:rsid w:val="006559EE"/>
    <w:rsid w:val="00656034"/>
    <w:rsid w:val="00656FB7"/>
    <w:rsid w:val="0065714F"/>
    <w:rsid w:val="00657F8E"/>
    <w:rsid w:val="0066046B"/>
    <w:rsid w:val="0066192A"/>
    <w:rsid w:val="0066243F"/>
    <w:rsid w:val="00662D4E"/>
    <w:rsid w:val="00663EB4"/>
    <w:rsid w:val="00664590"/>
    <w:rsid w:val="006730D4"/>
    <w:rsid w:val="00673322"/>
    <w:rsid w:val="00673E15"/>
    <w:rsid w:val="00681686"/>
    <w:rsid w:val="00684CB5"/>
    <w:rsid w:val="006867DF"/>
    <w:rsid w:val="00686923"/>
    <w:rsid w:val="006875F5"/>
    <w:rsid w:val="00687A1E"/>
    <w:rsid w:val="00690F4C"/>
    <w:rsid w:val="00691462"/>
    <w:rsid w:val="00692397"/>
    <w:rsid w:val="0069498B"/>
    <w:rsid w:val="0069515A"/>
    <w:rsid w:val="00695B5C"/>
    <w:rsid w:val="006A0051"/>
    <w:rsid w:val="006A1241"/>
    <w:rsid w:val="006A14B3"/>
    <w:rsid w:val="006A1E12"/>
    <w:rsid w:val="006A2462"/>
    <w:rsid w:val="006A351F"/>
    <w:rsid w:val="006A3FFD"/>
    <w:rsid w:val="006A4434"/>
    <w:rsid w:val="006A4BB1"/>
    <w:rsid w:val="006A52F6"/>
    <w:rsid w:val="006A6A61"/>
    <w:rsid w:val="006A74F5"/>
    <w:rsid w:val="006B1161"/>
    <w:rsid w:val="006B15D2"/>
    <w:rsid w:val="006B2C9A"/>
    <w:rsid w:val="006B4D6A"/>
    <w:rsid w:val="006B601E"/>
    <w:rsid w:val="006B6F47"/>
    <w:rsid w:val="006B767A"/>
    <w:rsid w:val="006C0AB2"/>
    <w:rsid w:val="006C108C"/>
    <w:rsid w:val="006C3A47"/>
    <w:rsid w:val="006C427A"/>
    <w:rsid w:val="006C45B7"/>
    <w:rsid w:val="006C48E9"/>
    <w:rsid w:val="006C5A7B"/>
    <w:rsid w:val="006C6828"/>
    <w:rsid w:val="006C7003"/>
    <w:rsid w:val="006C7BA2"/>
    <w:rsid w:val="006D0F6A"/>
    <w:rsid w:val="006D1BC9"/>
    <w:rsid w:val="006D2F06"/>
    <w:rsid w:val="006D3DA0"/>
    <w:rsid w:val="006D552F"/>
    <w:rsid w:val="006D5A3C"/>
    <w:rsid w:val="006D6601"/>
    <w:rsid w:val="006D6605"/>
    <w:rsid w:val="006D6ACE"/>
    <w:rsid w:val="006D6EB2"/>
    <w:rsid w:val="006D719A"/>
    <w:rsid w:val="006D756D"/>
    <w:rsid w:val="006D7B4E"/>
    <w:rsid w:val="006E22EA"/>
    <w:rsid w:val="006E5E8F"/>
    <w:rsid w:val="006E6B4B"/>
    <w:rsid w:val="006E7975"/>
    <w:rsid w:val="006F1682"/>
    <w:rsid w:val="006F19FD"/>
    <w:rsid w:val="006F1C00"/>
    <w:rsid w:val="006F4A10"/>
    <w:rsid w:val="006F52D5"/>
    <w:rsid w:val="006F701D"/>
    <w:rsid w:val="006F73C0"/>
    <w:rsid w:val="0070010F"/>
    <w:rsid w:val="00701D10"/>
    <w:rsid w:val="007068E0"/>
    <w:rsid w:val="007075C5"/>
    <w:rsid w:val="0071011A"/>
    <w:rsid w:val="00711190"/>
    <w:rsid w:val="00712CA0"/>
    <w:rsid w:val="007136E8"/>
    <w:rsid w:val="00713E8E"/>
    <w:rsid w:val="00713F79"/>
    <w:rsid w:val="00714266"/>
    <w:rsid w:val="00715250"/>
    <w:rsid w:val="00715932"/>
    <w:rsid w:val="007159E2"/>
    <w:rsid w:val="00716A20"/>
    <w:rsid w:val="0072001B"/>
    <w:rsid w:val="00720FEA"/>
    <w:rsid w:val="0072123B"/>
    <w:rsid w:val="00722388"/>
    <w:rsid w:val="00723847"/>
    <w:rsid w:val="00724ED5"/>
    <w:rsid w:val="00732AC7"/>
    <w:rsid w:val="007332FD"/>
    <w:rsid w:val="00735820"/>
    <w:rsid w:val="007358A0"/>
    <w:rsid w:val="007365A0"/>
    <w:rsid w:val="007402AA"/>
    <w:rsid w:val="00740488"/>
    <w:rsid w:val="0074049C"/>
    <w:rsid w:val="00742E1C"/>
    <w:rsid w:val="007439E3"/>
    <w:rsid w:val="00743D85"/>
    <w:rsid w:val="00743F77"/>
    <w:rsid w:val="00745525"/>
    <w:rsid w:val="00745F74"/>
    <w:rsid w:val="0074659D"/>
    <w:rsid w:val="007502DC"/>
    <w:rsid w:val="00750B58"/>
    <w:rsid w:val="0075138F"/>
    <w:rsid w:val="007516D7"/>
    <w:rsid w:val="0075253F"/>
    <w:rsid w:val="007542CB"/>
    <w:rsid w:val="00754B35"/>
    <w:rsid w:val="007567BE"/>
    <w:rsid w:val="00756BF7"/>
    <w:rsid w:val="0076229E"/>
    <w:rsid w:val="00762884"/>
    <w:rsid w:val="00764196"/>
    <w:rsid w:val="00764912"/>
    <w:rsid w:val="00765763"/>
    <w:rsid w:val="007658EE"/>
    <w:rsid w:val="00766F49"/>
    <w:rsid w:val="00767223"/>
    <w:rsid w:val="007675C9"/>
    <w:rsid w:val="00767648"/>
    <w:rsid w:val="0077149C"/>
    <w:rsid w:val="00772C03"/>
    <w:rsid w:val="007730E2"/>
    <w:rsid w:val="00774C5F"/>
    <w:rsid w:val="0077526F"/>
    <w:rsid w:val="0077781E"/>
    <w:rsid w:val="0078002C"/>
    <w:rsid w:val="00780F72"/>
    <w:rsid w:val="007812DC"/>
    <w:rsid w:val="0078190F"/>
    <w:rsid w:val="0078280A"/>
    <w:rsid w:val="00783698"/>
    <w:rsid w:val="0078395C"/>
    <w:rsid w:val="00784A86"/>
    <w:rsid w:val="00785667"/>
    <w:rsid w:val="00785D3A"/>
    <w:rsid w:val="00786AA7"/>
    <w:rsid w:val="00786B21"/>
    <w:rsid w:val="00787EE2"/>
    <w:rsid w:val="00790834"/>
    <w:rsid w:val="00791FCA"/>
    <w:rsid w:val="00794B36"/>
    <w:rsid w:val="00796A96"/>
    <w:rsid w:val="0079713F"/>
    <w:rsid w:val="007976EF"/>
    <w:rsid w:val="007A0C7E"/>
    <w:rsid w:val="007A6232"/>
    <w:rsid w:val="007A75C9"/>
    <w:rsid w:val="007A7DA9"/>
    <w:rsid w:val="007B3004"/>
    <w:rsid w:val="007B4EF3"/>
    <w:rsid w:val="007B4EF5"/>
    <w:rsid w:val="007B5B42"/>
    <w:rsid w:val="007B5C09"/>
    <w:rsid w:val="007B7262"/>
    <w:rsid w:val="007B7E4C"/>
    <w:rsid w:val="007C0994"/>
    <w:rsid w:val="007C0E44"/>
    <w:rsid w:val="007C1633"/>
    <w:rsid w:val="007C25E0"/>
    <w:rsid w:val="007C2740"/>
    <w:rsid w:val="007C2EAA"/>
    <w:rsid w:val="007C3862"/>
    <w:rsid w:val="007C39C9"/>
    <w:rsid w:val="007C3FD6"/>
    <w:rsid w:val="007C42E8"/>
    <w:rsid w:val="007C4DB6"/>
    <w:rsid w:val="007C5919"/>
    <w:rsid w:val="007C5C3B"/>
    <w:rsid w:val="007C6655"/>
    <w:rsid w:val="007C6A7E"/>
    <w:rsid w:val="007D26EB"/>
    <w:rsid w:val="007D3362"/>
    <w:rsid w:val="007D33D6"/>
    <w:rsid w:val="007D3DD8"/>
    <w:rsid w:val="007D3F21"/>
    <w:rsid w:val="007D4F3E"/>
    <w:rsid w:val="007D6A37"/>
    <w:rsid w:val="007E01A8"/>
    <w:rsid w:val="007E2EE4"/>
    <w:rsid w:val="007E45E0"/>
    <w:rsid w:val="007E4966"/>
    <w:rsid w:val="007E62E5"/>
    <w:rsid w:val="007E6CFB"/>
    <w:rsid w:val="007F0327"/>
    <w:rsid w:val="007F07C9"/>
    <w:rsid w:val="007F11E2"/>
    <w:rsid w:val="007F49C8"/>
    <w:rsid w:val="007F4FD1"/>
    <w:rsid w:val="007F5A7D"/>
    <w:rsid w:val="007F6C18"/>
    <w:rsid w:val="00800771"/>
    <w:rsid w:val="00800D5A"/>
    <w:rsid w:val="00802093"/>
    <w:rsid w:val="00803769"/>
    <w:rsid w:val="00804BBD"/>
    <w:rsid w:val="0080706A"/>
    <w:rsid w:val="00810E43"/>
    <w:rsid w:val="00811C61"/>
    <w:rsid w:val="00812361"/>
    <w:rsid w:val="008126DD"/>
    <w:rsid w:val="008129CF"/>
    <w:rsid w:val="008134F7"/>
    <w:rsid w:val="00814134"/>
    <w:rsid w:val="008147F2"/>
    <w:rsid w:val="0081618E"/>
    <w:rsid w:val="00816D56"/>
    <w:rsid w:val="00816DEB"/>
    <w:rsid w:val="008218B3"/>
    <w:rsid w:val="00822309"/>
    <w:rsid w:val="00823570"/>
    <w:rsid w:val="008246B5"/>
    <w:rsid w:val="008267A2"/>
    <w:rsid w:val="00826B35"/>
    <w:rsid w:val="008275AE"/>
    <w:rsid w:val="00827C04"/>
    <w:rsid w:val="00830E52"/>
    <w:rsid w:val="00830FF2"/>
    <w:rsid w:val="008312C6"/>
    <w:rsid w:val="008318D8"/>
    <w:rsid w:val="00834ACA"/>
    <w:rsid w:val="00834BAC"/>
    <w:rsid w:val="00836ACC"/>
    <w:rsid w:val="00840333"/>
    <w:rsid w:val="00844B68"/>
    <w:rsid w:val="00844CFE"/>
    <w:rsid w:val="008507C9"/>
    <w:rsid w:val="00850BF5"/>
    <w:rsid w:val="0085197E"/>
    <w:rsid w:val="00853ECE"/>
    <w:rsid w:val="0085434F"/>
    <w:rsid w:val="00854AAC"/>
    <w:rsid w:val="00856594"/>
    <w:rsid w:val="008568FC"/>
    <w:rsid w:val="0085733F"/>
    <w:rsid w:val="00857B68"/>
    <w:rsid w:val="008625D8"/>
    <w:rsid w:val="00864201"/>
    <w:rsid w:val="008643FD"/>
    <w:rsid w:val="0086592D"/>
    <w:rsid w:val="00873AF7"/>
    <w:rsid w:val="00874B87"/>
    <w:rsid w:val="00877774"/>
    <w:rsid w:val="00877937"/>
    <w:rsid w:val="00880BA4"/>
    <w:rsid w:val="008810AF"/>
    <w:rsid w:val="00881871"/>
    <w:rsid w:val="008838FF"/>
    <w:rsid w:val="00885F5B"/>
    <w:rsid w:val="008903CD"/>
    <w:rsid w:val="008904BA"/>
    <w:rsid w:val="00890C3A"/>
    <w:rsid w:val="008923C9"/>
    <w:rsid w:val="0089294E"/>
    <w:rsid w:val="00893620"/>
    <w:rsid w:val="00897B25"/>
    <w:rsid w:val="008A00CD"/>
    <w:rsid w:val="008A2189"/>
    <w:rsid w:val="008A231B"/>
    <w:rsid w:val="008A2C47"/>
    <w:rsid w:val="008A2D31"/>
    <w:rsid w:val="008A2D7E"/>
    <w:rsid w:val="008A4393"/>
    <w:rsid w:val="008A4BBF"/>
    <w:rsid w:val="008A51F5"/>
    <w:rsid w:val="008B0C03"/>
    <w:rsid w:val="008B1298"/>
    <w:rsid w:val="008B16E2"/>
    <w:rsid w:val="008B21CA"/>
    <w:rsid w:val="008B354E"/>
    <w:rsid w:val="008B4D6C"/>
    <w:rsid w:val="008B69C3"/>
    <w:rsid w:val="008C2913"/>
    <w:rsid w:val="008C5D2C"/>
    <w:rsid w:val="008D0BCB"/>
    <w:rsid w:val="008D136C"/>
    <w:rsid w:val="008D1CFA"/>
    <w:rsid w:val="008D22C8"/>
    <w:rsid w:val="008D4069"/>
    <w:rsid w:val="008D4102"/>
    <w:rsid w:val="008D486D"/>
    <w:rsid w:val="008D4C99"/>
    <w:rsid w:val="008D4F6E"/>
    <w:rsid w:val="008D517B"/>
    <w:rsid w:val="008D51F2"/>
    <w:rsid w:val="008D59E8"/>
    <w:rsid w:val="008D73FF"/>
    <w:rsid w:val="008D74F9"/>
    <w:rsid w:val="008D7B34"/>
    <w:rsid w:val="008E063B"/>
    <w:rsid w:val="008E068A"/>
    <w:rsid w:val="008E1F93"/>
    <w:rsid w:val="008E202D"/>
    <w:rsid w:val="008E33F0"/>
    <w:rsid w:val="008E7964"/>
    <w:rsid w:val="008F07E6"/>
    <w:rsid w:val="008F1A6C"/>
    <w:rsid w:val="008F1E75"/>
    <w:rsid w:val="008F2F3A"/>
    <w:rsid w:val="008F3A35"/>
    <w:rsid w:val="008F4AA6"/>
    <w:rsid w:val="008F4DA9"/>
    <w:rsid w:val="008F51CE"/>
    <w:rsid w:val="008F5247"/>
    <w:rsid w:val="008F55B4"/>
    <w:rsid w:val="008F59A0"/>
    <w:rsid w:val="008F6431"/>
    <w:rsid w:val="008F742B"/>
    <w:rsid w:val="009004B8"/>
    <w:rsid w:val="00901199"/>
    <w:rsid w:val="0090151D"/>
    <w:rsid w:val="00901CF8"/>
    <w:rsid w:val="009022B1"/>
    <w:rsid w:val="00902757"/>
    <w:rsid w:val="00903264"/>
    <w:rsid w:val="00903A18"/>
    <w:rsid w:val="00903BFB"/>
    <w:rsid w:val="0090424D"/>
    <w:rsid w:val="00904C4D"/>
    <w:rsid w:val="00905B26"/>
    <w:rsid w:val="009074A9"/>
    <w:rsid w:val="0091056F"/>
    <w:rsid w:val="009109FD"/>
    <w:rsid w:val="00910BA1"/>
    <w:rsid w:val="009122A2"/>
    <w:rsid w:val="00913F81"/>
    <w:rsid w:val="00915E72"/>
    <w:rsid w:val="0091656A"/>
    <w:rsid w:val="00920174"/>
    <w:rsid w:val="00921EB2"/>
    <w:rsid w:val="009222E9"/>
    <w:rsid w:val="00922936"/>
    <w:rsid w:val="00923D9B"/>
    <w:rsid w:val="0092428E"/>
    <w:rsid w:val="009252F4"/>
    <w:rsid w:val="00925B6A"/>
    <w:rsid w:val="00925ECB"/>
    <w:rsid w:val="00930F54"/>
    <w:rsid w:val="00931140"/>
    <w:rsid w:val="009313B7"/>
    <w:rsid w:val="00931EE5"/>
    <w:rsid w:val="00932272"/>
    <w:rsid w:val="00934B5F"/>
    <w:rsid w:val="00935031"/>
    <w:rsid w:val="00935CA3"/>
    <w:rsid w:val="00940A84"/>
    <w:rsid w:val="00940B93"/>
    <w:rsid w:val="00941273"/>
    <w:rsid w:val="0094180E"/>
    <w:rsid w:val="00941EAE"/>
    <w:rsid w:val="009426E6"/>
    <w:rsid w:val="009446F1"/>
    <w:rsid w:val="00946627"/>
    <w:rsid w:val="009466A2"/>
    <w:rsid w:val="00947444"/>
    <w:rsid w:val="00947E82"/>
    <w:rsid w:val="00950A7E"/>
    <w:rsid w:val="00952CDA"/>
    <w:rsid w:val="0095312C"/>
    <w:rsid w:val="009543A4"/>
    <w:rsid w:val="00956638"/>
    <w:rsid w:val="00957028"/>
    <w:rsid w:val="0095784D"/>
    <w:rsid w:val="00964F37"/>
    <w:rsid w:val="00966C86"/>
    <w:rsid w:val="00967F1D"/>
    <w:rsid w:val="00970CF9"/>
    <w:rsid w:val="00971A88"/>
    <w:rsid w:val="009723DC"/>
    <w:rsid w:val="00973565"/>
    <w:rsid w:val="0097465A"/>
    <w:rsid w:val="0097655B"/>
    <w:rsid w:val="00976606"/>
    <w:rsid w:val="0097674D"/>
    <w:rsid w:val="00977077"/>
    <w:rsid w:val="009806DD"/>
    <w:rsid w:val="0098289F"/>
    <w:rsid w:val="00983406"/>
    <w:rsid w:val="00983F03"/>
    <w:rsid w:val="00985923"/>
    <w:rsid w:val="00985BB8"/>
    <w:rsid w:val="0098658F"/>
    <w:rsid w:val="0098744C"/>
    <w:rsid w:val="00987559"/>
    <w:rsid w:val="00987A44"/>
    <w:rsid w:val="009935BD"/>
    <w:rsid w:val="00994F47"/>
    <w:rsid w:val="00996F60"/>
    <w:rsid w:val="00997543"/>
    <w:rsid w:val="00997EAE"/>
    <w:rsid w:val="009A0982"/>
    <w:rsid w:val="009A0EBB"/>
    <w:rsid w:val="009A204D"/>
    <w:rsid w:val="009A281B"/>
    <w:rsid w:val="009A3EB4"/>
    <w:rsid w:val="009A50D5"/>
    <w:rsid w:val="009A5893"/>
    <w:rsid w:val="009A6AD2"/>
    <w:rsid w:val="009A6F6E"/>
    <w:rsid w:val="009A7CA8"/>
    <w:rsid w:val="009A7EF9"/>
    <w:rsid w:val="009B1782"/>
    <w:rsid w:val="009B220E"/>
    <w:rsid w:val="009B3558"/>
    <w:rsid w:val="009B3C73"/>
    <w:rsid w:val="009B4C12"/>
    <w:rsid w:val="009B4EDE"/>
    <w:rsid w:val="009B4FE9"/>
    <w:rsid w:val="009B66F0"/>
    <w:rsid w:val="009B7629"/>
    <w:rsid w:val="009B7C1E"/>
    <w:rsid w:val="009C105A"/>
    <w:rsid w:val="009C1922"/>
    <w:rsid w:val="009C1978"/>
    <w:rsid w:val="009C2AAF"/>
    <w:rsid w:val="009C3123"/>
    <w:rsid w:val="009C370F"/>
    <w:rsid w:val="009C3CDE"/>
    <w:rsid w:val="009C3D4B"/>
    <w:rsid w:val="009C67D9"/>
    <w:rsid w:val="009C73F1"/>
    <w:rsid w:val="009D55F2"/>
    <w:rsid w:val="009D5C76"/>
    <w:rsid w:val="009D63A1"/>
    <w:rsid w:val="009D6491"/>
    <w:rsid w:val="009E1E86"/>
    <w:rsid w:val="009E226F"/>
    <w:rsid w:val="009E3BF7"/>
    <w:rsid w:val="009E6D55"/>
    <w:rsid w:val="009E6ECE"/>
    <w:rsid w:val="009F2A99"/>
    <w:rsid w:val="009F2E3E"/>
    <w:rsid w:val="009F5932"/>
    <w:rsid w:val="009F6730"/>
    <w:rsid w:val="00A0014C"/>
    <w:rsid w:val="00A00FCD"/>
    <w:rsid w:val="00A0282D"/>
    <w:rsid w:val="00A02F63"/>
    <w:rsid w:val="00A03ED4"/>
    <w:rsid w:val="00A06FDD"/>
    <w:rsid w:val="00A07482"/>
    <w:rsid w:val="00A07C62"/>
    <w:rsid w:val="00A10E34"/>
    <w:rsid w:val="00A11082"/>
    <w:rsid w:val="00A12085"/>
    <w:rsid w:val="00A1389F"/>
    <w:rsid w:val="00A1391C"/>
    <w:rsid w:val="00A1404D"/>
    <w:rsid w:val="00A15FD4"/>
    <w:rsid w:val="00A16E71"/>
    <w:rsid w:val="00A1716A"/>
    <w:rsid w:val="00A17914"/>
    <w:rsid w:val="00A17DA7"/>
    <w:rsid w:val="00A21BFC"/>
    <w:rsid w:val="00A231C4"/>
    <w:rsid w:val="00A23A9A"/>
    <w:rsid w:val="00A23C22"/>
    <w:rsid w:val="00A25CCE"/>
    <w:rsid w:val="00A2654C"/>
    <w:rsid w:val="00A279F5"/>
    <w:rsid w:val="00A310A5"/>
    <w:rsid w:val="00A31D07"/>
    <w:rsid w:val="00A320A9"/>
    <w:rsid w:val="00A320FF"/>
    <w:rsid w:val="00A32F1B"/>
    <w:rsid w:val="00A33DF1"/>
    <w:rsid w:val="00A33EB5"/>
    <w:rsid w:val="00A341B2"/>
    <w:rsid w:val="00A36AA6"/>
    <w:rsid w:val="00A37FBF"/>
    <w:rsid w:val="00A40BD7"/>
    <w:rsid w:val="00A41572"/>
    <w:rsid w:val="00A428C3"/>
    <w:rsid w:val="00A4331A"/>
    <w:rsid w:val="00A455E7"/>
    <w:rsid w:val="00A459B3"/>
    <w:rsid w:val="00A47475"/>
    <w:rsid w:val="00A50FFB"/>
    <w:rsid w:val="00A513D3"/>
    <w:rsid w:val="00A51B4E"/>
    <w:rsid w:val="00A52193"/>
    <w:rsid w:val="00A54AEC"/>
    <w:rsid w:val="00A5669C"/>
    <w:rsid w:val="00A567EB"/>
    <w:rsid w:val="00A575BB"/>
    <w:rsid w:val="00A609D7"/>
    <w:rsid w:val="00A6208E"/>
    <w:rsid w:val="00A62DF3"/>
    <w:rsid w:val="00A63A66"/>
    <w:rsid w:val="00A67C88"/>
    <w:rsid w:val="00A71EE5"/>
    <w:rsid w:val="00A741D3"/>
    <w:rsid w:val="00A760B1"/>
    <w:rsid w:val="00A76269"/>
    <w:rsid w:val="00A764CD"/>
    <w:rsid w:val="00A7738C"/>
    <w:rsid w:val="00A77B4E"/>
    <w:rsid w:val="00A8234E"/>
    <w:rsid w:val="00A82A64"/>
    <w:rsid w:val="00A831D3"/>
    <w:rsid w:val="00A83A0C"/>
    <w:rsid w:val="00A855E8"/>
    <w:rsid w:val="00A86306"/>
    <w:rsid w:val="00A87105"/>
    <w:rsid w:val="00A87837"/>
    <w:rsid w:val="00A9079F"/>
    <w:rsid w:val="00A917E4"/>
    <w:rsid w:val="00A91858"/>
    <w:rsid w:val="00A94663"/>
    <w:rsid w:val="00A96C12"/>
    <w:rsid w:val="00A974C9"/>
    <w:rsid w:val="00AA09C5"/>
    <w:rsid w:val="00AA0C0C"/>
    <w:rsid w:val="00AA2257"/>
    <w:rsid w:val="00AA2BB8"/>
    <w:rsid w:val="00AA3526"/>
    <w:rsid w:val="00AA36C0"/>
    <w:rsid w:val="00AA57EA"/>
    <w:rsid w:val="00AA5FB6"/>
    <w:rsid w:val="00AA67D6"/>
    <w:rsid w:val="00AA6EA4"/>
    <w:rsid w:val="00AA71D0"/>
    <w:rsid w:val="00AA7EF5"/>
    <w:rsid w:val="00AB08AD"/>
    <w:rsid w:val="00AB157F"/>
    <w:rsid w:val="00AB174A"/>
    <w:rsid w:val="00AB29F2"/>
    <w:rsid w:val="00AB35B7"/>
    <w:rsid w:val="00AB7426"/>
    <w:rsid w:val="00AC01AC"/>
    <w:rsid w:val="00AC072F"/>
    <w:rsid w:val="00AC16E5"/>
    <w:rsid w:val="00AC1CF6"/>
    <w:rsid w:val="00AC1DE3"/>
    <w:rsid w:val="00AC5595"/>
    <w:rsid w:val="00AC6684"/>
    <w:rsid w:val="00AC6D67"/>
    <w:rsid w:val="00AC7A0B"/>
    <w:rsid w:val="00AD0197"/>
    <w:rsid w:val="00AD035D"/>
    <w:rsid w:val="00AD0C1E"/>
    <w:rsid w:val="00AD0DC4"/>
    <w:rsid w:val="00AD1AD7"/>
    <w:rsid w:val="00AD1DF2"/>
    <w:rsid w:val="00AD3891"/>
    <w:rsid w:val="00AD411C"/>
    <w:rsid w:val="00AD4668"/>
    <w:rsid w:val="00AD49B5"/>
    <w:rsid w:val="00AD56AF"/>
    <w:rsid w:val="00AD5828"/>
    <w:rsid w:val="00AD66B7"/>
    <w:rsid w:val="00AD7354"/>
    <w:rsid w:val="00AE03B2"/>
    <w:rsid w:val="00AE0831"/>
    <w:rsid w:val="00AE0B73"/>
    <w:rsid w:val="00AE3892"/>
    <w:rsid w:val="00AE3DD2"/>
    <w:rsid w:val="00AE3F71"/>
    <w:rsid w:val="00AE4975"/>
    <w:rsid w:val="00AE5270"/>
    <w:rsid w:val="00AE6DD9"/>
    <w:rsid w:val="00AE7B39"/>
    <w:rsid w:val="00AF2D65"/>
    <w:rsid w:val="00AF36C5"/>
    <w:rsid w:val="00AF3C68"/>
    <w:rsid w:val="00AF48E9"/>
    <w:rsid w:val="00AF501E"/>
    <w:rsid w:val="00AF76EC"/>
    <w:rsid w:val="00AF7F72"/>
    <w:rsid w:val="00B0065C"/>
    <w:rsid w:val="00B02FEE"/>
    <w:rsid w:val="00B039D3"/>
    <w:rsid w:val="00B05EDB"/>
    <w:rsid w:val="00B0603F"/>
    <w:rsid w:val="00B06218"/>
    <w:rsid w:val="00B06FF6"/>
    <w:rsid w:val="00B10677"/>
    <w:rsid w:val="00B115F9"/>
    <w:rsid w:val="00B11D38"/>
    <w:rsid w:val="00B142D4"/>
    <w:rsid w:val="00B14F4D"/>
    <w:rsid w:val="00B16477"/>
    <w:rsid w:val="00B16F65"/>
    <w:rsid w:val="00B20D49"/>
    <w:rsid w:val="00B20E4D"/>
    <w:rsid w:val="00B245C4"/>
    <w:rsid w:val="00B2560E"/>
    <w:rsid w:val="00B260CA"/>
    <w:rsid w:val="00B26BCF"/>
    <w:rsid w:val="00B31FF9"/>
    <w:rsid w:val="00B359FE"/>
    <w:rsid w:val="00B37399"/>
    <w:rsid w:val="00B3778C"/>
    <w:rsid w:val="00B37BC1"/>
    <w:rsid w:val="00B37F63"/>
    <w:rsid w:val="00B4126E"/>
    <w:rsid w:val="00B42272"/>
    <w:rsid w:val="00B44450"/>
    <w:rsid w:val="00B448D9"/>
    <w:rsid w:val="00B44DA1"/>
    <w:rsid w:val="00B526EC"/>
    <w:rsid w:val="00B566D4"/>
    <w:rsid w:val="00B61A47"/>
    <w:rsid w:val="00B633A3"/>
    <w:rsid w:val="00B64B61"/>
    <w:rsid w:val="00B65A4D"/>
    <w:rsid w:val="00B66E49"/>
    <w:rsid w:val="00B71487"/>
    <w:rsid w:val="00B71BA3"/>
    <w:rsid w:val="00B72F36"/>
    <w:rsid w:val="00B754F4"/>
    <w:rsid w:val="00B7552C"/>
    <w:rsid w:val="00B75752"/>
    <w:rsid w:val="00B76B50"/>
    <w:rsid w:val="00B771D4"/>
    <w:rsid w:val="00B8215B"/>
    <w:rsid w:val="00B82883"/>
    <w:rsid w:val="00B82CCF"/>
    <w:rsid w:val="00B83FE9"/>
    <w:rsid w:val="00B84104"/>
    <w:rsid w:val="00B84376"/>
    <w:rsid w:val="00B844A4"/>
    <w:rsid w:val="00B845A6"/>
    <w:rsid w:val="00B846DB"/>
    <w:rsid w:val="00B854FC"/>
    <w:rsid w:val="00B8567C"/>
    <w:rsid w:val="00B861FB"/>
    <w:rsid w:val="00B870B1"/>
    <w:rsid w:val="00B87211"/>
    <w:rsid w:val="00B875DE"/>
    <w:rsid w:val="00B87F27"/>
    <w:rsid w:val="00B9099F"/>
    <w:rsid w:val="00B91C82"/>
    <w:rsid w:val="00B9217F"/>
    <w:rsid w:val="00B92805"/>
    <w:rsid w:val="00B93E3A"/>
    <w:rsid w:val="00B941B0"/>
    <w:rsid w:val="00B95B69"/>
    <w:rsid w:val="00B95DB2"/>
    <w:rsid w:val="00B95F9E"/>
    <w:rsid w:val="00B9636C"/>
    <w:rsid w:val="00B9775C"/>
    <w:rsid w:val="00BA0F59"/>
    <w:rsid w:val="00BA11D4"/>
    <w:rsid w:val="00BA25EE"/>
    <w:rsid w:val="00BA3488"/>
    <w:rsid w:val="00BA3496"/>
    <w:rsid w:val="00BA403E"/>
    <w:rsid w:val="00BA4B6A"/>
    <w:rsid w:val="00BA5AF2"/>
    <w:rsid w:val="00BA7838"/>
    <w:rsid w:val="00BB08BE"/>
    <w:rsid w:val="00BB2D4F"/>
    <w:rsid w:val="00BB4491"/>
    <w:rsid w:val="00BB475E"/>
    <w:rsid w:val="00BB4F3C"/>
    <w:rsid w:val="00BB52ED"/>
    <w:rsid w:val="00BB586B"/>
    <w:rsid w:val="00BB71EA"/>
    <w:rsid w:val="00BC09AD"/>
    <w:rsid w:val="00BC0B46"/>
    <w:rsid w:val="00BC30AD"/>
    <w:rsid w:val="00BC43FC"/>
    <w:rsid w:val="00BC6F85"/>
    <w:rsid w:val="00BC734E"/>
    <w:rsid w:val="00BD072A"/>
    <w:rsid w:val="00BD3754"/>
    <w:rsid w:val="00BD5BDA"/>
    <w:rsid w:val="00BD5D56"/>
    <w:rsid w:val="00BD5F5B"/>
    <w:rsid w:val="00BD6098"/>
    <w:rsid w:val="00BE032A"/>
    <w:rsid w:val="00BE0898"/>
    <w:rsid w:val="00BE2206"/>
    <w:rsid w:val="00BE2A51"/>
    <w:rsid w:val="00BE31E4"/>
    <w:rsid w:val="00BE4590"/>
    <w:rsid w:val="00BE4E8B"/>
    <w:rsid w:val="00BE51D5"/>
    <w:rsid w:val="00BE5274"/>
    <w:rsid w:val="00BE69A6"/>
    <w:rsid w:val="00BE6EE4"/>
    <w:rsid w:val="00BF0012"/>
    <w:rsid w:val="00BF0E52"/>
    <w:rsid w:val="00BF1939"/>
    <w:rsid w:val="00BF23E3"/>
    <w:rsid w:val="00BF468C"/>
    <w:rsid w:val="00BF5D7C"/>
    <w:rsid w:val="00BF7F8D"/>
    <w:rsid w:val="00C0098A"/>
    <w:rsid w:val="00C01549"/>
    <w:rsid w:val="00C02888"/>
    <w:rsid w:val="00C045EA"/>
    <w:rsid w:val="00C04A02"/>
    <w:rsid w:val="00C061E4"/>
    <w:rsid w:val="00C06D19"/>
    <w:rsid w:val="00C07BA6"/>
    <w:rsid w:val="00C101CD"/>
    <w:rsid w:val="00C11917"/>
    <w:rsid w:val="00C13F93"/>
    <w:rsid w:val="00C145AB"/>
    <w:rsid w:val="00C15351"/>
    <w:rsid w:val="00C17078"/>
    <w:rsid w:val="00C17FEC"/>
    <w:rsid w:val="00C2150D"/>
    <w:rsid w:val="00C23733"/>
    <w:rsid w:val="00C24203"/>
    <w:rsid w:val="00C2513D"/>
    <w:rsid w:val="00C309CE"/>
    <w:rsid w:val="00C3343C"/>
    <w:rsid w:val="00C33F89"/>
    <w:rsid w:val="00C34C06"/>
    <w:rsid w:val="00C40D1A"/>
    <w:rsid w:val="00C412E3"/>
    <w:rsid w:val="00C42904"/>
    <w:rsid w:val="00C42BA0"/>
    <w:rsid w:val="00C43353"/>
    <w:rsid w:val="00C43CD6"/>
    <w:rsid w:val="00C46E09"/>
    <w:rsid w:val="00C47A55"/>
    <w:rsid w:val="00C50940"/>
    <w:rsid w:val="00C50F6B"/>
    <w:rsid w:val="00C51615"/>
    <w:rsid w:val="00C518DC"/>
    <w:rsid w:val="00C532B2"/>
    <w:rsid w:val="00C5342D"/>
    <w:rsid w:val="00C54E80"/>
    <w:rsid w:val="00C55E92"/>
    <w:rsid w:val="00C5702B"/>
    <w:rsid w:val="00C57681"/>
    <w:rsid w:val="00C57AE3"/>
    <w:rsid w:val="00C601D9"/>
    <w:rsid w:val="00C60309"/>
    <w:rsid w:val="00C61303"/>
    <w:rsid w:val="00C613B6"/>
    <w:rsid w:val="00C6180D"/>
    <w:rsid w:val="00C622B6"/>
    <w:rsid w:val="00C62477"/>
    <w:rsid w:val="00C6343D"/>
    <w:rsid w:val="00C64C50"/>
    <w:rsid w:val="00C652E1"/>
    <w:rsid w:val="00C66178"/>
    <w:rsid w:val="00C70807"/>
    <w:rsid w:val="00C71B25"/>
    <w:rsid w:val="00C720DF"/>
    <w:rsid w:val="00C737B5"/>
    <w:rsid w:val="00C738A9"/>
    <w:rsid w:val="00C744CC"/>
    <w:rsid w:val="00C74613"/>
    <w:rsid w:val="00C74A4B"/>
    <w:rsid w:val="00C74BD4"/>
    <w:rsid w:val="00C762D5"/>
    <w:rsid w:val="00C80C34"/>
    <w:rsid w:val="00C844EB"/>
    <w:rsid w:val="00C85025"/>
    <w:rsid w:val="00C8587F"/>
    <w:rsid w:val="00C86B56"/>
    <w:rsid w:val="00C86FB3"/>
    <w:rsid w:val="00C910B6"/>
    <w:rsid w:val="00C92265"/>
    <w:rsid w:val="00C92399"/>
    <w:rsid w:val="00C9447E"/>
    <w:rsid w:val="00C95DF6"/>
    <w:rsid w:val="00C967CB"/>
    <w:rsid w:val="00C969C7"/>
    <w:rsid w:val="00C969D2"/>
    <w:rsid w:val="00C97431"/>
    <w:rsid w:val="00C9781E"/>
    <w:rsid w:val="00C97E3A"/>
    <w:rsid w:val="00CA2263"/>
    <w:rsid w:val="00CA24F8"/>
    <w:rsid w:val="00CA6DAC"/>
    <w:rsid w:val="00CA6F23"/>
    <w:rsid w:val="00CB003C"/>
    <w:rsid w:val="00CB213B"/>
    <w:rsid w:val="00CB2D6D"/>
    <w:rsid w:val="00CB361B"/>
    <w:rsid w:val="00CB48AC"/>
    <w:rsid w:val="00CB4CF3"/>
    <w:rsid w:val="00CB69C7"/>
    <w:rsid w:val="00CB6B75"/>
    <w:rsid w:val="00CB6FE8"/>
    <w:rsid w:val="00CB7C22"/>
    <w:rsid w:val="00CC05E3"/>
    <w:rsid w:val="00CC0F36"/>
    <w:rsid w:val="00CC1B80"/>
    <w:rsid w:val="00CC2528"/>
    <w:rsid w:val="00CC48C6"/>
    <w:rsid w:val="00CC6BBD"/>
    <w:rsid w:val="00CC7B2C"/>
    <w:rsid w:val="00CC7FE4"/>
    <w:rsid w:val="00CD1A9F"/>
    <w:rsid w:val="00CD1FD0"/>
    <w:rsid w:val="00CD22FD"/>
    <w:rsid w:val="00CD4338"/>
    <w:rsid w:val="00CD5CCA"/>
    <w:rsid w:val="00CD5FB1"/>
    <w:rsid w:val="00CE0A64"/>
    <w:rsid w:val="00CE104F"/>
    <w:rsid w:val="00CE1591"/>
    <w:rsid w:val="00CE3187"/>
    <w:rsid w:val="00CE347D"/>
    <w:rsid w:val="00CE4B72"/>
    <w:rsid w:val="00CE50DB"/>
    <w:rsid w:val="00CE6581"/>
    <w:rsid w:val="00CE6C04"/>
    <w:rsid w:val="00CE7779"/>
    <w:rsid w:val="00CF0E7D"/>
    <w:rsid w:val="00CF10DD"/>
    <w:rsid w:val="00CF273E"/>
    <w:rsid w:val="00CF3922"/>
    <w:rsid w:val="00CF4C1E"/>
    <w:rsid w:val="00CF678E"/>
    <w:rsid w:val="00D00017"/>
    <w:rsid w:val="00D015F4"/>
    <w:rsid w:val="00D01DC5"/>
    <w:rsid w:val="00D01E34"/>
    <w:rsid w:val="00D0242C"/>
    <w:rsid w:val="00D02A92"/>
    <w:rsid w:val="00D0305C"/>
    <w:rsid w:val="00D0486D"/>
    <w:rsid w:val="00D13151"/>
    <w:rsid w:val="00D14554"/>
    <w:rsid w:val="00D14A8F"/>
    <w:rsid w:val="00D16AC4"/>
    <w:rsid w:val="00D16B88"/>
    <w:rsid w:val="00D21AD0"/>
    <w:rsid w:val="00D249B5"/>
    <w:rsid w:val="00D251BE"/>
    <w:rsid w:val="00D255F6"/>
    <w:rsid w:val="00D26FE5"/>
    <w:rsid w:val="00D27BD8"/>
    <w:rsid w:val="00D27C85"/>
    <w:rsid w:val="00D303EC"/>
    <w:rsid w:val="00D30534"/>
    <w:rsid w:val="00D307AA"/>
    <w:rsid w:val="00D3276B"/>
    <w:rsid w:val="00D340D0"/>
    <w:rsid w:val="00D34C7F"/>
    <w:rsid w:val="00D36BCB"/>
    <w:rsid w:val="00D40FCC"/>
    <w:rsid w:val="00D44489"/>
    <w:rsid w:val="00D4744C"/>
    <w:rsid w:val="00D5067C"/>
    <w:rsid w:val="00D50AD4"/>
    <w:rsid w:val="00D521E2"/>
    <w:rsid w:val="00D5388E"/>
    <w:rsid w:val="00D54D43"/>
    <w:rsid w:val="00D56246"/>
    <w:rsid w:val="00D563A1"/>
    <w:rsid w:val="00D5726B"/>
    <w:rsid w:val="00D60BF1"/>
    <w:rsid w:val="00D64DE3"/>
    <w:rsid w:val="00D652E0"/>
    <w:rsid w:val="00D707FB"/>
    <w:rsid w:val="00D71260"/>
    <w:rsid w:val="00D71A4D"/>
    <w:rsid w:val="00D72177"/>
    <w:rsid w:val="00D72E91"/>
    <w:rsid w:val="00D75F1B"/>
    <w:rsid w:val="00D75F94"/>
    <w:rsid w:val="00D762EA"/>
    <w:rsid w:val="00D777A7"/>
    <w:rsid w:val="00D802BF"/>
    <w:rsid w:val="00D80B2E"/>
    <w:rsid w:val="00D82452"/>
    <w:rsid w:val="00D8355E"/>
    <w:rsid w:val="00D835DF"/>
    <w:rsid w:val="00D841E0"/>
    <w:rsid w:val="00D85E22"/>
    <w:rsid w:val="00D85E9F"/>
    <w:rsid w:val="00D86616"/>
    <w:rsid w:val="00D92444"/>
    <w:rsid w:val="00D949F8"/>
    <w:rsid w:val="00D96063"/>
    <w:rsid w:val="00D97BA7"/>
    <w:rsid w:val="00DA03C1"/>
    <w:rsid w:val="00DA0FE5"/>
    <w:rsid w:val="00DA1509"/>
    <w:rsid w:val="00DA19E5"/>
    <w:rsid w:val="00DA1DFA"/>
    <w:rsid w:val="00DA3915"/>
    <w:rsid w:val="00DA5B25"/>
    <w:rsid w:val="00DA7425"/>
    <w:rsid w:val="00DB02C0"/>
    <w:rsid w:val="00DB05DE"/>
    <w:rsid w:val="00DB275E"/>
    <w:rsid w:val="00DB316F"/>
    <w:rsid w:val="00DB4DBF"/>
    <w:rsid w:val="00DB50A6"/>
    <w:rsid w:val="00DB6049"/>
    <w:rsid w:val="00DC0B92"/>
    <w:rsid w:val="00DC169E"/>
    <w:rsid w:val="00DC1DE8"/>
    <w:rsid w:val="00DC4AA3"/>
    <w:rsid w:val="00DC5F24"/>
    <w:rsid w:val="00DC6042"/>
    <w:rsid w:val="00DC6676"/>
    <w:rsid w:val="00DC68B1"/>
    <w:rsid w:val="00DC6A93"/>
    <w:rsid w:val="00DC6DF8"/>
    <w:rsid w:val="00DC6E47"/>
    <w:rsid w:val="00DC7954"/>
    <w:rsid w:val="00DD17A1"/>
    <w:rsid w:val="00DD1AE9"/>
    <w:rsid w:val="00DD2B5E"/>
    <w:rsid w:val="00DD344E"/>
    <w:rsid w:val="00DD3D06"/>
    <w:rsid w:val="00DD5AB1"/>
    <w:rsid w:val="00DD5DB6"/>
    <w:rsid w:val="00DD5E99"/>
    <w:rsid w:val="00DD5EFA"/>
    <w:rsid w:val="00DD6098"/>
    <w:rsid w:val="00DD6A73"/>
    <w:rsid w:val="00DD6D9D"/>
    <w:rsid w:val="00DE0299"/>
    <w:rsid w:val="00DE1200"/>
    <w:rsid w:val="00DE3735"/>
    <w:rsid w:val="00DE4536"/>
    <w:rsid w:val="00DE6F09"/>
    <w:rsid w:val="00DE7577"/>
    <w:rsid w:val="00DE79B6"/>
    <w:rsid w:val="00DF1480"/>
    <w:rsid w:val="00DF2753"/>
    <w:rsid w:val="00DF3275"/>
    <w:rsid w:val="00DF374C"/>
    <w:rsid w:val="00DF4874"/>
    <w:rsid w:val="00DF5556"/>
    <w:rsid w:val="00DF5934"/>
    <w:rsid w:val="00DF6488"/>
    <w:rsid w:val="00DF735A"/>
    <w:rsid w:val="00DF7F1E"/>
    <w:rsid w:val="00E005EC"/>
    <w:rsid w:val="00E0142A"/>
    <w:rsid w:val="00E026D9"/>
    <w:rsid w:val="00E02A07"/>
    <w:rsid w:val="00E02EF8"/>
    <w:rsid w:val="00E034EA"/>
    <w:rsid w:val="00E0354D"/>
    <w:rsid w:val="00E050A5"/>
    <w:rsid w:val="00E05DBC"/>
    <w:rsid w:val="00E1369E"/>
    <w:rsid w:val="00E136E2"/>
    <w:rsid w:val="00E13F95"/>
    <w:rsid w:val="00E140A5"/>
    <w:rsid w:val="00E15063"/>
    <w:rsid w:val="00E15CBA"/>
    <w:rsid w:val="00E16766"/>
    <w:rsid w:val="00E16BED"/>
    <w:rsid w:val="00E20065"/>
    <w:rsid w:val="00E20192"/>
    <w:rsid w:val="00E2278B"/>
    <w:rsid w:val="00E22E47"/>
    <w:rsid w:val="00E23AE7"/>
    <w:rsid w:val="00E2424C"/>
    <w:rsid w:val="00E2667F"/>
    <w:rsid w:val="00E30252"/>
    <w:rsid w:val="00E32431"/>
    <w:rsid w:val="00E32576"/>
    <w:rsid w:val="00E33524"/>
    <w:rsid w:val="00E350C0"/>
    <w:rsid w:val="00E3529B"/>
    <w:rsid w:val="00E362D9"/>
    <w:rsid w:val="00E36BC3"/>
    <w:rsid w:val="00E377FD"/>
    <w:rsid w:val="00E379CC"/>
    <w:rsid w:val="00E37DCD"/>
    <w:rsid w:val="00E37E77"/>
    <w:rsid w:val="00E40269"/>
    <w:rsid w:val="00E40E76"/>
    <w:rsid w:val="00E4162D"/>
    <w:rsid w:val="00E42773"/>
    <w:rsid w:val="00E42AD9"/>
    <w:rsid w:val="00E44272"/>
    <w:rsid w:val="00E44530"/>
    <w:rsid w:val="00E44DA6"/>
    <w:rsid w:val="00E4614B"/>
    <w:rsid w:val="00E47D86"/>
    <w:rsid w:val="00E50E12"/>
    <w:rsid w:val="00E51802"/>
    <w:rsid w:val="00E51BA6"/>
    <w:rsid w:val="00E5221D"/>
    <w:rsid w:val="00E5421F"/>
    <w:rsid w:val="00E546CA"/>
    <w:rsid w:val="00E54A0A"/>
    <w:rsid w:val="00E55309"/>
    <w:rsid w:val="00E56791"/>
    <w:rsid w:val="00E5733E"/>
    <w:rsid w:val="00E57CFC"/>
    <w:rsid w:val="00E614C2"/>
    <w:rsid w:val="00E62A86"/>
    <w:rsid w:val="00E66EAA"/>
    <w:rsid w:val="00E70DE8"/>
    <w:rsid w:val="00E759E1"/>
    <w:rsid w:val="00E760AD"/>
    <w:rsid w:val="00E76DAF"/>
    <w:rsid w:val="00E7739C"/>
    <w:rsid w:val="00E81806"/>
    <w:rsid w:val="00E818F6"/>
    <w:rsid w:val="00E81945"/>
    <w:rsid w:val="00E82312"/>
    <w:rsid w:val="00E8317A"/>
    <w:rsid w:val="00E8331A"/>
    <w:rsid w:val="00E846F7"/>
    <w:rsid w:val="00E84A88"/>
    <w:rsid w:val="00E855CC"/>
    <w:rsid w:val="00E85CF1"/>
    <w:rsid w:val="00E90349"/>
    <w:rsid w:val="00E90AEC"/>
    <w:rsid w:val="00E91BB0"/>
    <w:rsid w:val="00E924ED"/>
    <w:rsid w:val="00E92D08"/>
    <w:rsid w:val="00E92D18"/>
    <w:rsid w:val="00E94832"/>
    <w:rsid w:val="00E94E0C"/>
    <w:rsid w:val="00E97403"/>
    <w:rsid w:val="00E978DE"/>
    <w:rsid w:val="00EA3D9E"/>
    <w:rsid w:val="00EA3DAF"/>
    <w:rsid w:val="00EA4A02"/>
    <w:rsid w:val="00EA4FFD"/>
    <w:rsid w:val="00EA59F2"/>
    <w:rsid w:val="00EA5C5B"/>
    <w:rsid w:val="00EA6963"/>
    <w:rsid w:val="00EA70B8"/>
    <w:rsid w:val="00EA7E0D"/>
    <w:rsid w:val="00EB1A7B"/>
    <w:rsid w:val="00EB1C9B"/>
    <w:rsid w:val="00EB4226"/>
    <w:rsid w:val="00EB55B2"/>
    <w:rsid w:val="00EB7856"/>
    <w:rsid w:val="00EC0693"/>
    <w:rsid w:val="00EC0829"/>
    <w:rsid w:val="00EC0DFE"/>
    <w:rsid w:val="00EC222F"/>
    <w:rsid w:val="00EC2829"/>
    <w:rsid w:val="00EC4E92"/>
    <w:rsid w:val="00EC5DC6"/>
    <w:rsid w:val="00EC65D3"/>
    <w:rsid w:val="00ED0028"/>
    <w:rsid w:val="00ED02AF"/>
    <w:rsid w:val="00ED3158"/>
    <w:rsid w:val="00ED52D9"/>
    <w:rsid w:val="00ED7298"/>
    <w:rsid w:val="00EE0C66"/>
    <w:rsid w:val="00EE261E"/>
    <w:rsid w:val="00EE3265"/>
    <w:rsid w:val="00EE60E3"/>
    <w:rsid w:val="00EE6D2A"/>
    <w:rsid w:val="00EF0CFA"/>
    <w:rsid w:val="00EF0FEA"/>
    <w:rsid w:val="00EF1B02"/>
    <w:rsid w:val="00EF296F"/>
    <w:rsid w:val="00EF39DB"/>
    <w:rsid w:val="00EF511A"/>
    <w:rsid w:val="00EF51E3"/>
    <w:rsid w:val="00EF6006"/>
    <w:rsid w:val="00F001B0"/>
    <w:rsid w:val="00F0058B"/>
    <w:rsid w:val="00F0186C"/>
    <w:rsid w:val="00F02D91"/>
    <w:rsid w:val="00F02E01"/>
    <w:rsid w:val="00F03034"/>
    <w:rsid w:val="00F05B73"/>
    <w:rsid w:val="00F05C1C"/>
    <w:rsid w:val="00F1203A"/>
    <w:rsid w:val="00F13737"/>
    <w:rsid w:val="00F14465"/>
    <w:rsid w:val="00F15A5B"/>
    <w:rsid w:val="00F17286"/>
    <w:rsid w:val="00F22201"/>
    <w:rsid w:val="00F22FC0"/>
    <w:rsid w:val="00F25CB1"/>
    <w:rsid w:val="00F26083"/>
    <w:rsid w:val="00F301ED"/>
    <w:rsid w:val="00F30693"/>
    <w:rsid w:val="00F31FF0"/>
    <w:rsid w:val="00F32965"/>
    <w:rsid w:val="00F32D8C"/>
    <w:rsid w:val="00F334B2"/>
    <w:rsid w:val="00F336ED"/>
    <w:rsid w:val="00F33D25"/>
    <w:rsid w:val="00F3442F"/>
    <w:rsid w:val="00F365B3"/>
    <w:rsid w:val="00F37EE3"/>
    <w:rsid w:val="00F401F2"/>
    <w:rsid w:val="00F403C1"/>
    <w:rsid w:val="00F40718"/>
    <w:rsid w:val="00F408D0"/>
    <w:rsid w:val="00F40EC4"/>
    <w:rsid w:val="00F41075"/>
    <w:rsid w:val="00F41BE7"/>
    <w:rsid w:val="00F42C3A"/>
    <w:rsid w:val="00F43266"/>
    <w:rsid w:val="00F4394D"/>
    <w:rsid w:val="00F43FD3"/>
    <w:rsid w:val="00F441B2"/>
    <w:rsid w:val="00F46136"/>
    <w:rsid w:val="00F46443"/>
    <w:rsid w:val="00F46C09"/>
    <w:rsid w:val="00F47116"/>
    <w:rsid w:val="00F47B9F"/>
    <w:rsid w:val="00F47EDC"/>
    <w:rsid w:val="00F50440"/>
    <w:rsid w:val="00F50B03"/>
    <w:rsid w:val="00F5141F"/>
    <w:rsid w:val="00F5181F"/>
    <w:rsid w:val="00F54216"/>
    <w:rsid w:val="00F55EB3"/>
    <w:rsid w:val="00F60059"/>
    <w:rsid w:val="00F61819"/>
    <w:rsid w:val="00F63565"/>
    <w:rsid w:val="00F63CEC"/>
    <w:rsid w:val="00F64AB8"/>
    <w:rsid w:val="00F66B70"/>
    <w:rsid w:val="00F67BC4"/>
    <w:rsid w:val="00F700DD"/>
    <w:rsid w:val="00F70CBC"/>
    <w:rsid w:val="00F7229E"/>
    <w:rsid w:val="00F7274B"/>
    <w:rsid w:val="00F75020"/>
    <w:rsid w:val="00F76133"/>
    <w:rsid w:val="00F81BF9"/>
    <w:rsid w:val="00F81FBA"/>
    <w:rsid w:val="00F8443D"/>
    <w:rsid w:val="00F84560"/>
    <w:rsid w:val="00F86630"/>
    <w:rsid w:val="00F872C9"/>
    <w:rsid w:val="00F9101B"/>
    <w:rsid w:val="00F9430E"/>
    <w:rsid w:val="00F951DC"/>
    <w:rsid w:val="00F95632"/>
    <w:rsid w:val="00F95BAD"/>
    <w:rsid w:val="00F96832"/>
    <w:rsid w:val="00F96B10"/>
    <w:rsid w:val="00F97FEF"/>
    <w:rsid w:val="00FA0123"/>
    <w:rsid w:val="00FA01AD"/>
    <w:rsid w:val="00FA08D6"/>
    <w:rsid w:val="00FA1C16"/>
    <w:rsid w:val="00FA2068"/>
    <w:rsid w:val="00FA3621"/>
    <w:rsid w:val="00FA3DDA"/>
    <w:rsid w:val="00FA4464"/>
    <w:rsid w:val="00FA5DCB"/>
    <w:rsid w:val="00FA605F"/>
    <w:rsid w:val="00FA6668"/>
    <w:rsid w:val="00FA77AC"/>
    <w:rsid w:val="00FB0DF0"/>
    <w:rsid w:val="00FB1971"/>
    <w:rsid w:val="00FB2510"/>
    <w:rsid w:val="00FB2B0B"/>
    <w:rsid w:val="00FB312D"/>
    <w:rsid w:val="00FB3E1F"/>
    <w:rsid w:val="00FB421B"/>
    <w:rsid w:val="00FB437E"/>
    <w:rsid w:val="00FB5F2A"/>
    <w:rsid w:val="00FB6B67"/>
    <w:rsid w:val="00FB77D0"/>
    <w:rsid w:val="00FB7D01"/>
    <w:rsid w:val="00FC1BBE"/>
    <w:rsid w:val="00FC1F76"/>
    <w:rsid w:val="00FC2715"/>
    <w:rsid w:val="00FC3517"/>
    <w:rsid w:val="00FC4391"/>
    <w:rsid w:val="00FC51F0"/>
    <w:rsid w:val="00FC57A5"/>
    <w:rsid w:val="00FC6351"/>
    <w:rsid w:val="00FC72C4"/>
    <w:rsid w:val="00FC7D5F"/>
    <w:rsid w:val="00FC7F64"/>
    <w:rsid w:val="00FD1047"/>
    <w:rsid w:val="00FD15F4"/>
    <w:rsid w:val="00FD18D6"/>
    <w:rsid w:val="00FD1B89"/>
    <w:rsid w:val="00FD222A"/>
    <w:rsid w:val="00FD2E64"/>
    <w:rsid w:val="00FD3800"/>
    <w:rsid w:val="00FD4371"/>
    <w:rsid w:val="00FD51A3"/>
    <w:rsid w:val="00FD6025"/>
    <w:rsid w:val="00FD6912"/>
    <w:rsid w:val="00FD6B92"/>
    <w:rsid w:val="00FD6C0C"/>
    <w:rsid w:val="00FD7908"/>
    <w:rsid w:val="00FD7C3B"/>
    <w:rsid w:val="00FE0925"/>
    <w:rsid w:val="00FE0C72"/>
    <w:rsid w:val="00FE0E84"/>
    <w:rsid w:val="00FE1893"/>
    <w:rsid w:val="00FE19E3"/>
    <w:rsid w:val="00FE1BE5"/>
    <w:rsid w:val="00FE71EF"/>
    <w:rsid w:val="00FE750F"/>
    <w:rsid w:val="00FF0AC2"/>
    <w:rsid w:val="00FF0CF6"/>
    <w:rsid w:val="00FF19E7"/>
    <w:rsid w:val="00FF1A5A"/>
    <w:rsid w:val="00FF21A3"/>
    <w:rsid w:val="00FF7052"/>
    <w:rsid w:val="00FF7536"/>
    <w:rsid w:val="00FF7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388FB3"/>
  <w15:docId w15:val="{6743E9F9-8E7D-49D6-934B-0EED71770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22EA"/>
    <w:pPr>
      <w:spacing w:after="0" w:line="240" w:lineRule="auto"/>
      <w:jc w:val="left"/>
    </w:pPr>
    <w:rPr>
      <w:rFonts w:ascii="Arial" w:eastAsia="Batang" w:hAnsi="Arial" w:cs="Times New Roman"/>
      <w:sz w:val="20"/>
      <w:szCs w:val="20"/>
      <w:lang w:val="ru-RU" w:eastAsia="ko-KR"/>
    </w:rPr>
  </w:style>
  <w:style w:type="paragraph" w:styleId="Heading1">
    <w:name w:val="heading 1"/>
    <w:basedOn w:val="Normal"/>
    <w:next w:val="Normal"/>
    <w:link w:val="Heading1Char"/>
    <w:qFormat/>
    <w:rsid w:val="006E22EA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6E22EA"/>
    <w:pPr>
      <w:spacing w:before="100" w:beforeAutospacing="1" w:after="100" w:afterAutospacing="1"/>
      <w:outlineLvl w:val="1"/>
    </w:pPr>
    <w:rPr>
      <w:rFonts w:ascii="Times New Roman" w:hAnsi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E22EA"/>
    <w:rPr>
      <w:rFonts w:ascii="Arial" w:eastAsia="Batang" w:hAnsi="Arial" w:cs="Arial"/>
      <w:b/>
      <w:bCs/>
      <w:kern w:val="32"/>
      <w:sz w:val="32"/>
      <w:szCs w:val="32"/>
      <w:lang w:val="ru-RU" w:eastAsia="ko-KR"/>
    </w:rPr>
  </w:style>
  <w:style w:type="character" w:customStyle="1" w:styleId="Heading2Char">
    <w:name w:val="Heading 2 Char"/>
    <w:basedOn w:val="DefaultParagraphFont"/>
    <w:link w:val="Heading2"/>
    <w:rsid w:val="006E22EA"/>
    <w:rPr>
      <w:rFonts w:ascii="Times New Roman" w:eastAsia="Batang" w:hAnsi="Times New Roman" w:cs="Times New Roman"/>
      <w:b/>
      <w:bCs/>
      <w:sz w:val="36"/>
      <w:szCs w:val="36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6E22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22EA"/>
    <w:rPr>
      <w:rFonts w:ascii="Arial" w:eastAsia="Batang" w:hAnsi="Arial" w:cs="Times New Roman"/>
      <w:sz w:val="20"/>
      <w:szCs w:val="20"/>
      <w:lang w:val="ru-RU" w:eastAsia="ko-KR"/>
    </w:rPr>
  </w:style>
  <w:style w:type="paragraph" w:styleId="Footer">
    <w:name w:val="footer"/>
    <w:basedOn w:val="Normal"/>
    <w:link w:val="FooterChar"/>
    <w:uiPriority w:val="99"/>
    <w:unhideWhenUsed/>
    <w:rsid w:val="006E22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22EA"/>
    <w:rPr>
      <w:rFonts w:ascii="Arial" w:eastAsia="Batang" w:hAnsi="Arial" w:cs="Times New Roman"/>
      <w:sz w:val="20"/>
      <w:szCs w:val="20"/>
      <w:lang w:val="ru-RU" w:eastAsia="ko-KR"/>
    </w:rPr>
  </w:style>
  <w:style w:type="paragraph" w:styleId="ListParagraph">
    <w:name w:val="List Paragraph"/>
    <w:basedOn w:val="Normal"/>
    <w:uiPriority w:val="34"/>
    <w:qFormat/>
    <w:rsid w:val="001F127D"/>
    <w:pPr>
      <w:ind w:left="720"/>
      <w:contextualSpacing/>
    </w:pPr>
  </w:style>
  <w:style w:type="table" w:styleId="TableGrid">
    <w:name w:val="Table Grid"/>
    <w:basedOn w:val="TableNormal"/>
    <w:uiPriority w:val="59"/>
    <w:rsid w:val="005E5E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56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56B8"/>
    <w:rPr>
      <w:rFonts w:ascii="Tahoma" w:eastAsia="Batang" w:hAnsi="Tahoma" w:cs="Tahoma"/>
      <w:sz w:val="16"/>
      <w:szCs w:val="16"/>
      <w:lang w:val="ru-RU" w:eastAsia="ko-KR"/>
    </w:rPr>
  </w:style>
  <w:style w:type="character" w:customStyle="1" w:styleId="sqlkeywordcolor">
    <w:name w:val="sqlkeywordcolor"/>
    <w:basedOn w:val="DefaultParagraphFont"/>
    <w:rsid w:val="009322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63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2187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82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725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62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8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97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4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1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6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7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6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9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5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6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3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7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0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3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8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7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64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5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9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0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8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7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0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15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79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0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9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7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9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3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5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85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2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1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3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0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.Золбоо</dc:creator>
  <cp:keywords/>
  <dc:description/>
  <cp:lastModifiedBy>Batsukh Damdinsuren</cp:lastModifiedBy>
  <cp:revision>2</cp:revision>
  <cp:lastPrinted>2020-10-13T17:17:00Z</cp:lastPrinted>
  <dcterms:created xsi:type="dcterms:W3CDTF">2021-02-09T08:43:00Z</dcterms:created>
  <dcterms:modified xsi:type="dcterms:W3CDTF">2021-02-09T08:43:00Z</dcterms:modified>
</cp:coreProperties>
</file>